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528487456" w:displacedByCustomXml="next"/>
    <w:sdt>
      <w:sdtPr>
        <w:rPr>
          <w:rFonts w:asciiTheme="majorBidi" w:hAnsiTheme="majorBidi" w:cstheme="majorBidi"/>
          <w:color w:val="4472C4" w:themeColor="accent1"/>
        </w:rPr>
        <w:id w:val="1587107997"/>
      </w:sdtPr>
      <w:sdtEndPr>
        <w:rPr>
          <w:rFonts w:eastAsiaTheme="minorHAnsi"/>
          <w:b/>
          <w:color w:val="70AD47" w:themeColor="accent6"/>
          <w:sz w:val="72"/>
          <w:szCs w:val="72"/>
        </w:rPr>
      </w:sdtEndPr>
      <w:sdtContent>
        <w:p w14:paraId="62D9DE1A" w14:textId="77777777" w:rsidR="00BC2818" w:rsidRPr="00340719" w:rsidRDefault="00B67AA7">
          <w:pPr>
            <w:pStyle w:val="NoSpacing"/>
            <w:spacing w:before="1540" w:after="240"/>
            <w:jc w:val="center"/>
            <w:rPr>
              <w:rFonts w:asciiTheme="majorBidi" w:hAnsiTheme="majorBidi" w:cstheme="majorBidi"/>
              <w:b/>
              <w:color w:val="70AD47" w:themeColor="accent6"/>
              <w:sz w:val="72"/>
              <w:szCs w:val="72"/>
            </w:rPr>
          </w:pPr>
          <w:r w:rsidRPr="00340719">
            <w:rPr>
              <w:rFonts w:asciiTheme="majorBidi" w:hAnsiTheme="majorBidi" w:cstheme="majorBidi"/>
              <w:noProof/>
              <w:color w:val="4472C4" w:themeColor="accent1"/>
            </w:rPr>
            <w:drawing>
              <wp:anchor distT="0" distB="0" distL="114300" distR="114300" simplePos="0" relativeHeight="251670528" behindDoc="0" locked="0" layoutInCell="1" allowOverlap="1" wp14:anchorId="62D9DF1F" wp14:editId="62D9DF20">
                <wp:simplePos x="0" y="0"/>
                <wp:positionH relativeFrom="column">
                  <wp:posOffset>-923290</wp:posOffset>
                </wp:positionH>
                <wp:positionV relativeFrom="paragraph">
                  <wp:posOffset>-1092200</wp:posOffset>
                </wp:positionV>
                <wp:extent cx="7574915" cy="10573385"/>
                <wp:effectExtent l="0" t="0" r="14605" b="3175"/>
                <wp:wrapNone/>
                <wp:docPr id="84" name="Picture 84" descr="Best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4" name="Picture 84" descr="BestT"/>
                        <pic:cNvPicPr>
                          <a:picLocks noChangeAspect="1"/>
                        </pic:cNvPicPr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74915" cy="105733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Pr="00340719">
            <w:rPr>
              <w:rFonts w:asciiTheme="majorBidi" w:hAnsiTheme="majorBidi" w:cstheme="majorBidi"/>
              <w:color w:val="4472C4" w:themeColor="accent1"/>
              <w:lang w:val="en-MY"/>
            </w:rPr>
            <w:t xml:space="preserve">     </w:t>
          </w:r>
          <w:r w:rsidRPr="00340719">
            <w:rPr>
              <w:rFonts w:asciiTheme="majorBidi" w:hAnsiTheme="majorBidi" w:cstheme="majorBidi"/>
              <w:b/>
              <w:color w:val="70AD47" w:themeColor="accent6"/>
              <w:sz w:val="72"/>
              <w:szCs w:val="72"/>
            </w:rPr>
            <w:br w:type="page"/>
          </w:r>
        </w:p>
      </w:sdtContent>
    </w:sdt>
    <w:p w14:paraId="62D9DE1B" w14:textId="44F447DA" w:rsidR="00BC2818" w:rsidRPr="00340719" w:rsidRDefault="00B67AA7">
      <w:pPr>
        <w:pStyle w:val="Heading1"/>
        <w:shd w:val="clear" w:color="auto" w:fill="FFFFFF"/>
        <w:rPr>
          <w:rFonts w:asciiTheme="majorBidi" w:eastAsia="Calibri" w:hAnsiTheme="majorBidi" w:cstheme="majorBidi" w:hint="default"/>
          <w:color w:val="3B4EC3"/>
          <w:sz w:val="72"/>
          <w:szCs w:val="72"/>
        </w:rPr>
      </w:pPr>
      <w:r w:rsidRPr="00340719">
        <w:rPr>
          <w:rFonts w:asciiTheme="majorBidi" w:eastAsia="Calibri" w:hAnsiTheme="majorBidi" w:cstheme="majorBidi" w:hint="default"/>
          <w:color w:val="3B4EC3"/>
          <w:sz w:val="72"/>
          <w:szCs w:val="72"/>
          <w:shd w:val="clear" w:color="auto" w:fill="FFFFFF"/>
        </w:rPr>
        <w:lastRenderedPageBreak/>
        <w:t>Balkan</w:t>
      </w:r>
      <w:r w:rsidR="00E60B9F" w:rsidRPr="00340719">
        <w:rPr>
          <w:rFonts w:asciiTheme="majorBidi" w:eastAsia="Calibri" w:hAnsiTheme="majorBidi" w:cstheme="majorBidi" w:hint="default"/>
          <w:color w:val="3B4EC3"/>
          <w:sz w:val="72"/>
          <w:szCs w:val="72"/>
          <w:shd w:val="clear" w:color="auto" w:fill="FFFFFF"/>
        </w:rPr>
        <w:t>:</w:t>
      </w:r>
      <w:r w:rsidRPr="00340719">
        <w:rPr>
          <w:rFonts w:asciiTheme="majorBidi" w:eastAsia="Calibri" w:hAnsiTheme="majorBidi" w:cstheme="majorBidi" w:hint="default"/>
          <w:color w:val="3B4EC3"/>
          <w:sz w:val="72"/>
          <w:szCs w:val="72"/>
          <w:shd w:val="clear" w:color="auto" w:fill="FFFFFF"/>
        </w:rPr>
        <w:t xml:space="preserve"> Athens</w:t>
      </w:r>
      <w:r w:rsidR="00E60B9F" w:rsidRPr="00340719">
        <w:rPr>
          <w:rFonts w:asciiTheme="majorBidi" w:eastAsia="Calibri" w:hAnsiTheme="majorBidi" w:cstheme="majorBidi" w:hint="default"/>
          <w:color w:val="3B4EC3"/>
          <w:sz w:val="72"/>
          <w:szCs w:val="72"/>
          <w:shd w:val="clear" w:color="auto" w:fill="FFFFFF"/>
        </w:rPr>
        <w:t xml:space="preserve"> to</w:t>
      </w:r>
      <w:r w:rsidRPr="00340719">
        <w:rPr>
          <w:rFonts w:asciiTheme="majorBidi" w:eastAsia="Calibri" w:hAnsiTheme="majorBidi" w:cstheme="majorBidi" w:hint="default"/>
          <w:color w:val="3B4EC3"/>
          <w:sz w:val="72"/>
          <w:szCs w:val="72"/>
          <w:shd w:val="clear" w:color="auto" w:fill="FFFFFF"/>
        </w:rPr>
        <w:t xml:space="preserve"> Zagreb</w:t>
      </w:r>
    </w:p>
    <w:p w14:paraId="62D9DE1C" w14:textId="77777777" w:rsidR="00BC2818" w:rsidRPr="00340719" w:rsidRDefault="00B67AA7">
      <w:pPr>
        <w:rPr>
          <w:rFonts w:asciiTheme="majorBidi" w:hAnsiTheme="majorBidi" w:cstheme="majorBidi"/>
          <w:b/>
          <w:sz w:val="40"/>
          <w:szCs w:val="40"/>
        </w:rPr>
      </w:pPr>
      <w:r w:rsidRPr="00340719">
        <w:rPr>
          <w:rFonts w:asciiTheme="majorBidi" w:hAnsiTheme="majorBidi" w:cstheme="majorBidi"/>
          <w:b/>
          <w:sz w:val="40"/>
          <w:szCs w:val="40"/>
          <w:lang w:val="en-MY"/>
        </w:rPr>
        <w:t>11</w:t>
      </w:r>
      <w:r w:rsidRPr="00340719">
        <w:rPr>
          <w:rFonts w:asciiTheme="majorBidi" w:hAnsiTheme="majorBidi" w:cstheme="majorBidi"/>
          <w:b/>
          <w:sz w:val="40"/>
          <w:szCs w:val="40"/>
        </w:rPr>
        <w:t>Days &amp;</w:t>
      </w:r>
      <w:r w:rsidRPr="00340719">
        <w:rPr>
          <w:rFonts w:asciiTheme="majorBidi" w:hAnsiTheme="majorBidi" w:cstheme="majorBidi"/>
          <w:b/>
          <w:sz w:val="40"/>
          <w:szCs w:val="40"/>
          <w:lang w:val="en-MY"/>
        </w:rPr>
        <w:t xml:space="preserve"> 9</w:t>
      </w:r>
      <w:r w:rsidRPr="00340719">
        <w:rPr>
          <w:rFonts w:asciiTheme="majorBidi" w:hAnsiTheme="majorBidi" w:cstheme="majorBidi"/>
          <w:b/>
          <w:sz w:val="40"/>
          <w:szCs w:val="40"/>
        </w:rPr>
        <w:t xml:space="preserve">nights </w:t>
      </w:r>
    </w:p>
    <w:p w14:paraId="62D9DE1D" w14:textId="56545476" w:rsidR="00BC2818" w:rsidRPr="00340719" w:rsidRDefault="00B67AA7">
      <w:pPr>
        <w:rPr>
          <w:rFonts w:asciiTheme="majorBidi" w:hAnsiTheme="majorBidi" w:cstheme="majorBidi"/>
          <w:sz w:val="24"/>
          <w:szCs w:val="24"/>
          <w:lang w:val="en-MY"/>
        </w:rPr>
      </w:pPr>
      <w:r w:rsidRPr="00340719">
        <w:rPr>
          <w:rFonts w:asciiTheme="majorBidi" w:hAnsiTheme="majorBidi" w:cstheme="majorBidi"/>
          <w:sz w:val="24"/>
          <w:szCs w:val="24"/>
          <w:u w:val="single"/>
          <w:lang w:val="en-MY"/>
        </w:rPr>
        <w:t>Cities</w:t>
      </w:r>
      <w:r w:rsidRPr="00340719">
        <w:rPr>
          <w:rFonts w:asciiTheme="majorBidi" w:hAnsiTheme="majorBidi" w:cstheme="majorBidi"/>
          <w:sz w:val="24"/>
          <w:szCs w:val="24"/>
          <w:u w:val="single"/>
        </w:rPr>
        <w:t>:</w:t>
      </w:r>
      <w:r w:rsidRPr="00340719">
        <w:rPr>
          <w:rFonts w:asciiTheme="majorBidi" w:hAnsiTheme="majorBidi" w:cstheme="majorBidi"/>
          <w:sz w:val="24"/>
          <w:szCs w:val="24"/>
        </w:rPr>
        <w:t xml:space="preserve"> </w:t>
      </w:r>
      <w:r w:rsidRPr="00340719">
        <w:rPr>
          <w:rFonts w:asciiTheme="majorBidi" w:hAnsiTheme="majorBidi" w:cstheme="majorBidi"/>
          <w:b/>
          <w:bCs/>
          <w:sz w:val="24"/>
          <w:szCs w:val="24"/>
          <w:lang w:val="en-MY"/>
        </w:rPr>
        <w:t>Athens</w:t>
      </w:r>
      <w:r w:rsidRPr="00340719">
        <w:rPr>
          <w:rFonts w:asciiTheme="majorBidi" w:hAnsiTheme="majorBidi" w:cstheme="majorBidi"/>
          <w:sz w:val="24"/>
          <w:szCs w:val="24"/>
          <w:lang w:val="en-MY"/>
        </w:rPr>
        <w:t xml:space="preserve"> (1N), </w:t>
      </w:r>
      <w:proofErr w:type="spellStart"/>
      <w:r w:rsidRPr="00340719">
        <w:rPr>
          <w:rFonts w:asciiTheme="majorBidi" w:hAnsiTheme="majorBidi" w:cstheme="majorBidi"/>
          <w:b/>
          <w:bCs/>
          <w:sz w:val="24"/>
          <w:szCs w:val="24"/>
          <w:lang w:val="en-MY"/>
        </w:rPr>
        <w:t>Kalabaka</w:t>
      </w:r>
      <w:proofErr w:type="spellEnd"/>
      <w:r w:rsidRPr="00340719">
        <w:rPr>
          <w:rFonts w:asciiTheme="majorBidi" w:hAnsiTheme="majorBidi" w:cstheme="majorBidi"/>
          <w:sz w:val="24"/>
          <w:szCs w:val="24"/>
          <w:lang w:val="en-MY"/>
        </w:rPr>
        <w:t xml:space="preserve"> (1N), </w:t>
      </w:r>
      <w:r w:rsidRPr="00340719">
        <w:rPr>
          <w:rFonts w:asciiTheme="majorBidi" w:hAnsiTheme="majorBidi" w:cstheme="majorBidi"/>
          <w:b/>
          <w:bCs/>
          <w:sz w:val="24"/>
          <w:szCs w:val="24"/>
          <w:lang w:val="en-MY"/>
        </w:rPr>
        <w:t>Tirana</w:t>
      </w:r>
      <w:r w:rsidRPr="00340719">
        <w:rPr>
          <w:rFonts w:asciiTheme="majorBidi" w:hAnsiTheme="majorBidi" w:cstheme="majorBidi"/>
          <w:sz w:val="24"/>
          <w:szCs w:val="24"/>
          <w:lang w:val="en-MY"/>
        </w:rPr>
        <w:t xml:space="preserve"> (1N), </w:t>
      </w:r>
      <w:r w:rsidRPr="00340719">
        <w:rPr>
          <w:rFonts w:asciiTheme="majorBidi" w:hAnsiTheme="majorBidi" w:cstheme="majorBidi"/>
          <w:b/>
          <w:bCs/>
          <w:sz w:val="24"/>
          <w:szCs w:val="24"/>
          <w:lang w:val="en-MY"/>
        </w:rPr>
        <w:t>Dubrovnik</w:t>
      </w:r>
      <w:r w:rsidRPr="00340719">
        <w:rPr>
          <w:rFonts w:asciiTheme="majorBidi" w:hAnsiTheme="majorBidi" w:cstheme="majorBidi"/>
          <w:sz w:val="24"/>
          <w:szCs w:val="24"/>
          <w:lang w:val="en-MY"/>
        </w:rPr>
        <w:t xml:space="preserve"> (1N), </w:t>
      </w:r>
      <w:r w:rsidRPr="00340719">
        <w:rPr>
          <w:rFonts w:asciiTheme="majorBidi" w:hAnsiTheme="majorBidi" w:cstheme="majorBidi"/>
          <w:b/>
          <w:bCs/>
          <w:sz w:val="24"/>
          <w:szCs w:val="24"/>
          <w:lang w:val="en-MY"/>
        </w:rPr>
        <w:t>Mostar</w:t>
      </w:r>
      <w:r w:rsidRPr="00340719">
        <w:rPr>
          <w:rFonts w:asciiTheme="majorBidi" w:hAnsiTheme="majorBidi" w:cstheme="majorBidi"/>
          <w:sz w:val="24"/>
          <w:szCs w:val="24"/>
          <w:lang w:val="en-MY"/>
        </w:rPr>
        <w:t xml:space="preserve"> (1N), </w:t>
      </w:r>
      <w:r w:rsidRPr="00340719">
        <w:rPr>
          <w:rFonts w:asciiTheme="majorBidi" w:hAnsiTheme="majorBidi" w:cstheme="majorBidi"/>
          <w:b/>
          <w:bCs/>
          <w:sz w:val="24"/>
          <w:szCs w:val="24"/>
          <w:lang w:val="en-MY"/>
        </w:rPr>
        <w:t>Sarajevo</w:t>
      </w:r>
      <w:r w:rsidRPr="00340719">
        <w:rPr>
          <w:rFonts w:asciiTheme="majorBidi" w:hAnsiTheme="majorBidi" w:cstheme="majorBidi"/>
          <w:sz w:val="24"/>
          <w:szCs w:val="24"/>
          <w:lang w:val="en-MY"/>
        </w:rPr>
        <w:t xml:space="preserve"> (2N), </w:t>
      </w:r>
      <w:r w:rsidRPr="00340719">
        <w:rPr>
          <w:rFonts w:asciiTheme="majorBidi" w:hAnsiTheme="majorBidi" w:cstheme="majorBidi"/>
          <w:b/>
          <w:bCs/>
          <w:sz w:val="24"/>
          <w:szCs w:val="24"/>
          <w:lang w:val="en-MY"/>
        </w:rPr>
        <w:t>Bihac</w:t>
      </w:r>
      <w:r w:rsidRPr="00340719">
        <w:rPr>
          <w:rFonts w:asciiTheme="majorBidi" w:hAnsiTheme="majorBidi" w:cstheme="majorBidi"/>
          <w:sz w:val="24"/>
          <w:szCs w:val="24"/>
          <w:lang w:val="en-MY"/>
        </w:rPr>
        <w:t xml:space="preserve"> (1N), </w:t>
      </w:r>
      <w:r w:rsidRPr="00340719">
        <w:rPr>
          <w:rFonts w:asciiTheme="majorBidi" w:hAnsiTheme="majorBidi" w:cstheme="majorBidi"/>
          <w:b/>
          <w:bCs/>
          <w:sz w:val="24"/>
          <w:szCs w:val="24"/>
          <w:lang w:val="en-MY"/>
        </w:rPr>
        <w:t>Zagreb</w:t>
      </w:r>
      <w:r w:rsidRPr="00340719">
        <w:rPr>
          <w:rFonts w:asciiTheme="majorBidi" w:hAnsiTheme="majorBidi" w:cstheme="majorBidi"/>
          <w:sz w:val="24"/>
          <w:szCs w:val="24"/>
          <w:lang w:val="en-MY"/>
        </w:rPr>
        <w:t xml:space="preserve"> (1N)</w:t>
      </w:r>
    </w:p>
    <w:p w14:paraId="7C391DC9" w14:textId="79F68B43" w:rsidR="004E0494" w:rsidRPr="00340719" w:rsidRDefault="004E0494">
      <w:pPr>
        <w:rPr>
          <w:rFonts w:asciiTheme="majorBidi" w:hAnsiTheme="majorBidi" w:cstheme="majorBidi"/>
          <w:b/>
          <w:bCs/>
          <w:sz w:val="24"/>
          <w:szCs w:val="24"/>
          <w:u w:val="single"/>
          <w:lang w:val="en-MY"/>
        </w:rPr>
      </w:pPr>
      <w:r w:rsidRPr="00340719">
        <w:rPr>
          <w:rFonts w:asciiTheme="majorBidi" w:hAnsiTheme="majorBidi" w:cstheme="majorBidi"/>
          <w:b/>
          <w:bCs/>
          <w:sz w:val="24"/>
          <w:szCs w:val="24"/>
          <w:u w:val="single"/>
          <w:lang w:val="en-MY"/>
        </w:rPr>
        <w:t>Flight Details:</w:t>
      </w:r>
    </w:p>
    <w:p w14:paraId="3D5C578A" w14:textId="77777777" w:rsidR="004E0494" w:rsidRPr="00340719" w:rsidRDefault="004E0494" w:rsidP="004E0494">
      <w:pPr>
        <w:rPr>
          <w:rFonts w:asciiTheme="majorBidi" w:hAnsiTheme="majorBidi" w:cstheme="majorBidi"/>
          <w:b/>
          <w:sz w:val="24"/>
          <w:szCs w:val="24"/>
          <w:lang w:val="en-MY"/>
        </w:rPr>
      </w:pPr>
      <w:r w:rsidRPr="00340719">
        <w:rPr>
          <w:rFonts w:asciiTheme="majorBidi" w:hAnsiTheme="majorBidi" w:cstheme="majorBidi"/>
          <w:b/>
          <w:sz w:val="24"/>
          <w:szCs w:val="24"/>
          <w:lang w:val="en-MY"/>
        </w:rPr>
        <w:t>1. From Kuala Lumpur (KUL) to Athens (ATH)</w:t>
      </w:r>
    </w:p>
    <w:p w14:paraId="1A971FC1" w14:textId="77777777" w:rsidR="004E0494" w:rsidRPr="00340719" w:rsidRDefault="004E0494" w:rsidP="004E0494">
      <w:pPr>
        <w:ind w:left="720"/>
        <w:rPr>
          <w:rFonts w:asciiTheme="majorBidi" w:hAnsiTheme="majorBidi" w:cstheme="majorBidi"/>
          <w:bCs/>
          <w:sz w:val="24"/>
          <w:szCs w:val="24"/>
          <w:lang w:val="en-MY"/>
        </w:rPr>
      </w:pPr>
      <w:r w:rsidRPr="00340719">
        <w:rPr>
          <w:rFonts w:asciiTheme="majorBidi" w:hAnsiTheme="majorBidi" w:cstheme="majorBidi"/>
          <w:bCs/>
          <w:sz w:val="24"/>
          <w:szCs w:val="24"/>
          <w:lang w:val="en-MY"/>
        </w:rPr>
        <w:t>Kuala Lumpur (KUL) to Dubai (DXB)</w:t>
      </w:r>
    </w:p>
    <w:p w14:paraId="32A9E1B1" w14:textId="77777777" w:rsidR="004E0494" w:rsidRPr="00340719" w:rsidRDefault="004E0494" w:rsidP="004E0494">
      <w:pPr>
        <w:ind w:left="720"/>
        <w:rPr>
          <w:rFonts w:asciiTheme="majorBidi" w:hAnsiTheme="majorBidi" w:cstheme="majorBidi"/>
          <w:bCs/>
          <w:sz w:val="24"/>
          <w:szCs w:val="24"/>
          <w:lang w:val="en-MY"/>
        </w:rPr>
      </w:pPr>
      <w:r w:rsidRPr="00340719">
        <w:rPr>
          <w:rFonts w:asciiTheme="majorBidi" w:hAnsiTheme="majorBidi" w:cstheme="majorBidi"/>
          <w:bCs/>
          <w:sz w:val="24"/>
          <w:szCs w:val="24"/>
          <w:lang w:val="en-MY"/>
        </w:rPr>
        <w:t>Departure: KUL 10:20 | Arrival: DXB 13:15</w:t>
      </w:r>
    </w:p>
    <w:p w14:paraId="3A440E14" w14:textId="77777777" w:rsidR="004E0494" w:rsidRPr="00340719" w:rsidRDefault="004E0494" w:rsidP="004E0494">
      <w:pPr>
        <w:ind w:left="720"/>
        <w:rPr>
          <w:rFonts w:asciiTheme="majorBidi" w:hAnsiTheme="majorBidi" w:cstheme="majorBidi"/>
          <w:bCs/>
          <w:sz w:val="24"/>
          <w:szCs w:val="24"/>
          <w:lang w:val="en-MY"/>
        </w:rPr>
      </w:pPr>
      <w:r w:rsidRPr="00340719">
        <w:rPr>
          <w:rFonts w:asciiTheme="majorBidi" w:hAnsiTheme="majorBidi" w:cstheme="majorBidi"/>
          <w:bCs/>
          <w:sz w:val="24"/>
          <w:szCs w:val="24"/>
          <w:lang w:val="en-MY"/>
        </w:rPr>
        <w:t>Dubai (DXB) to Athens (ATH)</w:t>
      </w:r>
    </w:p>
    <w:p w14:paraId="5FDCF9BE" w14:textId="77777777" w:rsidR="004E0494" w:rsidRPr="00340719" w:rsidRDefault="004E0494" w:rsidP="004E0494">
      <w:pPr>
        <w:ind w:left="720"/>
        <w:rPr>
          <w:rFonts w:asciiTheme="majorBidi" w:hAnsiTheme="majorBidi" w:cstheme="majorBidi"/>
          <w:bCs/>
          <w:sz w:val="24"/>
          <w:szCs w:val="24"/>
          <w:lang w:val="en-MY"/>
        </w:rPr>
      </w:pPr>
      <w:r w:rsidRPr="00340719">
        <w:rPr>
          <w:rFonts w:asciiTheme="majorBidi" w:hAnsiTheme="majorBidi" w:cstheme="majorBidi"/>
          <w:bCs/>
          <w:sz w:val="24"/>
          <w:szCs w:val="24"/>
          <w:lang w:val="en-MY"/>
        </w:rPr>
        <w:t>Departure: DXB 16:20 | Arrival: ATH 20:25</w:t>
      </w:r>
    </w:p>
    <w:p w14:paraId="4E06F48C" w14:textId="77777777" w:rsidR="004E0494" w:rsidRPr="00340719" w:rsidRDefault="004E0494" w:rsidP="004E0494">
      <w:pPr>
        <w:rPr>
          <w:rFonts w:asciiTheme="majorBidi" w:hAnsiTheme="majorBidi" w:cstheme="majorBidi"/>
          <w:b/>
          <w:sz w:val="24"/>
          <w:szCs w:val="24"/>
          <w:lang w:val="en-MY"/>
        </w:rPr>
      </w:pPr>
      <w:r w:rsidRPr="00340719">
        <w:rPr>
          <w:rFonts w:asciiTheme="majorBidi" w:hAnsiTheme="majorBidi" w:cstheme="majorBidi"/>
          <w:b/>
          <w:sz w:val="24"/>
          <w:szCs w:val="24"/>
          <w:lang w:val="en-MY"/>
        </w:rPr>
        <w:t>2. From Zagreb (ZAG) to Kuala Lumpur (KUL)</w:t>
      </w:r>
    </w:p>
    <w:p w14:paraId="7BE07BEB" w14:textId="77777777" w:rsidR="004E0494" w:rsidRPr="00340719" w:rsidRDefault="004E0494" w:rsidP="004E0494">
      <w:pPr>
        <w:ind w:left="720"/>
        <w:rPr>
          <w:rFonts w:asciiTheme="majorBidi" w:hAnsiTheme="majorBidi" w:cstheme="majorBidi"/>
          <w:bCs/>
          <w:sz w:val="24"/>
          <w:szCs w:val="24"/>
          <w:lang w:val="en-MY"/>
        </w:rPr>
      </w:pPr>
      <w:r w:rsidRPr="00340719">
        <w:rPr>
          <w:rFonts w:asciiTheme="majorBidi" w:hAnsiTheme="majorBidi" w:cstheme="majorBidi"/>
          <w:bCs/>
          <w:sz w:val="24"/>
          <w:szCs w:val="24"/>
          <w:lang w:val="en-MY"/>
        </w:rPr>
        <w:t>Zagreb (ZAG) to Dubai (DXB)</w:t>
      </w:r>
    </w:p>
    <w:p w14:paraId="6DFED723" w14:textId="77777777" w:rsidR="004E0494" w:rsidRPr="00340719" w:rsidRDefault="004E0494" w:rsidP="004E0494">
      <w:pPr>
        <w:ind w:left="720"/>
        <w:rPr>
          <w:rFonts w:asciiTheme="majorBidi" w:hAnsiTheme="majorBidi" w:cstheme="majorBidi"/>
          <w:bCs/>
          <w:sz w:val="24"/>
          <w:szCs w:val="24"/>
          <w:lang w:val="en-MY"/>
        </w:rPr>
      </w:pPr>
      <w:r w:rsidRPr="00340719">
        <w:rPr>
          <w:rFonts w:asciiTheme="majorBidi" w:hAnsiTheme="majorBidi" w:cstheme="majorBidi"/>
          <w:bCs/>
          <w:sz w:val="24"/>
          <w:szCs w:val="24"/>
          <w:lang w:val="en-MY"/>
        </w:rPr>
        <w:t>Departure: ZAG 15:25 | Arrival: DXB 23:00</w:t>
      </w:r>
    </w:p>
    <w:p w14:paraId="649041CA" w14:textId="77777777" w:rsidR="004E0494" w:rsidRPr="00340719" w:rsidRDefault="004E0494" w:rsidP="004E0494">
      <w:pPr>
        <w:ind w:left="720"/>
        <w:rPr>
          <w:rFonts w:asciiTheme="majorBidi" w:hAnsiTheme="majorBidi" w:cstheme="majorBidi"/>
          <w:bCs/>
          <w:sz w:val="24"/>
          <w:szCs w:val="24"/>
          <w:lang w:val="en-MY"/>
        </w:rPr>
      </w:pPr>
      <w:r w:rsidRPr="00340719">
        <w:rPr>
          <w:rFonts w:asciiTheme="majorBidi" w:hAnsiTheme="majorBidi" w:cstheme="majorBidi"/>
          <w:bCs/>
          <w:sz w:val="24"/>
          <w:szCs w:val="24"/>
          <w:lang w:val="en-MY"/>
        </w:rPr>
        <w:t>Dubai (DXB) to Kuala Lumpur (KUL)</w:t>
      </w:r>
    </w:p>
    <w:p w14:paraId="1B0A58D0" w14:textId="0D38C7C4" w:rsidR="004E0494" w:rsidRPr="00340719" w:rsidRDefault="004E0494" w:rsidP="004E0494">
      <w:pPr>
        <w:ind w:left="720"/>
        <w:rPr>
          <w:rFonts w:asciiTheme="majorBidi" w:hAnsiTheme="majorBidi" w:cstheme="majorBidi"/>
          <w:bCs/>
          <w:sz w:val="24"/>
          <w:szCs w:val="24"/>
          <w:lang w:val="en-MY"/>
        </w:rPr>
      </w:pPr>
      <w:r w:rsidRPr="00340719">
        <w:rPr>
          <w:rFonts w:asciiTheme="majorBidi" w:hAnsiTheme="majorBidi" w:cstheme="majorBidi"/>
          <w:bCs/>
          <w:sz w:val="24"/>
          <w:szCs w:val="24"/>
          <w:lang w:val="en-MY"/>
        </w:rPr>
        <w:t>Departure: DXB 3:10(+1) | Arrival: KUL 14:25</w:t>
      </w:r>
    </w:p>
    <w:p w14:paraId="62D9DE1E" w14:textId="77777777" w:rsidR="00BC2818" w:rsidRPr="00340719" w:rsidRDefault="00BC2818">
      <w:pPr>
        <w:pBdr>
          <w:top w:val="single" w:sz="4" w:space="1" w:color="auto"/>
        </w:pBd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62D9DE1F" w14:textId="40FA3BB3" w:rsidR="00BC2818" w:rsidRPr="00340719" w:rsidRDefault="00B67AA7">
      <w:pPr>
        <w:pStyle w:val="HTMLPreformatted"/>
        <w:shd w:val="clear" w:color="auto" w:fill="FFFFFF"/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</w:rPr>
      </w:pPr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</w:rPr>
        <w:t xml:space="preserve">Day 1: </w:t>
      </w:r>
      <w:r w:rsidR="004E0494"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</w:rPr>
        <w:t xml:space="preserve">Kuala Lumpur -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  <w:lang w:val="en-MY"/>
        </w:rPr>
        <w:t>Athens</w:t>
      </w:r>
    </w:p>
    <w:p w14:paraId="0FD1CCC1" w14:textId="77777777" w:rsidR="00370F74" w:rsidRPr="00340719" w:rsidRDefault="00370F74" w:rsidP="00370F74">
      <w:pPr>
        <w:pStyle w:val="Default"/>
        <w:tabs>
          <w:tab w:val="left" w:pos="420"/>
        </w:tabs>
        <w:rPr>
          <w:rFonts w:asciiTheme="majorBidi" w:eastAsia="Calibri" w:hAnsiTheme="majorBidi" w:cstheme="majorBidi"/>
          <w:sz w:val="22"/>
          <w:szCs w:val="22"/>
          <w:shd w:val="clear" w:color="auto" w:fill="FFFFFF"/>
        </w:rPr>
      </w:pPr>
    </w:p>
    <w:p w14:paraId="62D9DE35" w14:textId="3D415E77" w:rsidR="00BC2818" w:rsidRPr="00340719" w:rsidRDefault="004E0494" w:rsidP="00370F74">
      <w:pPr>
        <w:pStyle w:val="Default"/>
        <w:tabs>
          <w:tab w:val="left" w:pos="420"/>
        </w:tabs>
        <w:rPr>
          <w:rFonts w:asciiTheme="majorBidi" w:eastAsia="Calibri" w:hAnsiTheme="majorBidi" w:cstheme="majorBidi"/>
          <w:b/>
          <w:bCs/>
          <w:sz w:val="22"/>
          <w:szCs w:val="22"/>
          <w:shd w:val="clear" w:color="auto" w:fill="FFFFFF"/>
          <w:lang w:val="en-MY"/>
        </w:rPr>
      </w:pPr>
      <w:r w:rsidRPr="00340719">
        <w:rPr>
          <w:rFonts w:asciiTheme="majorBidi" w:eastAsia="Calibri" w:hAnsiTheme="majorBidi" w:cstheme="majorBidi"/>
          <w:sz w:val="22"/>
          <w:szCs w:val="22"/>
          <w:shd w:val="clear" w:color="auto" w:fill="FFFFFF"/>
        </w:rPr>
        <w:t xml:space="preserve">Departure at 10:20am from Kuala Lumpur. </w:t>
      </w:r>
      <w:r w:rsidR="00B67AA7" w:rsidRPr="00340719">
        <w:rPr>
          <w:rFonts w:asciiTheme="majorBidi" w:eastAsia="Calibri" w:hAnsiTheme="majorBidi" w:cstheme="majorBidi"/>
          <w:sz w:val="22"/>
          <w:szCs w:val="22"/>
          <w:shd w:val="clear" w:color="auto" w:fill="FFFFFF"/>
        </w:rPr>
        <w:t>Arrival to Athens</w:t>
      </w:r>
      <w:r w:rsidR="00370F74" w:rsidRPr="00340719">
        <w:rPr>
          <w:rFonts w:asciiTheme="majorBidi" w:eastAsia="Calibri" w:hAnsiTheme="majorBidi" w:cstheme="majorBidi"/>
          <w:sz w:val="22"/>
          <w:szCs w:val="22"/>
          <w:shd w:val="clear" w:color="auto" w:fill="FFFFFF"/>
        </w:rPr>
        <w:t xml:space="preserve"> at 8:25pm at night</w:t>
      </w:r>
      <w:r w:rsidR="00B67AA7" w:rsidRPr="00340719">
        <w:rPr>
          <w:rFonts w:asciiTheme="majorBidi" w:eastAsia="Calibri" w:hAnsiTheme="majorBidi" w:cstheme="majorBidi"/>
          <w:sz w:val="22"/>
          <w:szCs w:val="22"/>
          <w:shd w:val="clear" w:color="auto" w:fill="FFFFFF"/>
        </w:rPr>
        <w:t xml:space="preserve"> and meet our guide</w:t>
      </w:r>
      <w:r w:rsidRPr="00340719">
        <w:rPr>
          <w:rFonts w:asciiTheme="majorBidi" w:eastAsia="Calibri" w:hAnsiTheme="majorBidi" w:cstheme="majorBidi"/>
          <w:sz w:val="22"/>
          <w:szCs w:val="22"/>
          <w:shd w:val="clear" w:color="auto" w:fill="FFFFFF"/>
        </w:rPr>
        <w:t xml:space="preserve">, </w:t>
      </w:r>
      <w:r w:rsidR="00370F74" w:rsidRPr="00340719">
        <w:rPr>
          <w:rFonts w:asciiTheme="majorBidi" w:eastAsia="Calibri" w:hAnsiTheme="majorBidi" w:cstheme="majorBidi"/>
          <w:sz w:val="22"/>
          <w:szCs w:val="22"/>
          <w:shd w:val="clear" w:color="auto" w:fill="FFFFFF"/>
        </w:rPr>
        <w:t>then</w:t>
      </w:r>
      <w:r w:rsidRPr="00340719">
        <w:rPr>
          <w:rFonts w:asciiTheme="majorBidi" w:eastAsia="Calibri" w:hAnsiTheme="majorBidi" w:cstheme="majorBidi"/>
          <w:sz w:val="22"/>
          <w:szCs w:val="22"/>
          <w:shd w:val="clear" w:color="auto" w:fill="FFFFFF"/>
        </w:rPr>
        <w:t xml:space="preserve"> transfer to hotel and Check-In.</w:t>
      </w:r>
      <w:r w:rsidR="00B67AA7" w:rsidRPr="00340719">
        <w:rPr>
          <w:rFonts w:asciiTheme="majorBidi" w:eastAsia="Calibri" w:hAnsiTheme="majorBidi" w:cstheme="majorBidi"/>
          <w:sz w:val="22"/>
          <w:szCs w:val="22"/>
          <w:shd w:val="clear" w:color="auto" w:fill="FFFFFF"/>
        </w:rPr>
        <w:t xml:space="preserve"> </w:t>
      </w:r>
      <w:r w:rsidR="00B67AA7" w:rsidRPr="00340719">
        <w:rPr>
          <w:rFonts w:asciiTheme="majorBidi" w:eastAsia="Calibri" w:hAnsiTheme="majorBidi" w:cstheme="majorBidi"/>
          <w:b/>
          <w:color w:val="990000"/>
          <w:sz w:val="22"/>
          <w:szCs w:val="22"/>
          <w:shd w:val="clear" w:color="auto" w:fill="FFFFFF"/>
        </w:rPr>
        <w:br/>
      </w:r>
      <w:r w:rsidR="00B67AA7" w:rsidRPr="00340719">
        <w:rPr>
          <w:rFonts w:asciiTheme="majorBidi" w:eastAsia="Calibri" w:hAnsiTheme="majorBidi" w:cstheme="majorBidi"/>
          <w:b/>
          <w:bCs/>
          <w:sz w:val="22"/>
          <w:szCs w:val="22"/>
          <w:shd w:val="clear" w:color="auto" w:fill="FFFFFF"/>
          <w:lang w:val="en-MY"/>
        </w:rPr>
        <w:t>O/N Athens</w:t>
      </w:r>
    </w:p>
    <w:p w14:paraId="6C1B3728" w14:textId="77777777" w:rsidR="00370F74" w:rsidRPr="00340719" w:rsidRDefault="00370F74" w:rsidP="00370F74">
      <w:pPr>
        <w:pStyle w:val="Default"/>
        <w:tabs>
          <w:tab w:val="left" w:pos="420"/>
        </w:tabs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</w:rPr>
      </w:pPr>
    </w:p>
    <w:p w14:paraId="62D9DE36" w14:textId="5148A247" w:rsidR="00BC2818" w:rsidRPr="00340719" w:rsidRDefault="00B67AA7">
      <w:pPr>
        <w:pStyle w:val="HTMLPreformatted"/>
        <w:shd w:val="clear" w:color="auto" w:fill="FFFFFF"/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</w:rPr>
      </w:pPr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</w:rPr>
        <w:t xml:space="preserve">Day 2: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  <w:lang w:val="en-MY"/>
        </w:rPr>
        <w:t xml:space="preserve">Athens - </w:t>
      </w:r>
      <w:proofErr w:type="spellStart"/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  <w:lang w:val="en-MY"/>
        </w:rPr>
        <w:t>Kalabaka</w:t>
      </w:r>
      <w:proofErr w:type="spellEnd"/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  <w:lang w:val="en-MY"/>
        </w:rPr>
        <w:t xml:space="preserve"> (6h</w:t>
      </w:r>
      <w:r w:rsidR="00E60B9F"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  <w:lang w:val="en-MY"/>
        </w:rPr>
        <w:t xml:space="preserve">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  <w:lang w:val="en-MY"/>
        </w:rPr>
        <w:t>-</w:t>
      </w:r>
      <w:r w:rsidR="00E60B9F"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  <w:lang w:val="en-MY"/>
        </w:rPr>
        <w:t xml:space="preserve">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  <w:lang w:val="en-MY"/>
        </w:rPr>
        <w:t>360km)</w:t>
      </w:r>
    </w:p>
    <w:p w14:paraId="706F2B7A" w14:textId="77777777" w:rsidR="00E60B9F" w:rsidRPr="00340719" w:rsidRDefault="00E60B9F" w:rsidP="00370F74">
      <w:pPr>
        <w:pStyle w:val="HTMLPreformatted"/>
        <w:shd w:val="clear" w:color="auto" w:fill="FFFFFF"/>
        <w:rPr>
          <w:rFonts w:asciiTheme="majorBidi" w:hAnsiTheme="majorBidi" w:cstheme="majorBidi"/>
          <w:sz w:val="22"/>
          <w:szCs w:val="22"/>
          <w:lang w:val="en-MY"/>
        </w:rPr>
      </w:pPr>
    </w:p>
    <w:p w14:paraId="5DC14DB2" w14:textId="308EC6D8" w:rsidR="00370F74" w:rsidRPr="00340719" w:rsidRDefault="00B67AA7" w:rsidP="00370F74">
      <w:pPr>
        <w:pStyle w:val="HTMLPreformatted"/>
        <w:shd w:val="clear" w:color="auto" w:fill="FFFFFF"/>
        <w:rPr>
          <w:rFonts w:asciiTheme="majorBidi" w:hAnsiTheme="majorBidi" w:cstheme="majorBidi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sz w:val="22"/>
          <w:szCs w:val="22"/>
          <w:lang w:val="en-MY"/>
        </w:rPr>
        <w:t xml:space="preserve">Breakfast in </w:t>
      </w:r>
      <w:r w:rsidR="00370F74" w:rsidRPr="00340719">
        <w:rPr>
          <w:rFonts w:asciiTheme="majorBidi" w:hAnsiTheme="majorBidi" w:cstheme="majorBidi"/>
          <w:sz w:val="22"/>
          <w:szCs w:val="22"/>
          <w:lang w:val="en-MY"/>
        </w:rPr>
        <w:t>hotel and check out. Start city tour with local guide visiting</w:t>
      </w:r>
    </w:p>
    <w:p w14:paraId="62D9DE38" w14:textId="4C80B89B" w:rsidR="00BC2818" w:rsidRPr="00340719" w:rsidRDefault="00370F74">
      <w:pPr>
        <w:pStyle w:val="HTMLPreformatted"/>
        <w:numPr>
          <w:ilvl w:val="0"/>
          <w:numId w:val="2"/>
        </w:numPr>
        <w:shd w:val="clear" w:color="auto" w:fill="FFFFFF"/>
        <w:rPr>
          <w:rFonts w:asciiTheme="majorBidi" w:hAnsiTheme="majorBidi" w:cstheme="majorBidi"/>
          <w:color w:val="C00000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Acropolis</w:t>
      </w:r>
    </w:p>
    <w:p w14:paraId="0136F6B7" w14:textId="008FFED8" w:rsidR="00370F74" w:rsidRPr="00340719" w:rsidRDefault="00370F74">
      <w:pPr>
        <w:pStyle w:val="HTMLPreformatted"/>
        <w:numPr>
          <w:ilvl w:val="0"/>
          <w:numId w:val="2"/>
        </w:numPr>
        <w:shd w:val="clear" w:color="auto" w:fill="FFFFFF"/>
        <w:rPr>
          <w:rFonts w:asciiTheme="majorBidi" w:hAnsiTheme="majorBidi" w:cstheme="majorBidi"/>
          <w:color w:val="C00000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Parthenon</w:t>
      </w:r>
    </w:p>
    <w:p w14:paraId="2F304F1B" w14:textId="2DA19915" w:rsidR="00370F74" w:rsidRPr="00340719" w:rsidRDefault="009851AC">
      <w:pPr>
        <w:pStyle w:val="HTMLPreformatted"/>
        <w:numPr>
          <w:ilvl w:val="0"/>
          <w:numId w:val="2"/>
        </w:numPr>
        <w:shd w:val="clear" w:color="auto" w:fill="FFFFFF"/>
        <w:rPr>
          <w:rFonts w:asciiTheme="majorBidi" w:hAnsiTheme="majorBidi" w:cstheme="majorBidi"/>
          <w:color w:val="C00000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Olympic</w:t>
      </w:r>
      <w:r w:rsidR="00370F74"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 xml:space="preserve"> Stadium</w:t>
      </w:r>
    </w:p>
    <w:p w14:paraId="5F925AF0" w14:textId="0FF1A8AF" w:rsidR="00370F74" w:rsidRPr="00340719" w:rsidRDefault="00370F74">
      <w:pPr>
        <w:pStyle w:val="HTMLPreformatted"/>
        <w:numPr>
          <w:ilvl w:val="0"/>
          <w:numId w:val="2"/>
        </w:numPr>
        <w:shd w:val="clear" w:color="auto" w:fill="FFFFFF"/>
        <w:rPr>
          <w:rFonts w:asciiTheme="majorBidi" w:hAnsiTheme="majorBidi" w:cstheme="majorBidi"/>
          <w:color w:val="C00000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Zeus Temple</w:t>
      </w:r>
    </w:p>
    <w:p w14:paraId="44E0F8A6" w14:textId="0138E84B" w:rsidR="00370F74" w:rsidRPr="00340719" w:rsidRDefault="00370F74">
      <w:pPr>
        <w:pStyle w:val="HTMLPreformatted"/>
        <w:numPr>
          <w:ilvl w:val="0"/>
          <w:numId w:val="2"/>
        </w:numPr>
        <w:shd w:val="clear" w:color="auto" w:fill="FFFFFF"/>
        <w:rPr>
          <w:rFonts w:asciiTheme="majorBidi" w:hAnsiTheme="majorBidi" w:cstheme="majorBidi"/>
          <w:color w:val="C00000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Presidential Mansion</w:t>
      </w:r>
    </w:p>
    <w:p w14:paraId="7F342A68" w14:textId="6CFDC3FA" w:rsidR="00370F74" w:rsidRPr="00340719" w:rsidRDefault="00370F74">
      <w:pPr>
        <w:pStyle w:val="HTMLPreformatted"/>
        <w:numPr>
          <w:ilvl w:val="0"/>
          <w:numId w:val="2"/>
        </w:numPr>
        <w:shd w:val="clear" w:color="auto" w:fill="FFFFFF"/>
        <w:rPr>
          <w:rFonts w:asciiTheme="majorBidi" w:hAnsiTheme="majorBidi" w:cstheme="majorBidi"/>
          <w:color w:val="C00000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Tomb of Unknown Soldier</w:t>
      </w:r>
    </w:p>
    <w:p w14:paraId="52FC351F" w14:textId="77777777" w:rsidR="00E60B9F" w:rsidRPr="00340719" w:rsidRDefault="00370F74" w:rsidP="00E60B9F">
      <w:pPr>
        <w:pStyle w:val="HTMLPreformatted"/>
        <w:shd w:val="clear" w:color="auto" w:fill="FFFFFF"/>
        <w:tabs>
          <w:tab w:val="left" w:pos="420"/>
        </w:tabs>
        <w:rPr>
          <w:rFonts w:asciiTheme="majorBidi" w:hAnsiTheme="majorBidi" w:cstheme="majorBidi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sz w:val="22"/>
          <w:szCs w:val="22"/>
          <w:lang w:val="en-MY"/>
        </w:rPr>
        <w:t xml:space="preserve">Then transfer to </w:t>
      </w:r>
      <w:proofErr w:type="spellStart"/>
      <w:r w:rsidRPr="00340719">
        <w:rPr>
          <w:rFonts w:asciiTheme="majorBidi" w:hAnsiTheme="majorBidi" w:cstheme="majorBidi"/>
          <w:sz w:val="22"/>
          <w:szCs w:val="22"/>
          <w:lang w:val="en-MY"/>
        </w:rPr>
        <w:t>Kalabaka</w:t>
      </w:r>
      <w:proofErr w:type="spellEnd"/>
      <w:r w:rsidR="00E60B9F" w:rsidRPr="00340719">
        <w:rPr>
          <w:rFonts w:asciiTheme="majorBidi" w:hAnsiTheme="majorBidi" w:cstheme="majorBidi"/>
          <w:sz w:val="22"/>
          <w:szCs w:val="22"/>
          <w:lang w:val="en-MY"/>
        </w:rPr>
        <w:t xml:space="preserve"> and having </w:t>
      </w:r>
      <w:proofErr w:type="spellStart"/>
      <w:r w:rsidR="00E60B9F" w:rsidRPr="00340719">
        <w:rPr>
          <w:rFonts w:asciiTheme="majorBidi" w:hAnsiTheme="majorBidi" w:cstheme="majorBidi"/>
          <w:sz w:val="22"/>
          <w:szCs w:val="22"/>
          <w:lang w:val="en-MY"/>
        </w:rPr>
        <w:t>Kalabaka</w:t>
      </w:r>
      <w:proofErr w:type="spellEnd"/>
      <w:r w:rsidR="00E60B9F" w:rsidRPr="00340719">
        <w:rPr>
          <w:rFonts w:asciiTheme="majorBidi" w:hAnsiTheme="majorBidi" w:cstheme="majorBidi"/>
          <w:sz w:val="22"/>
          <w:szCs w:val="22"/>
          <w:lang w:val="en-MY"/>
        </w:rPr>
        <w:t xml:space="preserve"> </w:t>
      </w:r>
      <w:proofErr w:type="spellStart"/>
      <w:r w:rsidR="00E60B9F" w:rsidRPr="00340719">
        <w:rPr>
          <w:rFonts w:asciiTheme="majorBidi" w:hAnsiTheme="majorBidi" w:cstheme="majorBidi"/>
          <w:sz w:val="22"/>
          <w:szCs w:val="22"/>
          <w:lang w:val="en-MY"/>
        </w:rPr>
        <w:t>Monestry</w:t>
      </w:r>
      <w:proofErr w:type="spellEnd"/>
      <w:r w:rsidR="00E60B9F" w:rsidRPr="00340719">
        <w:rPr>
          <w:rFonts w:asciiTheme="majorBidi" w:hAnsiTheme="majorBidi" w:cstheme="majorBidi"/>
          <w:sz w:val="22"/>
          <w:szCs w:val="22"/>
          <w:lang w:val="en-MY"/>
        </w:rPr>
        <w:t xml:space="preserve"> tour by bus. Transfer to hotel and check-in.</w:t>
      </w:r>
    </w:p>
    <w:p w14:paraId="62D9DE41" w14:textId="73E3CD72" w:rsidR="00BC2818" w:rsidRPr="00340719" w:rsidRDefault="00B67AA7" w:rsidP="00E60B9F">
      <w:pPr>
        <w:pStyle w:val="HTMLPreformatted"/>
        <w:shd w:val="clear" w:color="auto" w:fill="FFFFFF"/>
        <w:tabs>
          <w:tab w:val="left" w:pos="420"/>
        </w:tabs>
        <w:rPr>
          <w:rFonts w:asciiTheme="majorBidi" w:hAnsiTheme="majorBidi" w:cstheme="majorBidi"/>
          <w:i/>
          <w:iCs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b/>
          <w:bCs/>
          <w:sz w:val="22"/>
          <w:szCs w:val="22"/>
          <w:lang w:val="en-MY"/>
        </w:rPr>
        <w:t xml:space="preserve">O/N </w:t>
      </w:r>
      <w:proofErr w:type="spellStart"/>
      <w:r w:rsidRPr="00340719">
        <w:rPr>
          <w:rFonts w:asciiTheme="majorBidi" w:hAnsiTheme="majorBidi" w:cstheme="majorBidi"/>
          <w:b/>
          <w:bCs/>
          <w:sz w:val="22"/>
          <w:szCs w:val="22"/>
          <w:lang w:val="en-MY"/>
        </w:rPr>
        <w:t>Kalabaka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br/>
      </w:r>
    </w:p>
    <w:tbl>
      <w:tblPr>
        <w:tblStyle w:val="TableGrid"/>
        <w:tblW w:w="9872" w:type="dxa"/>
        <w:jc w:val="center"/>
        <w:tblLayout w:type="fixed"/>
        <w:tblLook w:val="04A0" w:firstRow="1" w:lastRow="0" w:firstColumn="1" w:lastColumn="0" w:noHBand="0" w:noVBand="1"/>
      </w:tblPr>
      <w:tblGrid>
        <w:gridCol w:w="3290"/>
        <w:gridCol w:w="3291"/>
        <w:gridCol w:w="3291"/>
      </w:tblGrid>
      <w:tr w:rsidR="00E60B9F" w:rsidRPr="00340719" w14:paraId="367149AE" w14:textId="77777777" w:rsidTr="00E326C3">
        <w:trPr>
          <w:jc w:val="center"/>
        </w:trPr>
        <w:tc>
          <w:tcPr>
            <w:tcW w:w="3290" w:type="dxa"/>
          </w:tcPr>
          <w:p w14:paraId="0DF2C5D9" w14:textId="5AC34DB6" w:rsidR="00E60B9F" w:rsidRPr="00340719" w:rsidRDefault="00E326C3" w:rsidP="00E326C3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bookmarkStart w:id="1" w:name="_Hlk529978974"/>
            <w:r w:rsidRPr="00340719">
              <w:rPr>
                <w:rFonts w:asciiTheme="majorBidi" w:hAnsiTheme="majorBidi" w:cstheme="majorBidi"/>
                <w:noProof/>
              </w:rPr>
              <w:lastRenderedPageBreak/>
              <w:drawing>
                <wp:inline distT="0" distB="0" distL="0" distR="0" wp14:anchorId="11892001" wp14:editId="4BBF8FE1">
                  <wp:extent cx="1951990" cy="195199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1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990" cy="195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</w:tcPr>
          <w:p w14:paraId="359CC4AA" w14:textId="7B90D34E" w:rsidR="00E60B9F" w:rsidRPr="00340719" w:rsidRDefault="00E326C3" w:rsidP="00E326C3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E0752F7" wp14:editId="7F59E517">
                  <wp:extent cx="1952625" cy="1952625"/>
                  <wp:effectExtent l="0" t="0" r="9525" b="952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2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</w:tcPr>
          <w:p w14:paraId="5A317563" w14:textId="196B02BA" w:rsidR="00E60B9F" w:rsidRPr="00340719" w:rsidRDefault="00E326C3" w:rsidP="00E326C3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395467F2" wp14:editId="6C350F09">
                  <wp:extent cx="1952625" cy="1952625"/>
                  <wp:effectExtent l="0" t="0" r="9525" b="952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3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0B9F" w:rsidRPr="00340719" w14:paraId="06B75763" w14:textId="77777777" w:rsidTr="00E326C3">
        <w:trPr>
          <w:jc w:val="center"/>
        </w:trPr>
        <w:tc>
          <w:tcPr>
            <w:tcW w:w="3290" w:type="dxa"/>
            <w:shd w:val="clear" w:color="auto" w:fill="00B050"/>
          </w:tcPr>
          <w:p w14:paraId="33247593" w14:textId="4266FDE9" w:rsidR="00E60B9F" w:rsidRPr="00340719" w:rsidRDefault="00115B81" w:rsidP="00FC03FB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Acropolis</w:t>
            </w:r>
          </w:p>
        </w:tc>
        <w:tc>
          <w:tcPr>
            <w:tcW w:w="3291" w:type="dxa"/>
            <w:shd w:val="clear" w:color="auto" w:fill="00B050"/>
          </w:tcPr>
          <w:p w14:paraId="18BF4852" w14:textId="4581F7BE" w:rsidR="00E60B9F" w:rsidRPr="00340719" w:rsidRDefault="00115B81" w:rsidP="00FC03FB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Parthenon</w:t>
            </w:r>
          </w:p>
        </w:tc>
        <w:tc>
          <w:tcPr>
            <w:tcW w:w="3291" w:type="dxa"/>
            <w:shd w:val="clear" w:color="auto" w:fill="00B050"/>
          </w:tcPr>
          <w:p w14:paraId="7D4622F0" w14:textId="19E0E699" w:rsidR="00E60B9F" w:rsidRPr="00340719" w:rsidRDefault="00115B81" w:rsidP="00FC03FB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Olympic Stadium</w:t>
            </w:r>
          </w:p>
        </w:tc>
      </w:tr>
      <w:tr w:rsidR="00E60B9F" w:rsidRPr="00340719" w14:paraId="665EAA87" w14:textId="77777777" w:rsidTr="00E326C3">
        <w:trPr>
          <w:jc w:val="center"/>
        </w:trPr>
        <w:tc>
          <w:tcPr>
            <w:tcW w:w="3290" w:type="dxa"/>
          </w:tcPr>
          <w:p w14:paraId="52413D51" w14:textId="17DDB964" w:rsidR="00E60B9F" w:rsidRPr="00340719" w:rsidRDefault="00E326C3" w:rsidP="00E326C3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301DE721" wp14:editId="458B59E9">
                  <wp:extent cx="1951990" cy="195199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4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990" cy="195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</w:tcPr>
          <w:p w14:paraId="2BDA2358" w14:textId="634446D6" w:rsidR="00E60B9F" w:rsidRPr="00340719" w:rsidRDefault="00E326C3" w:rsidP="00E326C3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4D5E5B27" wp14:editId="40B80F17">
                  <wp:extent cx="1952625" cy="1952625"/>
                  <wp:effectExtent l="0" t="0" r="9525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5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</w:tcPr>
          <w:p w14:paraId="6A8AB56B" w14:textId="41EF9B0A" w:rsidR="00E60B9F" w:rsidRPr="00340719" w:rsidRDefault="00E326C3" w:rsidP="00E326C3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201BB12A" wp14:editId="1C331F4A">
                  <wp:extent cx="1952625" cy="1952625"/>
                  <wp:effectExtent l="0" t="0" r="9525" b="952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6.jp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0B9F" w:rsidRPr="00340719" w14:paraId="0462BEF1" w14:textId="77777777" w:rsidTr="00E326C3">
        <w:trPr>
          <w:jc w:val="center"/>
        </w:trPr>
        <w:tc>
          <w:tcPr>
            <w:tcW w:w="3290" w:type="dxa"/>
            <w:shd w:val="clear" w:color="auto" w:fill="00B050"/>
          </w:tcPr>
          <w:p w14:paraId="58C0E305" w14:textId="3C1BF9AD" w:rsidR="00E60B9F" w:rsidRPr="00340719" w:rsidRDefault="00115B81" w:rsidP="00FC03FB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Zeus Temple</w:t>
            </w:r>
          </w:p>
        </w:tc>
        <w:tc>
          <w:tcPr>
            <w:tcW w:w="3291" w:type="dxa"/>
            <w:shd w:val="clear" w:color="auto" w:fill="00B050"/>
          </w:tcPr>
          <w:p w14:paraId="7AD218D2" w14:textId="5D7C3169" w:rsidR="00E60B9F" w:rsidRPr="00340719" w:rsidRDefault="00115B81" w:rsidP="00FC03FB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Presidential Mansion</w:t>
            </w:r>
          </w:p>
        </w:tc>
        <w:tc>
          <w:tcPr>
            <w:tcW w:w="3291" w:type="dxa"/>
            <w:shd w:val="clear" w:color="auto" w:fill="00B050"/>
          </w:tcPr>
          <w:p w14:paraId="690F209B" w14:textId="21629EEE" w:rsidR="00E60B9F" w:rsidRPr="00340719" w:rsidRDefault="00115B81" w:rsidP="00FC03FB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Tomb of Unknown Soldier</w:t>
            </w:r>
          </w:p>
        </w:tc>
      </w:tr>
    </w:tbl>
    <w:p w14:paraId="79E46123" w14:textId="77777777" w:rsidR="00E60B9F" w:rsidRPr="00340719" w:rsidRDefault="00E60B9F" w:rsidP="00E60B9F">
      <w:pPr>
        <w:spacing w:after="0"/>
        <w:rPr>
          <w:rFonts w:asciiTheme="majorBidi" w:hAnsiTheme="majorBidi" w:cstheme="majorBidi"/>
          <w:b/>
          <w:bCs/>
          <w:color w:val="323E4F" w:themeColor="text2" w:themeShade="BF"/>
        </w:rPr>
      </w:pPr>
    </w:p>
    <w:p w14:paraId="62D9DE43" w14:textId="3FF386FB" w:rsidR="00BC2818" w:rsidRPr="00340719" w:rsidRDefault="00E60B9F" w:rsidP="00E60B9F">
      <w:pPr>
        <w:spacing w:after="0"/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</w:pPr>
      <w:r w:rsidRPr="00340719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67956335" wp14:editId="690BDFB0">
                <wp:simplePos x="0" y="0"/>
                <wp:positionH relativeFrom="column">
                  <wp:posOffset>-2342515</wp:posOffset>
                </wp:positionH>
                <wp:positionV relativeFrom="paragraph">
                  <wp:posOffset>111125</wp:posOffset>
                </wp:positionV>
                <wp:extent cx="1394460" cy="300990"/>
                <wp:effectExtent l="0" t="0" r="0" b="0"/>
                <wp:wrapNone/>
                <wp:docPr id="5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4460" cy="3009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5CAFC2" w14:textId="77777777" w:rsidR="00E60B9F" w:rsidRDefault="00E60B9F" w:rsidP="00E60B9F">
                            <w:pPr>
                              <w:jc w:val="center"/>
                              <w:rPr>
                                <w:lang w:val="en-MY"/>
                              </w:rPr>
                            </w:pPr>
                            <w:proofErr w:type="spellStart"/>
                            <w:r>
                              <w:rPr>
                                <w:lang w:val="en-MY"/>
                              </w:rPr>
                              <w:t>Kapali</w:t>
                            </w:r>
                            <w:proofErr w:type="spellEnd"/>
                            <w:r>
                              <w:rPr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MY"/>
                              </w:rPr>
                              <w:t>Cars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67956335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-184.45pt;margin-top:8.75pt;width:109.8pt;height:23.7pt;z-index:-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" fillcolor="white [3201]" stroked="f" strokeweight=".5pt">
                <v:textbox>
                  <w:txbxContent>
                    <w:p w14:paraId="2B5CAFC2" w14:textId="77777777" w:rsidR="00E60B9F" w:rsidRDefault="00E60B9F" w:rsidP="00E60B9F">
                      <w:pPr>
                        <w:jc w:val="center"/>
                        <w:rPr>
                          <w:lang w:val="en-MY"/>
                        </w:rPr>
                      </w:pPr>
                      <w:proofErr w:type="spellStart"/>
                      <w:r>
                        <w:rPr>
                          <w:lang w:val="en-MY"/>
                        </w:rPr>
                        <w:t>Kapali</w:t>
                      </w:r>
                      <w:proofErr w:type="spellEnd"/>
                      <w:r>
                        <w:rPr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MY"/>
                        </w:rPr>
                        <w:t>Cars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340719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23DCD124" wp14:editId="69501E34">
                <wp:simplePos x="0" y="0"/>
                <wp:positionH relativeFrom="column">
                  <wp:posOffset>-2342515</wp:posOffset>
                </wp:positionH>
                <wp:positionV relativeFrom="paragraph">
                  <wp:posOffset>111125</wp:posOffset>
                </wp:positionV>
                <wp:extent cx="1394460" cy="300990"/>
                <wp:effectExtent l="0" t="0" r="0" b="0"/>
                <wp:wrapNone/>
                <wp:docPr id="1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4460" cy="3009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F95B14" w14:textId="77777777" w:rsidR="00E60B9F" w:rsidRDefault="00E60B9F" w:rsidP="00E60B9F">
                            <w:pPr>
                              <w:jc w:val="center"/>
                              <w:rPr>
                                <w:lang w:val="en-MY"/>
                              </w:rPr>
                            </w:pPr>
                            <w:proofErr w:type="spellStart"/>
                            <w:r>
                              <w:rPr>
                                <w:lang w:val="en-MY"/>
                              </w:rPr>
                              <w:t>Kapali</w:t>
                            </w:r>
                            <w:proofErr w:type="spellEnd"/>
                            <w:r>
                              <w:rPr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MY"/>
                              </w:rPr>
                              <w:t>Cars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3DCD124" id="_x0000_s1027" type="#_x0000_t202" style="position:absolute;margin-left:-184.45pt;margin-top:8.75pt;width:109.8pt;height:23.7pt;z-index:-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" fillcolor="white [3201]" stroked="f" strokeweight=".5pt">
                <v:textbox>
                  <w:txbxContent>
                    <w:p w14:paraId="43F95B14" w14:textId="77777777" w:rsidR="00E60B9F" w:rsidRDefault="00E60B9F" w:rsidP="00E60B9F">
                      <w:pPr>
                        <w:jc w:val="center"/>
                        <w:rPr>
                          <w:lang w:val="en-MY"/>
                        </w:rPr>
                      </w:pPr>
                      <w:proofErr w:type="spellStart"/>
                      <w:r>
                        <w:rPr>
                          <w:lang w:val="en-MY"/>
                        </w:rPr>
                        <w:t>Kapali</w:t>
                      </w:r>
                      <w:proofErr w:type="spellEnd"/>
                      <w:r>
                        <w:rPr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MY"/>
                        </w:rPr>
                        <w:t>Cars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B67AA7"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Day </w:t>
      </w:r>
      <w:r w:rsidR="00B67AA7"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3</w:t>
      </w:r>
      <w:r w:rsidR="00B67AA7"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: </w:t>
      </w:r>
      <w:proofErr w:type="spellStart"/>
      <w:r w:rsidR="00B67AA7"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Kalbaka</w:t>
      </w:r>
      <w:proofErr w:type="spellEnd"/>
      <w:r w:rsidR="00B67AA7"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 xml:space="preserve"> - </w:t>
      </w:r>
      <w:proofErr w:type="spellStart"/>
      <w:r w:rsidR="00B67AA7"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Ohrid</w:t>
      </w:r>
      <w:proofErr w:type="spellEnd"/>
      <w:r w:rsidR="00B67AA7"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 xml:space="preserve"> - Tirana (7h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 xml:space="preserve"> </w:t>
      </w:r>
      <w:r w:rsidR="00B67AA7"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-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 xml:space="preserve"> </w:t>
      </w:r>
      <w:r w:rsidR="00B67AA7"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450km)</w:t>
      </w:r>
    </w:p>
    <w:p w14:paraId="6E30F056" w14:textId="77777777" w:rsidR="00920AA4" w:rsidRPr="00340719" w:rsidRDefault="00920AA4">
      <w:pPr>
        <w:pStyle w:val="Default"/>
        <w:spacing w:after="87"/>
        <w:rPr>
          <w:rFonts w:asciiTheme="majorBidi" w:hAnsiTheme="majorBidi" w:cstheme="majorBidi"/>
          <w:color w:val="auto"/>
          <w:sz w:val="22"/>
          <w:szCs w:val="22"/>
          <w:lang w:val="en-MY"/>
        </w:rPr>
      </w:pPr>
      <w:bookmarkStart w:id="2" w:name="_Hlk533501663"/>
      <w:bookmarkEnd w:id="1"/>
    </w:p>
    <w:p w14:paraId="62D9DE44" w14:textId="0F19DC9B" w:rsidR="00BC2818" w:rsidRPr="00340719" w:rsidRDefault="00B67AA7">
      <w:pPr>
        <w:pStyle w:val="Default"/>
        <w:spacing w:after="87"/>
        <w:rPr>
          <w:rFonts w:asciiTheme="majorBidi" w:hAnsiTheme="majorBidi" w:cstheme="majorBidi"/>
          <w:color w:val="auto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 xml:space="preserve">After a nice breakfast in </w:t>
      </w:r>
      <w:proofErr w:type="spellStart"/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>Kalabaka</w:t>
      </w:r>
      <w:proofErr w:type="spellEnd"/>
      <w:r w:rsidR="00E60B9F"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 xml:space="preserve">, check-out </w:t>
      </w:r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 xml:space="preserve">to </w:t>
      </w:r>
      <w:r w:rsidR="00E60B9F"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>head</w:t>
      </w:r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 xml:space="preserve"> </w:t>
      </w:r>
      <w:r w:rsidR="00E60B9F"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>to</w:t>
      </w:r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 xml:space="preserve"> Tirana</w:t>
      </w:r>
      <w:r w:rsidR="00E60B9F"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 xml:space="preserve">. On the way have a stop in Orchid for lunch and </w:t>
      </w:r>
      <w:proofErr w:type="spellStart"/>
      <w:r w:rsidR="00B51D31"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>S</w:t>
      </w:r>
      <w:r w:rsidR="00E60B9F"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>olat</w:t>
      </w:r>
      <w:proofErr w:type="spellEnd"/>
      <w:r w:rsidR="00E60B9F"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 xml:space="preserve"> in Bitola, then have quick tour of Orchid. </w:t>
      </w:r>
      <w:proofErr w:type="spellStart"/>
      <w:r w:rsidR="00E60B9F"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>Visitng</w:t>
      </w:r>
      <w:proofErr w:type="spellEnd"/>
      <w:r w:rsidR="00E60B9F"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>:</w:t>
      </w:r>
    </w:p>
    <w:bookmarkEnd w:id="2"/>
    <w:p w14:paraId="62D9DE45" w14:textId="18551C53" w:rsidR="00BC2818" w:rsidRPr="00340719" w:rsidRDefault="00E60B9F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lang w:bidi="fa-IR"/>
        </w:rPr>
      </w:pPr>
      <w:proofErr w:type="spellStart"/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>Cinar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 xml:space="preserve"> Square</w:t>
      </w:r>
    </w:p>
    <w:p w14:paraId="62D9DE47" w14:textId="419F4503" w:rsidR="00BC2818" w:rsidRPr="00340719" w:rsidRDefault="00E60B9F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rtl/>
          <w:lang w:bidi="fa-IR"/>
        </w:rPr>
      </w:pPr>
      <w:r w:rsidRPr="00340719">
        <w:rPr>
          <w:rFonts w:asciiTheme="majorBidi" w:hAnsiTheme="majorBidi" w:cstheme="majorBidi"/>
          <w:b/>
          <w:bCs/>
          <w:color w:val="C00000"/>
          <w:lang w:val="en-MY" w:bidi="fa-IR"/>
        </w:rPr>
        <w:t>Orchid Lake</w:t>
      </w:r>
    </w:p>
    <w:p w14:paraId="62D9DE48" w14:textId="4A365516" w:rsidR="00BC2818" w:rsidRPr="00340719" w:rsidRDefault="00E60B9F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lang w:bidi="fa-IR"/>
        </w:rPr>
      </w:pPr>
      <w:proofErr w:type="spellStart"/>
      <w:r w:rsidRPr="00340719">
        <w:rPr>
          <w:rFonts w:asciiTheme="majorBidi" w:hAnsiTheme="majorBidi" w:cstheme="majorBidi"/>
          <w:b/>
          <w:bCs/>
          <w:color w:val="C00000"/>
          <w:lang w:val="en-MY" w:bidi="fa-IR"/>
        </w:rPr>
        <w:t>Kuloglu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lang w:val="en-MY" w:bidi="fa-IR"/>
        </w:rPr>
        <w:t xml:space="preserve"> </w:t>
      </w:r>
      <w:proofErr w:type="spellStart"/>
      <w:r w:rsidRPr="00340719">
        <w:rPr>
          <w:rFonts w:asciiTheme="majorBidi" w:hAnsiTheme="majorBidi" w:cstheme="majorBidi"/>
          <w:b/>
          <w:bCs/>
          <w:color w:val="C00000"/>
          <w:lang w:val="en-MY" w:bidi="fa-IR"/>
        </w:rPr>
        <w:t>Mesjid</w:t>
      </w:r>
      <w:proofErr w:type="spellEnd"/>
    </w:p>
    <w:p w14:paraId="1F3403B0" w14:textId="77777777" w:rsidR="008B1C38" w:rsidRPr="00340719" w:rsidRDefault="008B1C38" w:rsidP="00340719">
      <w:pPr>
        <w:tabs>
          <w:tab w:val="left" w:pos="420"/>
        </w:tabs>
        <w:spacing w:after="0"/>
        <w:rPr>
          <w:rFonts w:asciiTheme="majorBidi" w:eastAsia="Calibri" w:hAnsiTheme="majorBidi" w:cstheme="majorBidi"/>
          <w:color w:val="000000"/>
          <w:shd w:val="clear" w:color="auto" w:fill="FFFFFF"/>
        </w:rPr>
      </w:pPr>
      <w:r w:rsidRPr="00340719">
        <w:rPr>
          <w:rFonts w:asciiTheme="majorBidi" w:eastAsia="Calibri" w:hAnsiTheme="majorBidi" w:cstheme="majorBidi"/>
          <w:color w:val="000000"/>
          <w:shd w:val="clear" w:color="auto" w:fill="FFFFFF"/>
        </w:rPr>
        <w:t xml:space="preserve">Continue toward </w:t>
      </w:r>
      <w:r w:rsidR="00B67AA7" w:rsidRPr="00340719">
        <w:rPr>
          <w:rFonts w:asciiTheme="majorBidi" w:eastAsia="Calibri" w:hAnsiTheme="majorBidi" w:cstheme="majorBidi"/>
          <w:color w:val="000000"/>
          <w:shd w:val="clear" w:color="auto" w:fill="FFFFFF"/>
        </w:rPr>
        <w:t>Tirana, the capital of Albania, is known for its colorful Ottoman-, Fascist- and Soviet-era architecture</w:t>
      </w:r>
      <w:r w:rsidRPr="00340719">
        <w:rPr>
          <w:rFonts w:asciiTheme="majorBidi" w:eastAsia="Calibri" w:hAnsiTheme="majorBidi" w:cstheme="majorBidi"/>
          <w:color w:val="000000"/>
          <w:shd w:val="clear" w:color="auto" w:fill="FFFFFF"/>
        </w:rPr>
        <w:t>.</w:t>
      </w:r>
    </w:p>
    <w:p w14:paraId="62D9DE4C" w14:textId="46FE273C" w:rsidR="00BC2818" w:rsidRPr="00340719" w:rsidRDefault="00B67AA7" w:rsidP="00340719">
      <w:pPr>
        <w:tabs>
          <w:tab w:val="left" w:pos="420"/>
        </w:tabs>
        <w:spacing w:after="0"/>
        <w:rPr>
          <w:rFonts w:asciiTheme="majorBidi" w:eastAsia="Calibri" w:hAnsiTheme="majorBidi" w:cstheme="majorBidi"/>
          <w:color w:val="000000"/>
          <w:shd w:val="clear" w:color="auto" w:fill="FFFFFF"/>
        </w:rPr>
      </w:pPr>
      <w:r w:rsidRPr="00340719">
        <w:rPr>
          <w:rFonts w:asciiTheme="majorBidi" w:hAnsiTheme="majorBidi" w:cstheme="majorBidi"/>
          <w:b/>
          <w:bCs/>
          <w:lang w:val="en-MY" w:bidi="fa-IR"/>
        </w:rPr>
        <w:t>O/N Tirana</w:t>
      </w:r>
    </w:p>
    <w:tbl>
      <w:tblPr>
        <w:tblStyle w:val="TableGrid"/>
        <w:tblW w:w="9872" w:type="dxa"/>
        <w:tblLayout w:type="fixed"/>
        <w:tblLook w:val="04A0" w:firstRow="1" w:lastRow="0" w:firstColumn="1" w:lastColumn="0" w:noHBand="0" w:noVBand="1"/>
      </w:tblPr>
      <w:tblGrid>
        <w:gridCol w:w="3290"/>
        <w:gridCol w:w="3291"/>
        <w:gridCol w:w="3291"/>
      </w:tblGrid>
      <w:tr w:rsidR="00BC2818" w:rsidRPr="00340719" w14:paraId="62D9DE50" w14:textId="77777777">
        <w:tc>
          <w:tcPr>
            <w:tcW w:w="3290" w:type="dxa"/>
          </w:tcPr>
          <w:p w14:paraId="62D9DE4D" w14:textId="7E7C60AA" w:rsidR="00BC2818" w:rsidRPr="00340719" w:rsidRDefault="00E326C3" w:rsidP="00E326C3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lastRenderedPageBreak/>
              <w:drawing>
                <wp:inline distT="0" distB="0" distL="0" distR="0" wp14:anchorId="04954E46" wp14:editId="34E7B7D1">
                  <wp:extent cx="1951990" cy="195199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7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990" cy="195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</w:tcPr>
          <w:p w14:paraId="62D9DE4E" w14:textId="29C4AB5D" w:rsidR="00BC2818" w:rsidRPr="00340719" w:rsidRDefault="00E326C3" w:rsidP="00E326C3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8EEE660" wp14:editId="181F6A0B">
                  <wp:extent cx="1952625" cy="1952625"/>
                  <wp:effectExtent l="0" t="0" r="9525" b="952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8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</w:tcPr>
          <w:p w14:paraId="62D9DE4F" w14:textId="4271FFF0" w:rsidR="00BC2818" w:rsidRPr="00340719" w:rsidRDefault="00E326C3" w:rsidP="00E326C3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2A74778D" wp14:editId="07FD63C2">
                  <wp:extent cx="1952625" cy="1952625"/>
                  <wp:effectExtent l="0" t="0" r="9525" b="952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9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2818" w:rsidRPr="00340719" w14:paraId="62D9DE54" w14:textId="77777777" w:rsidTr="009A7892">
        <w:tc>
          <w:tcPr>
            <w:tcW w:w="3290" w:type="dxa"/>
            <w:shd w:val="clear" w:color="auto" w:fill="00B050"/>
          </w:tcPr>
          <w:p w14:paraId="62D9DE51" w14:textId="7C69FE9A" w:rsidR="00BC2818" w:rsidRPr="00340719" w:rsidRDefault="00115B81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Cinar</w:t>
            </w:r>
            <w:proofErr w:type="spellEnd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 xml:space="preserve"> Square</w:t>
            </w:r>
          </w:p>
        </w:tc>
        <w:tc>
          <w:tcPr>
            <w:tcW w:w="3291" w:type="dxa"/>
            <w:shd w:val="clear" w:color="auto" w:fill="00B050"/>
          </w:tcPr>
          <w:p w14:paraId="62D9DE52" w14:textId="6771BEFE" w:rsidR="00BC2818" w:rsidRPr="00340719" w:rsidRDefault="00115B81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Orchid Lake</w:t>
            </w:r>
          </w:p>
        </w:tc>
        <w:tc>
          <w:tcPr>
            <w:tcW w:w="3291" w:type="dxa"/>
            <w:shd w:val="clear" w:color="auto" w:fill="00B050"/>
          </w:tcPr>
          <w:p w14:paraId="62D9DE53" w14:textId="0A86D0CC" w:rsidR="00BC2818" w:rsidRPr="00340719" w:rsidRDefault="00115B81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Kuloglu</w:t>
            </w:r>
            <w:proofErr w:type="spellEnd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 xml:space="preserve"> </w:t>
            </w: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Mesjid</w:t>
            </w:r>
            <w:proofErr w:type="spellEnd"/>
          </w:p>
        </w:tc>
      </w:tr>
    </w:tbl>
    <w:p w14:paraId="62D9DE56" w14:textId="297E3714" w:rsidR="00BC2818" w:rsidRPr="00340719" w:rsidRDefault="00B67AA7" w:rsidP="00B67AA7">
      <w:pPr>
        <w:spacing w:after="0"/>
        <w:rPr>
          <w:rFonts w:asciiTheme="majorBidi" w:hAnsiTheme="majorBidi" w:cstheme="majorBidi"/>
          <w:b/>
          <w:bCs/>
          <w:color w:val="323E4F" w:themeColor="text2" w:themeShade="BF"/>
        </w:rPr>
      </w:pPr>
      <w:r w:rsidRPr="00340719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2D9DF2F" wp14:editId="62D9DF30">
                <wp:simplePos x="0" y="0"/>
                <wp:positionH relativeFrom="column">
                  <wp:posOffset>-2342515</wp:posOffset>
                </wp:positionH>
                <wp:positionV relativeFrom="paragraph">
                  <wp:posOffset>111125</wp:posOffset>
                </wp:positionV>
                <wp:extent cx="1394460" cy="300990"/>
                <wp:effectExtent l="0" t="0" r="0" b="0"/>
                <wp:wrapNone/>
                <wp:docPr id="49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4460" cy="3009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D9DF64" w14:textId="77777777" w:rsidR="00BC2818" w:rsidRDefault="00B67AA7">
                            <w:pPr>
                              <w:jc w:val="center"/>
                              <w:rPr>
                                <w:lang w:val="en-MY"/>
                              </w:rPr>
                            </w:pPr>
                            <w:proofErr w:type="spellStart"/>
                            <w:r>
                              <w:rPr>
                                <w:lang w:val="en-MY"/>
                              </w:rPr>
                              <w:t>Kapali</w:t>
                            </w:r>
                            <w:proofErr w:type="spellEnd"/>
                            <w:r>
                              <w:rPr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MY"/>
                              </w:rPr>
                              <w:t>Cars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2D9DF2F" id="_x0000_s1028" type="#_x0000_t202" style="position:absolute;margin-left:-184.45pt;margin-top:8.75pt;width:109.8pt;height:23.7pt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" fillcolor="white [3201]" stroked="f" strokeweight=".5pt">
                <v:textbox>
                  <w:txbxContent>
                    <w:p w14:paraId="62D9DF64" w14:textId="77777777" w:rsidR="00BC2818" w:rsidRDefault="00B67AA7">
                      <w:pPr>
                        <w:jc w:val="center"/>
                        <w:rPr>
                          <w:lang w:val="en-MY"/>
                        </w:rPr>
                      </w:pPr>
                      <w:proofErr w:type="spellStart"/>
                      <w:r>
                        <w:rPr>
                          <w:lang w:val="en-MY"/>
                        </w:rPr>
                        <w:t>Kapali</w:t>
                      </w:r>
                      <w:proofErr w:type="spellEnd"/>
                      <w:r>
                        <w:rPr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MY"/>
                        </w:rPr>
                        <w:t>Cars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62D9DE57" w14:textId="7D0A0E15" w:rsidR="00BC2818" w:rsidRPr="00340719" w:rsidRDefault="00B67AA7">
      <w:pPr>
        <w:spacing w:after="0"/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</w:pPr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Day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4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: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Tirana - Kotor - Dubrovnik (6h 30min</w:t>
      </w:r>
      <w:r w:rsidR="00920AA4"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 xml:space="preserve"> – 300km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)</w:t>
      </w:r>
    </w:p>
    <w:p w14:paraId="4364DA5C" w14:textId="77777777" w:rsidR="00920AA4" w:rsidRPr="00340719" w:rsidRDefault="00920AA4">
      <w:pPr>
        <w:spacing w:after="0"/>
        <w:rPr>
          <w:rFonts w:asciiTheme="majorBidi" w:hAnsiTheme="majorBidi" w:cstheme="majorBidi"/>
          <w:lang w:val="en-MY"/>
        </w:rPr>
      </w:pPr>
    </w:p>
    <w:p w14:paraId="62D9DE58" w14:textId="74503096" w:rsidR="00BC2818" w:rsidRPr="00340719" w:rsidRDefault="00B67AA7">
      <w:pPr>
        <w:spacing w:after="0"/>
        <w:rPr>
          <w:rFonts w:asciiTheme="majorBidi" w:hAnsiTheme="majorBidi" w:cstheme="majorBidi"/>
          <w:b/>
          <w:bCs/>
          <w:color w:val="323E4F" w:themeColor="text2" w:themeShade="BF"/>
        </w:rPr>
      </w:pPr>
      <w:r w:rsidRPr="00340719">
        <w:rPr>
          <w:rFonts w:asciiTheme="majorBidi" w:hAnsiTheme="majorBidi" w:cstheme="majorBidi"/>
          <w:lang w:val="en-MY"/>
        </w:rPr>
        <w:t xml:space="preserve">Breakfast in Tirana and check out for </w:t>
      </w:r>
      <w:r w:rsidR="008B1C38" w:rsidRPr="00340719">
        <w:rPr>
          <w:rFonts w:asciiTheme="majorBidi" w:hAnsiTheme="majorBidi" w:cstheme="majorBidi"/>
          <w:lang w:val="en-MY"/>
        </w:rPr>
        <w:t>Tirana city tour, visiting:</w:t>
      </w:r>
    </w:p>
    <w:p w14:paraId="092B820F" w14:textId="77777777" w:rsidR="008B1C38" w:rsidRPr="00340719" w:rsidRDefault="008B1C38" w:rsidP="00720A1D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Parliament Building</w:t>
      </w:r>
    </w:p>
    <w:p w14:paraId="5AD41002" w14:textId="77777777" w:rsidR="008B1C38" w:rsidRPr="00340719" w:rsidRDefault="008B1C38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Ethem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 xml:space="preserve"> </w:t>
      </w: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Bey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 xml:space="preserve"> Mosque</w:t>
      </w:r>
    </w:p>
    <w:p w14:paraId="0FC6F29E" w14:textId="2D7862F4" w:rsidR="008B1C38" w:rsidRPr="00340719" w:rsidRDefault="008B1C38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Mother Teresa Boulevard</w:t>
      </w:r>
    </w:p>
    <w:p w14:paraId="7E790081" w14:textId="6558F451" w:rsidR="008B1C38" w:rsidRPr="00340719" w:rsidRDefault="008B1C38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Skanderbeg Square</w:t>
      </w:r>
    </w:p>
    <w:p w14:paraId="62D9DE5C" w14:textId="1A78B578" w:rsidR="00BC2818" w:rsidRPr="00340719" w:rsidRDefault="008B1C38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National Theatre of Opera and Ballet</w:t>
      </w:r>
    </w:p>
    <w:p w14:paraId="23D678FD" w14:textId="75EC44D1" w:rsidR="008B1C38" w:rsidRPr="00340719" w:rsidRDefault="008B1C38" w:rsidP="008B1C38">
      <w:pPr>
        <w:pStyle w:val="Default"/>
        <w:tabs>
          <w:tab w:val="left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</w:p>
    <w:p w14:paraId="04190E00" w14:textId="5DEF67CC" w:rsidR="008B1C38" w:rsidRPr="00340719" w:rsidRDefault="008B1C38" w:rsidP="008B1C38">
      <w:pPr>
        <w:pStyle w:val="Default"/>
        <w:tabs>
          <w:tab w:val="left" w:pos="420"/>
        </w:tabs>
        <w:jc w:val="both"/>
        <w:rPr>
          <w:rFonts w:asciiTheme="majorBidi" w:hAnsiTheme="majorBidi" w:cstheme="majorBidi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sz w:val="22"/>
          <w:szCs w:val="22"/>
          <w:lang w:val="en-MY"/>
        </w:rPr>
        <w:t xml:space="preserve">Stop at Bar Islamic Centre for lunch and </w:t>
      </w:r>
      <w:proofErr w:type="spellStart"/>
      <w:r w:rsidR="00B51D31" w:rsidRPr="00340719">
        <w:rPr>
          <w:rFonts w:asciiTheme="majorBidi" w:hAnsiTheme="majorBidi" w:cstheme="majorBidi"/>
          <w:sz w:val="22"/>
          <w:szCs w:val="22"/>
          <w:lang w:val="en-MY"/>
        </w:rPr>
        <w:t>S</w:t>
      </w:r>
      <w:r w:rsidRPr="00340719">
        <w:rPr>
          <w:rFonts w:asciiTheme="majorBidi" w:hAnsiTheme="majorBidi" w:cstheme="majorBidi"/>
          <w:sz w:val="22"/>
          <w:szCs w:val="22"/>
          <w:lang w:val="en-MY"/>
        </w:rPr>
        <w:t>olat</w:t>
      </w:r>
      <w:proofErr w:type="spellEnd"/>
      <w:r w:rsidRPr="00340719">
        <w:rPr>
          <w:rFonts w:asciiTheme="majorBidi" w:hAnsiTheme="majorBidi" w:cstheme="majorBidi"/>
          <w:sz w:val="22"/>
          <w:szCs w:val="22"/>
          <w:lang w:val="en-MY"/>
        </w:rPr>
        <w:t xml:space="preserve">. </w:t>
      </w:r>
      <w:r w:rsidR="00B51D31" w:rsidRPr="00340719">
        <w:rPr>
          <w:rFonts w:asciiTheme="majorBidi" w:hAnsiTheme="majorBidi" w:cstheme="majorBidi"/>
          <w:sz w:val="22"/>
          <w:szCs w:val="22"/>
          <w:lang w:val="en-MY"/>
        </w:rPr>
        <w:t>Continue to Kotor and visit old town:</w:t>
      </w:r>
    </w:p>
    <w:p w14:paraId="00E2A018" w14:textId="788E4351" w:rsidR="00B51D31" w:rsidRPr="00340719" w:rsidRDefault="004213D4" w:rsidP="00B51D31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Pillar of Shame</w:t>
      </w:r>
    </w:p>
    <w:p w14:paraId="7DD8A7A0" w14:textId="315D040F" w:rsidR="00B51D31" w:rsidRPr="00340719" w:rsidRDefault="004213D4" w:rsidP="00B51D31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Arms</w:t>
      </w:r>
      <w:r w:rsidR="00B51D31"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 xml:space="preserve"> Square</w:t>
      </w:r>
    </w:p>
    <w:p w14:paraId="78F3BC84" w14:textId="7B6C8043" w:rsidR="00B51D31" w:rsidRPr="00340719" w:rsidRDefault="00B51D31" w:rsidP="00B51D31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Tourist School Square</w:t>
      </w:r>
    </w:p>
    <w:p w14:paraId="4F47900C" w14:textId="77777777" w:rsidR="00920AA4" w:rsidRPr="00340719" w:rsidRDefault="00920AA4" w:rsidP="008B1C38">
      <w:pPr>
        <w:pStyle w:val="Default"/>
        <w:tabs>
          <w:tab w:val="left" w:pos="420"/>
        </w:tabs>
        <w:jc w:val="both"/>
        <w:rPr>
          <w:rFonts w:asciiTheme="majorBidi" w:hAnsiTheme="majorBidi" w:cstheme="majorBidi"/>
          <w:sz w:val="22"/>
          <w:szCs w:val="22"/>
          <w:lang w:val="en-MY"/>
        </w:rPr>
      </w:pPr>
    </w:p>
    <w:p w14:paraId="62D9DE5E" w14:textId="25073EDE" w:rsidR="00BC2818" w:rsidRPr="00340719" w:rsidRDefault="00920AA4" w:rsidP="00920AA4">
      <w:pPr>
        <w:pStyle w:val="Default"/>
        <w:tabs>
          <w:tab w:val="left" w:pos="420"/>
        </w:tabs>
        <w:jc w:val="both"/>
        <w:rPr>
          <w:rFonts w:asciiTheme="majorBidi" w:hAnsiTheme="majorBidi" w:cstheme="majorBidi"/>
          <w:color w:val="auto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sz w:val="22"/>
          <w:szCs w:val="22"/>
          <w:lang w:val="en-MY"/>
        </w:rPr>
        <w:t>Transfer to Dubrovnik and check-in to the hotel.</w:t>
      </w:r>
    </w:p>
    <w:p w14:paraId="62D9DE5F" w14:textId="22038EFC" w:rsidR="00BC2818" w:rsidRPr="00340719" w:rsidRDefault="00B67AA7">
      <w:pPr>
        <w:pStyle w:val="Default"/>
        <w:tabs>
          <w:tab w:val="left" w:pos="420"/>
        </w:tabs>
        <w:jc w:val="both"/>
        <w:rPr>
          <w:rFonts w:asciiTheme="majorBidi" w:hAnsiTheme="majorBidi" w:cstheme="majorBidi"/>
          <w:b/>
          <w:bCs/>
          <w:color w:val="auto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auto"/>
          <w:sz w:val="22"/>
          <w:szCs w:val="22"/>
          <w:lang w:val="en-MY" w:bidi="fa-IR"/>
        </w:rPr>
        <w:t>O/N Dubrovnik</w:t>
      </w:r>
    </w:p>
    <w:p w14:paraId="7D912632" w14:textId="77777777" w:rsidR="00920AA4" w:rsidRPr="00340719" w:rsidRDefault="00920AA4">
      <w:pPr>
        <w:pStyle w:val="Default"/>
        <w:tabs>
          <w:tab w:val="left" w:pos="420"/>
        </w:tabs>
        <w:jc w:val="both"/>
        <w:rPr>
          <w:rFonts w:asciiTheme="majorBidi" w:hAnsiTheme="majorBidi" w:cstheme="majorBidi"/>
          <w:b/>
          <w:bCs/>
          <w:color w:val="auto"/>
          <w:sz w:val="22"/>
          <w:szCs w:val="22"/>
          <w:lang w:val="en-MY" w:bidi="fa-IR"/>
        </w:rPr>
      </w:pPr>
    </w:p>
    <w:tbl>
      <w:tblPr>
        <w:tblStyle w:val="TableGrid"/>
        <w:tblW w:w="9872" w:type="dxa"/>
        <w:tblLayout w:type="fixed"/>
        <w:tblLook w:val="04A0" w:firstRow="1" w:lastRow="0" w:firstColumn="1" w:lastColumn="0" w:noHBand="0" w:noVBand="1"/>
      </w:tblPr>
      <w:tblGrid>
        <w:gridCol w:w="3290"/>
        <w:gridCol w:w="1646"/>
        <w:gridCol w:w="1645"/>
        <w:gridCol w:w="3291"/>
      </w:tblGrid>
      <w:tr w:rsidR="00BC2818" w:rsidRPr="00340719" w14:paraId="62D9DE63" w14:textId="77777777">
        <w:tc>
          <w:tcPr>
            <w:tcW w:w="3290" w:type="dxa"/>
          </w:tcPr>
          <w:p w14:paraId="62D9DE60" w14:textId="7DB56BE3" w:rsidR="00BC2818" w:rsidRPr="00340719" w:rsidRDefault="00E326C3" w:rsidP="00E326C3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color w:val="auto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noProof/>
                <w:color w:val="auto"/>
                <w:sz w:val="22"/>
                <w:szCs w:val="22"/>
              </w:rPr>
              <w:drawing>
                <wp:inline distT="0" distB="0" distL="0" distR="0" wp14:anchorId="33F8CD0B" wp14:editId="5042A54A">
                  <wp:extent cx="1951990" cy="195199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10.jp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990" cy="195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  <w:gridSpan w:val="2"/>
          </w:tcPr>
          <w:p w14:paraId="62D9DE61" w14:textId="51FE7AA1" w:rsidR="00BC2818" w:rsidRPr="00340719" w:rsidRDefault="00E326C3" w:rsidP="00E326C3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color w:val="auto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noProof/>
                <w:color w:val="auto"/>
                <w:sz w:val="22"/>
                <w:szCs w:val="22"/>
              </w:rPr>
              <w:drawing>
                <wp:inline distT="0" distB="0" distL="0" distR="0" wp14:anchorId="2AB361FC" wp14:editId="307E8CEB">
                  <wp:extent cx="1952625" cy="1952625"/>
                  <wp:effectExtent l="0" t="0" r="9525" b="952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11.jp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</w:tcPr>
          <w:p w14:paraId="62D9DE62" w14:textId="0F6AA917" w:rsidR="00BC2818" w:rsidRPr="00340719" w:rsidRDefault="00E326C3" w:rsidP="00E326C3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color w:val="auto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noProof/>
                <w:color w:val="auto"/>
                <w:sz w:val="22"/>
                <w:szCs w:val="22"/>
              </w:rPr>
              <w:drawing>
                <wp:inline distT="0" distB="0" distL="0" distR="0" wp14:anchorId="09E59314" wp14:editId="1A57126F">
                  <wp:extent cx="1952625" cy="1952625"/>
                  <wp:effectExtent l="0" t="0" r="9525" b="952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12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2818" w:rsidRPr="00340719" w14:paraId="62D9DE67" w14:textId="77777777" w:rsidTr="00B67AA7">
        <w:tc>
          <w:tcPr>
            <w:tcW w:w="3290" w:type="dxa"/>
            <w:shd w:val="clear" w:color="auto" w:fill="00B050"/>
          </w:tcPr>
          <w:p w14:paraId="62D9DE64" w14:textId="532D956B" w:rsidR="00BC2818" w:rsidRPr="00340719" w:rsidRDefault="00115B81" w:rsidP="00E326C3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>Parliament Building</w:t>
            </w:r>
          </w:p>
        </w:tc>
        <w:tc>
          <w:tcPr>
            <w:tcW w:w="3291" w:type="dxa"/>
            <w:gridSpan w:val="2"/>
            <w:shd w:val="clear" w:color="auto" w:fill="00B050"/>
          </w:tcPr>
          <w:p w14:paraId="62D9DE65" w14:textId="1484AC75" w:rsidR="00BC2818" w:rsidRPr="00340719" w:rsidRDefault="00115B81" w:rsidP="00E326C3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>Mother Teresa Boulevard</w:t>
            </w:r>
          </w:p>
        </w:tc>
        <w:tc>
          <w:tcPr>
            <w:tcW w:w="3291" w:type="dxa"/>
            <w:shd w:val="clear" w:color="auto" w:fill="00B050"/>
          </w:tcPr>
          <w:p w14:paraId="62D9DE66" w14:textId="681EDDFF" w:rsidR="00BC2818" w:rsidRPr="00340719" w:rsidRDefault="00115B81" w:rsidP="00E326C3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>National Theatre of Opera</w:t>
            </w:r>
          </w:p>
        </w:tc>
      </w:tr>
      <w:tr w:rsidR="00BC2818" w:rsidRPr="00340719" w14:paraId="62D9DE6A" w14:textId="77777777">
        <w:tc>
          <w:tcPr>
            <w:tcW w:w="4936" w:type="dxa"/>
            <w:gridSpan w:val="2"/>
          </w:tcPr>
          <w:p w14:paraId="62D9DE68" w14:textId="36407451" w:rsidR="00BC2818" w:rsidRPr="00340719" w:rsidRDefault="00E326C3" w:rsidP="00E326C3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color w:val="auto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noProof/>
                <w:color w:val="auto"/>
                <w:sz w:val="22"/>
                <w:szCs w:val="22"/>
              </w:rPr>
              <w:lastRenderedPageBreak/>
              <w:drawing>
                <wp:inline distT="0" distB="0" distL="0" distR="0" wp14:anchorId="61BB08D6" wp14:editId="716206E8">
                  <wp:extent cx="2540203" cy="2540203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13.jp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203" cy="2540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6" w:type="dxa"/>
            <w:gridSpan w:val="2"/>
          </w:tcPr>
          <w:p w14:paraId="62D9DE69" w14:textId="6E2A9111" w:rsidR="00BC2818" w:rsidRPr="00340719" w:rsidRDefault="00E326C3" w:rsidP="00E326C3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color w:val="auto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noProof/>
                <w:color w:val="auto"/>
                <w:sz w:val="22"/>
                <w:szCs w:val="22"/>
              </w:rPr>
              <w:drawing>
                <wp:inline distT="0" distB="0" distL="0" distR="0" wp14:anchorId="720C3D32" wp14:editId="14360F47">
                  <wp:extent cx="2540203" cy="2540203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14.jp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203" cy="2540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2818" w:rsidRPr="00340719" w14:paraId="62D9DE6D" w14:textId="77777777" w:rsidTr="00B67AA7">
        <w:tc>
          <w:tcPr>
            <w:tcW w:w="4936" w:type="dxa"/>
            <w:gridSpan w:val="2"/>
            <w:shd w:val="clear" w:color="auto" w:fill="00B050"/>
          </w:tcPr>
          <w:p w14:paraId="62D9DE6B" w14:textId="5D77139A" w:rsidR="00BC2818" w:rsidRPr="00340719" w:rsidRDefault="00115B81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>Pillar of Shame</w:t>
            </w:r>
          </w:p>
        </w:tc>
        <w:tc>
          <w:tcPr>
            <w:tcW w:w="4936" w:type="dxa"/>
            <w:gridSpan w:val="2"/>
            <w:shd w:val="clear" w:color="auto" w:fill="00B050"/>
          </w:tcPr>
          <w:p w14:paraId="62D9DE6C" w14:textId="397E13A6" w:rsidR="00BC2818" w:rsidRPr="00340719" w:rsidRDefault="00115B81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>Arms Square</w:t>
            </w:r>
          </w:p>
        </w:tc>
      </w:tr>
    </w:tbl>
    <w:p w14:paraId="62D9DE6E" w14:textId="77777777" w:rsidR="00BC2818" w:rsidRPr="00340719" w:rsidRDefault="00BC2818">
      <w:pPr>
        <w:pStyle w:val="Default"/>
        <w:tabs>
          <w:tab w:val="left" w:pos="420"/>
        </w:tabs>
        <w:jc w:val="both"/>
        <w:rPr>
          <w:rFonts w:asciiTheme="majorBidi" w:hAnsiTheme="majorBidi" w:cstheme="majorBidi"/>
          <w:i/>
          <w:iCs/>
          <w:color w:val="auto"/>
          <w:sz w:val="22"/>
          <w:szCs w:val="22"/>
          <w:lang w:val="en-MY" w:bidi="fa-IR"/>
        </w:rPr>
      </w:pPr>
    </w:p>
    <w:p w14:paraId="62D9DE70" w14:textId="14277081" w:rsidR="00BC2818" w:rsidRPr="00340719" w:rsidRDefault="00B67AA7" w:rsidP="00920AA4">
      <w:pPr>
        <w:rPr>
          <w:rFonts w:asciiTheme="majorBidi" w:hAnsiTheme="majorBidi" w:cstheme="majorBidi"/>
          <w:b/>
          <w:bCs/>
          <w:color w:val="323E4F" w:themeColor="text2" w:themeShade="BF"/>
        </w:rPr>
      </w:pPr>
      <w:bookmarkStart w:id="3" w:name="_Hlk531687895"/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Day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5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: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 xml:space="preserve">Dubrovnik </w:t>
      </w:r>
      <w:r w:rsidR="00920AA4"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–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 xml:space="preserve"> Mostar</w:t>
      </w:r>
      <w:r w:rsidR="00920AA4"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 xml:space="preserve"> (3h - 150km)</w:t>
      </w:r>
    </w:p>
    <w:p w14:paraId="62D9DE71" w14:textId="06FCD4F6" w:rsidR="00BC2818" w:rsidRPr="00340719" w:rsidRDefault="00B67AA7">
      <w:pPr>
        <w:pStyle w:val="Default"/>
        <w:rPr>
          <w:rFonts w:asciiTheme="majorBidi" w:hAnsiTheme="majorBidi" w:cstheme="majorBidi"/>
          <w:sz w:val="22"/>
          <w:szCs w:val="22"/>
        </w:rPr>
      </w:pPr>
      <w:r w:rsidRPr="00340719">
        <w:rPr>
          <w:rFonts w:asciiTheme="majorBidi" w:hAnsiTheme="majorBidi" w:cstheme="majorBidi"/>
          <w:sz w:val="22"/>
          <w:szCs w:val="22"/>
          <w:lang w:val="en-MY"/>
        </w:rPr>
        <w:t xml:space="preserve">After the breakfast you will be </w:t>
      </w:r>
      <w:r w:rsidR="00920AA4" w:rsidRPr="00340719">
        <w:rPr>
          <w:rFonts w:asciiTheme="majorBidi" w:hAnsiTheme="majorBidi" w:cstheme="majorBidi"/>
          <w:sz w:val="22"/>
          <w:szCs w:val="22"/>
          <w:lang w:val="en-MY"/>
        </w:rPr>
        <w:t>guided by</w:t>
      </w:r>
      <w:r w:rsidRPr="00340719">
        <w:rPr>
          <w:rFonts w:asciiTheme="majorBidi" w:hAnsiTheme="majorBidi" w:cstheme="majorBidi"/>
          <w:sz w:val="22"/>
          <w:szCs w:val="22"/>
          <w:lang w:val="en-MY"/>
        </w:rPr>
        <w:t xml:space="preserve"> our</w:t>
      </w:r>
      <w:r w:rsidR="00920AA4" w:rsidRPr="00340719">
        <w:rPr>
          <w:rFonts w:asciiTheme="majorBidi" w:hAnsiTheme="majorBidi" w:cstheme="majorBidi"/>
          <w:sz w:val="22"/>
          <w:szCs w:val="22"/>
          <w:lang w:val="en-MY"/>
        </w:rPr>
        <w:t xml:space="preserve"> tour</w:t>
      </w:r>
      <w:r w:rsidRPr="00340719">
        <w:rPr>
          <w:rFonts w:asciiTheme="majorBidi" w:hAnsiTheme="majorBidi" w:cstheme="majorBidi"/>
          <w:sz w:val="22"/>
          <w:szCs w:val="22"/>
          <w:lang w:val="en-MY"/>
        </w:rPr>
        <w:t xml:space="preserve"> guide for Dubrovnik city tour</w:t>
      </w:r>
      <w:r w:rsidR="00920AA4" w:rsidRPr="00340719">
        <w:rPr>
          <w:rFonts w:asciiTheme="majorBidi" w:hAnsiTheme="majorBidi" w:cstheme="majorBidi"/>
          <w:sz w:val="22"/>
          <w:szCs w:val="22"/>
          <w:lang w:val="en-MY"/>
        </w:rPr>
        <w:t>:</w:t>
      </w:r>
    </w:p>
    <w:p w14:paraId="1D496C93" w14:textId="356C2016" w:rsidR="00920AA4" w:rsidRPr="00340719" w:rsidRDefault="00920AA4" w:rsidP="00920AA4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Old Town</w:t>
      </w:r>
    </w:p>
    <w:p w14:paraId="1017AD68" w14:textId="610D38C7" w:rsidR="00920AA4" w:rsidRPr="00340719" w:rsidRDefault="00920AA4" w:rsidP="00920AA4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Rector's Palace</w:t>
      </w:r>
    </w:p>
    <w:p w14:paraId="534822B4" w14:textId="3A8648B6" w:rsidR="00920AA4" w:rsidRPr="00340719" w:rsidRDefault="00920AA4" w:rsidP="00920AA4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Stradun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 xml:space="preserve"> Main Street</w:t>
      </w:r>
    </w:p>
    <w:p w14:paraId="4CA04F60" w14:textId="05C84548" w:rsidR="00920AA4" w:rsidRPr="00340719" w:rsidRDefault="00920AA4" w:rsidP="00920AA4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Old Port</w:t>
      </w:r>
    </w:p>
    <w:p w14:paraId="6F16893C" w14:textId="7A8039AE" w:rsidR="00920AA4" w:rsidRPr="00340719" w:rsidRDefault="00920AA4" w:rsidP="00920AA4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Homeland War Museum</w:t>
      </w:r>
    </w:p>
    <w:p w14:paraId="2431C20C" w14:textId="17E59188" w:rsidR="00920AA4" w:rsidRPr="00340719" w:rsidRDefault="00920AA4" w:rsidP="00920AA4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Time Tower</w:t>
      </w:r>
    </w:p>
    <w:p w14:paraId="5D0CE000" w14:textId="77777777" w:rsidR="00920AA4" w:rsidRPr="00340719" w:rsidRDefault="00920AA4" w:rsidP="00920AA4">
      <w:pPr>
        <w:pStyle w:val="Default"/>
        <w:tabs>
          <w:tab w:val="left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</w:p>
    <w:p w14:paraId="3ABE7B9F" w14:textId="2AD09669" w:rsidR="00920AA4" w:rsidRPr="00340719" w:rsidRDefault="00920AA4">
      <w:pPr>
        <w:pStyle w:val="Default"/>
        <w:rPr>
          <w:rFonts w:asciiTheme="majorBidi" w:hAnsiTheme="majorBidi" w:cstheme="majorBidi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sz w:val="22"/>
          <w:szCs w:val="22"/>
          <w:lang w:val="en-MY"/>
        </w:rPr>
        <w:t xml:space="preserve">Head toward Mostar, on the way stop at </w:t>
      </w:r>
      <w:proofErr w:type="spellStart"/>
      <w:r w:rsidRPr="00340719">
        <w:rPr>
          <w:rFonts w:asciiTheme="majorBidi" w:hAnsiTheme="majorBidi" w:cstheme="majorBidi"/>
          <w:sz w:val="22"/>
          <w:szCs w:val="22"/>
          <w:lang w:val="en-MY"/>
        </w:rPr>
        <w:t>Pocitelj</w:t>
      </w:r>
      <w:proofErr w:type="spellEnd"/>
      <w:r w:rsidRPr="00340719">
        <w:rPr>
          <w:rFonts w:asciiTheme="majorBidi" w:hAnsiTheme="majorBidi" w:cstheme="majorBidi"/>
          <w:sz w:val="22"/>
          <w:szCs w:val="22"/>
          <w:lang w:val="en-MY"/>
        </w:rPr>
        <w:t xml:space="preserve"> old ottoman town and visit Ali Pasha Mosque and Citadel. Upon arrival to Mostar you will visit:</w:t>
      </w:r>
    </w:p>
    <w:p w14:paraId="13A35EB8" w14:textId="419CDC6D" w:rsidR="00920AA4" w:rsidRPr="00340719" w:rsidRDefault="00920AA4" w:rsidP="00920AA4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Old Bridge</w:t>
      </w:r>
    </w:p>
    <w:p w14:paraId="7D7584D1" w14:textId="6C1E6BA2" w:rsidR="00920AA4" w:rsidRPr="00340719" w:rsidRDefault="00920AA4" w:rsidP="00920AA4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Souvenir’s Street</w:t>
      </w:r>
    </w:p>
    <w:p w14:paraId="20754D2C" w14:textId="3C87874A" w:rsidR="00920AA4" w:rsidRPr="00340719" w:rsidRDefault="00DD1E90" w:rsidP="00920AA4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Karađoz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 xml:space="preserve"> </w:t>
      </w: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Bey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 xml:space="preserve"> Mosque</w:t>
      </w:r>
    </w:p>
    <w:p w14:paraId="4F1E6594" w14:textId="3BAF0288" w:rsidR="00920AA4" w:rsidRPr="00340719" w:rsidRDefault="00DD1E90" w:rsidP="00920AA4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Koski Mehmed Pasha Mosque</w:t>
      </w:r>
    </w:p>
    <w:p w14:paraId="14C03F33" w14:textId="4E60BEEB" w:rsidR="00920AA4" w:rsidRPr="00340719" w:rsidRDefault="00DD1E90" w:rsidP="00920AA4">
      <w:pPr>
        <w:pStyle w:val="Default"/>
        <w:numPr>
          <w:ilvl w:val="0"/>
          <w:numId w:val="3"/>
        </w:numPr>
        <w:tabs>
          <w:tab w:val="clear" w:pos="420"/>
        </w:tabs>
        <w:jc w:val="both"/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Ottoman Bath</w:t>
      </w:r>
    </w:p>
    <w:p w14:paraId="62D9DE78" w14:textId="70892C73" w:rsidR="00BC2818" w:rsidRPr="00340719" w:rsidRDefault="00BC2818">
      <w:pPr>
        <w:pStyle w:val="Default"/>
        <w:rPr>
          <w:rFonts w:asciiTheme="majorBidi" w:hAnsiTheme="majorBidi" w:cstheme="majorBidi"/>
          <w:color w:val="auto"/>
          <w:sz w:val="22"/>
          <w:szCs w:val="22"/>
          <w:lang w:val="en-MY"/>
        </w:rPr>
      </w:pPr>
    </w:p>
    <w:p w14:paraId="597B2FA9" w14:textId="3C353BC7" w:rsidR="00DD1E90" w:rsidRPr="00340719" w:rsidRDefault="00DD1E90">
      <w:pPr>
        <w:pStyle w:val="Default"/>
        <w:rPr>
          <w:rFonts w:asciiTheme="majorBidi" w:hAnsiTheme="majorBidi" w:cstheme="majorBidi"/>
          <w:color w:val="auto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 xml:space="preserve">Transfer to hotel and </w:t>
      </w:r>
      <w:proofErr w:type="spellStart"/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>chek</w:t>
      </w:r>
      <w:proofErr w:type="spellEnd"/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>-in.</w:t>
      </w:r>
    </w:p>
    <w:p w14:paraId="62D9DE79" w14:textId="77777777" w:rsidR="00BC2818" w:rsidRPr="00340719" w:rsidRDefault="00B67AA7">
      <w:pPr>
        <w:pStyle w:val="Default"/>
        <w:rPr>
          <w:rFonts w:asciiTheme="majorBidi" w:hAnsiTheme="majorBidi" w:cstheme="majorBidi"/>
          <w:b/>
          <w:bCs/>
          <w:color w:val="auto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b/>
          <w:bCs/>
          <w:color w:val="auto"/>
          <w:sz w:val="22"/>
          <w:szCs w:val="22"/>
          <w:lang w:val="en-MY"/>
        </w:rPr>
        <w:t>O/N Mostar</w:t>
      </w:r>
    </w:p>
    <w:p w14:paraId="110489C4" w14:textId="77777777" w:rsidR="004213D4" w:rsidRPr="00340719" w:rsidRDefault="004213D4" w:rsidP="004213D4">
      <w:pPr>
        <w:pStyle w:val="HTMLPreformatted"/>
        <w:shd w:val="clear" w:color="auto" w:fill="FFFFFF"/>
        <w:tabs>
          <w:tab w:val="left" w:pos="420"/>
        </w:tabs>
        <w:rPr>
          <w:rFonts w:asciiTheme="majorBidi" w:hAnsiTheme="majorBidi" w:cstheme="majorBidi"/>
          <w:i/>
          <w:iCs/>
          <w:sz w:val="22"/>
          <w:szCs w:val="22"/>
          <w:lang w:val="en-MY"/>
        </w:rPr>
      </w:pPr>
      <w:bookmarkStart w:id="4" w:name="_Hlk532980353"/>
    </w:p>
    <w:tbl>
      <w:tblPr>
        <w:tblStyle w:val="TableGrid"/>
        <w:tblW w:w="9872" w:type="dxa"/>
        <w:tblLayout w:type="fixed"/>
        <w:tblLook w:val="04A0" w:firstRow="1" w:lastRow="0" w:firstColumn="1" w:lastColumn="0" w:noHBand="0" w:noVBand="1"/>
      </w:tblPr>
      <w:tblGrid>
        <w:gridCol w:w="3290"/>
        <w:gridCol w:w="3291"/>
        <w:gridCol w:w="3291"/>
      </w:tblGrid>
      <w:tr w:rsidR="004213D4" w:rsidRPr="00340719" w14:paraId="46BC0C23" w14:textId="77777777" w:rsidTr="00FC03FB">
        <w:tc>
          <w:tcPr>
            <w:tcW w:w="3290" w:type="dxa"/>
          </w:tcPr>
          <w:p w14:paraId="7625DB6C" w14:textId="5F146289" w:rsidR="004213D4" w:rsidRPr="00340719" w:rsidRDefault="00340719" w:rsidP="00340719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2C14F9E3" wp14:editId="7CE0D0FB">
                  <wp:extent cx="1951990" cy="195199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15.jp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990" cy="195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</w:tcPr>
          <w:p w14:paraId="255FB96B" w14:textId="34677194" w:rsidR="004213D4" w:rsidRPr="00340719" w:rsidRDefault="00340719" w:rsidP="00340719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F7D16ED" wp14:editId="2D5FDC71">
                  <wp:extent cx="1952625" cy="1952625"/>
                  <wp:effectExtent l="0" t="0" r="9525" b="952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16.jp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</w:tcPr>
          <w:p w14:paraId="64590906" w14:textId="69BF67BD" w:rsidR="004213D4" w:rsidRPr="00340719" w:rsidRDefault="00340719" w:rsidP="00340719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6EFBBE03" wp14:editId="749FE9DC">
                  <wp:extent cx="1952625" cy="1952625"/>
                  <wp:effectExtent l="0" t="0" r="9525" b="952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17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213D4" w:rsidRPr="00340719" w14:paraId="16A956EA" w14:textId="77777777" w:rsidTr="00FC03FB">
        <w:tc>
          <w:tcPr>
            <w:tcW w:w="3290" w:type="dxa"/>
            <w:shd w:val="clear" w:color="auto" w:fill="00B050"/>
          </w:tcPr>
          <w:p w14:paraId="372A7634" w14:textId="1FA4A3B7" w:rsidR="004213D4" w:rsidRPr="00340719" w:rsidRDefault="00115B81" w:rsidP="00340719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lastRenderedPageBreak/>
              <w:t>Rector's Palace</w:t>
            </w:r>
          </w:p>
        </w:tc>
        <w:tc>
          <w:tcPr>
            <w:tcW w:w="3291" w:type="dxa"/>
            <w:shd w:val="clear" w:color="auto" w:fill="00B050"/>
          </w:tcPr>
          <w:p w14:paraId="73057A69" w14:textId="0C8C4B23" w:rsidR="004213D4" w:rsidRPr="00340719" w:rsidRDefault="00115B81" w:rsidP="00340719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Homeland War Museum</w:t>
            </w:r>
          </w:p>
        </w:tc>
        <w:tc>
          <w:tcPr>
            <w:tcW w:w="3291" w:type="dxa"/>
            <w:shd w:val="clear" w:color="auto" w:fill="00B050"/>
          </w:tcPr>
          <w:p w14:paraId="3435FFF6" w14:textId="5D725C96" w:rsidR="004213D4" w:rsidRPr="00340719" w:rsidRDefault="00115B81" w:rsidP="00340719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Time Tower</w:t>
            </w:r>
          </w:p>
        </w:tc>
      </w:tr>
      <w:tr w:rsidR="004213D4" w:rsidRPr="00340719" w14:paraId="79602299" w14:textId="77777777" w:rsidTr="00FC03FB">
        <w:tc>
          <w:tcPr>
            <w:tcW w:w="3290" w:type="dxa"/>
          </w:tcPr>
          <w:p w14:paraId="7977FA9D" w14:textId="42A6A323" w:rsidR="004213D4" w:rsidRPr="00340719" w:rsidRDefault="00340719" w:rsidP="00340719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0DCD4D62" wp14:editId="5BBBA37E">
                  <wp:extent cx="1951990" cy="1951990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18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990" cy="195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</w:tcPr>
          <w:p w14:paraId="0AD64E4D" w14:textId="57C94F2D" w:rsidR="004213D4" w:rsidRPr="00340719" w:rsidRDefault="00340719" w:rsidP="00340719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60EF68A2" wp14:editId="35DBA0FA">
                  <wp:extent cx="1952625" cy="1952625"/>
                  <wp:effectExtent l="0" t="0" r="9525" b="9525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19.jp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</w:tcPr>
          <w:p w14:paraId="5A869DCA" w14:textId="3DD07B2E" w:rsidR="004213D4" w:rsidRPr="00340719" w:rsidRDefault="00340719" w:rsidP="00340719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021277E5" wp14:editId="01BA0B09">
                  <wp:extent cx="1952625" cy="1952625"/>
                  <wp:effectExtent l="0" t="0" r="9525" b="9525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20.jp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213D4" w:rsidRPr="00340719" w14:paraId="60CE4565" w14:textId="77777777" w:rsidTr="00FC03FB">
        <w:tc>
          <w:tcPr>
            <w:tcW w:w="3290" w:type="dxa"/>
            <w:shd w:val="clear" w:color="auto" w:fill="00B050"/>
          </w:tcPr>
          <w:p w14:paraId="781C4E13" w14:textId="3238BBB1" w:rsidR="004213D4" w:rsidRPr="00340719" w:rsidRDefault="00115B81" w:rsidP="00FC03FB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Old Bridge</w:t>
            </w:r>
          </w:p>
        </w:tc>
        <w:tc>
          <w:tcPr>
            <w:tcW w:w="3291" w:type="dxa"/>
            <w:shd w:val="clear" w:color="auto" w:fill="00B050"/>
          </w:tcPr>
          <w:p w14:paraId="70EC30E6" w14:textId="164762AF" w:rsidR="004213D4" w:rsidRPr="00340719" w:rsidRDefault="00115B81" w:rsidP="00FC03FB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Karađoz</w:t>
            </w:r>
            <w:proofErr w:type="spellEnd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 xml:space="preserve"> </w:t>
            </w: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Bey</w:t>
            </w:r>
            <w:proofErr w:type="spellEnd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 xml:space="preserve"> Mosque</w:t>
            </w:r>
          </w:p>
        </w:tc>
        <w:tc>
          <w:tcPr>
            <w:tcW w:w="3291" w:type="dxa"/>
            <w:shd w:val="clear" w:color="auto" w:fill="00B050"/>
          </w:tcPr>
          <w:p w14:paraId="301CED74" w14:textId="5847254A" w:rsidR="004213D4" w:rsidRPr="00340719" w:rsidRDefault="00115B81" w:rsidP="00FC03FB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Koski Mehmed Pasha Mosque</w:t>
            </w:r>
          </w:p>
        </w:tc>
      </w:tr>
    </w:tbl>
    <w:p w14:paraId="64490DC1" w14:textId="77777777" w:rsidR="004213D4" w:rsidRPr="00340719" w:rsidRDefault="004213D4" w:rsidP="004213D4">
      <w:pPr>
        <w:spacing w:after="0"/>
        <w:rPr>
          <w:rFonts w:asciiTheme="majorBidi" w:hAnsiTheme="majorBidi" w:cstheme="majorBidi"/>
          <w:b/>
          <w:bCs/>
          <w:color w:val="323E4F" w:themeColor="text2" w:themeShade="BF"/>
        </w:rPr>
      </w:pPr>
    </w:p>
    <w:p w14:paraId="62D9DE93" w14:textId="7C2EAB36" w:rsidR="00BC2818" w:rsidRPr="00340719" w:rsidRDefault="00B67AA7" w:rsidP="00B67AA7">
      <w:pPr>
        <w:rPr>
          <w:rFonts w:asciiTheme="majorBidi" w:hAnsiTheme="majorBidi" w:cstheme="majorBidi"/>
          <w:b/>
          <w:bCs/>
          <w:color w:val="323E4F" w:themeColor="text2" w:themeShade="BF"/>
        </w:rPr>
      </w:pPr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Day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6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: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Mostar</w:t>
      </w:r>
      <w:r w:rsidR="00DD1E90"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 xml:space="preserve"> – </w:t>
      </w:r>
      <w:proofErr w:type="spellStart"/>
      <w:r w:rsidR="00DD1E90"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Blagaj</w:t>
      </w:r>
      <w:proofErr w:type="spellEnd"/>
      <w:r w:rsidR="00DD1E90"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 xml:space="preserve"> –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Sarajevo (2h 30min</w:t>
      </w:r>
      <w:r w:rsidR="00DD1E90"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 xml:space="preserve">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-</w:t>
      </w:r>
      <w:r w:rsidR="00DD1E90"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 xml:space="preserve">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125 km)</w:t>
      </w:r>
      <w:bookmarkEnd w:id="3"/>
      <w:bookmarkEnd w:id="4"/>
    </w:p>
    <w:p w14:paraId="62D9DE94" w14:textId="2A746E40" w:rsidR="00BC2818" w:rsidRPr="00340719" w:rsidRDefault="00B67AA7">
      <w:pPr>
        <w:pStyle w:val="Default"/>
        <w:rPr>
          <w:rFonts w:asciiTheme="majorBidi" w:hAnsiTheme="majorBidi" w:cstheme="majorBidi"/>
          <w:color w:val="auto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 xml:space="preserve">After breakfast </w:t>
      </w:r>
      <w:r w:rsidR="00DD1E90"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>transfer</w:t>
      </w:r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 xml:space="preserve"> to </w:t>
      </w:r>
      <w:proofErr w:type="spellStart"/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>Blagaj</w:t>
      </w:r>
      <w:proofErr w:type="spellEnd"/>
      <w:r w:rsidR="00DD1E90"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 xml:space="preserve"> and visit:</w:t>
      </w:r>
    </w:p>
    <w:p w14:paraId="62D9DE96" w14:textId="6CDA3768" w:rsidR="00BC2818" w:rsidRPr="00340719" w:rsidRDefault="004024F0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Dervish House</w:t>
      </w:r>
    </w:p>
    <w:p w14:paraId="62D9DE97" w14:textId="25A6269D" w:rsidR="00BC2818" w:rsidRPr="00340719" w:rsidRDefault="004024F0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Buna River Spring</w:t>
      </w:r>
    </w:p>
    <w:p w14:paraId="62D9DE98" w14:textId="2F5BA6AC" w:rsidR="00BC2818" w:rsidRPr="00340719" w:rsidRDefault="00BC2818" w:rsidP="004024F0">
      <w:pPr>
        <w:pStyle w:val="Default"/>
        <w:tabs>
          <w:tab w:val="left" w:pos="420"/>
        </w:tabs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</w:pPr>
    </w:p>
    <w:p w14:paraId="6A15D5F8" w14:textId="3F341C3B" w:rsidR="004024F0" w:rsidRPr="00340719" w:rsidRDefault="004024F0" w:rsidP="004024F0">
      <w:pPr>
        <w:pStyle w:val="Default"/>
        <w:tabs>
          <w:tab w:val="left" w:pos="420"/>
        </w:tabs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 xml:space="preserve">Continue to </w:t>
      </w:r>
      <w:r w:rsidR="00E93344"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>Sarajevo</w:t>
      </w:r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 xml:space="preserve">. On the way stop in Jablanica for lunch and </w:t>
      </w:r>
      <w:proofErr w:type="spellStart"/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>Solat</w:t>
      </w:r>
      <w:proofErr w:type="spellEnd"/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 xml:space="preserve">. Then you will have Old Town city tour by </w:t>
      </w:r>
      <w:proofErr w:type="spellStart"/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>visitng</w:t>
      </w:r>
      <w:proofErr w:type="spellEnd"/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>:</w:t>
      </w:r>
    </w:p>
    <w:p w14:paraId="62D9DE99" w14:textId="2B5E9344" w:rsidR="00BC2818" w:rsidRPr="00340719" w:rsidRDefault="004024F0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</w:pP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Gazi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 xml:space="preserve"> </w:t>
      </w: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Husrev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-beg Mosque</w:t>
      </w:r>
    </w:p>
    <w:p w14:paraId="66446CAB" w14:textId="77ED3F31" w:rsidR="004024F0" w:rsidRPr="00340719" w:rsidRDefault="004024F0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</w:pP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Inat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 xml:space="preserve"> </w:t>
      </w: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Kuca</w:t>
      </w:r>
      <w:proofErr w:type="spellEnd"/>
    </w:p>
    <w:p w14:paraId="62D9DE9A" w14:textId="6E870C1A" w:rsidR="00BC2818" w:rsidRPr="00340719" w:rsidRDefault="004024F0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</w:pP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Vijećnica</w:t>
      </w:r>
      <w:proofErr w:type="spellEnd"/>
    </w:p>
    <w:p w14:paraId="4DE83CA0" w14:textId="61FFE93B" w:rsidR="004024F0" w:rsidRPr="00340719" w:rsidRDefault="004024F0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</w:pP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Sebilj</w:t>
      </w:r>
      <w:proofErr w:type="spellEnd"/>
    </w:p>
    <w:p w14:paraId="31A3761E" w14:textId="2AB056BA" w:rsidR="004024F0" w:rsidRPr="00340719" w:rsidRDefault="004024F0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</w:pP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Gazi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 xml:space="preserve"> </w:t>
      </w: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Husrev-beg's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 xml:space="preserve"> Madrasa</w:t>
      </w:r>
    </w:p>
    <w:p w14:paraId="62D9DE9C" w14:textId="353A2FC2" w:rsidR="00BC2818" w:rsidRPr="00340719" w:rsidRDefault="00CA0EA0" w:rsidP="00DA14E6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  <w:t>Sacred Heart Cathedral</w:t>
      </w:r>
    </w:p>
    <w:p w14:paraId="6BD7E679" w14:textId="77777777" w:rsidR="00CA0EA0" w:rsidRPr="00340719" w:rsidRDefault="00CA0EA0" w:rsidP="00CA0EA0">
      <w:pPr>
        <w:pStyle w:val="Default"/>
        <w:rPr>
          <w:rFonts w:asciiTheme="majorBidi" w:hAnsiTheme="majorBidi" w:cstheme="majorBidi"/>
          <w:color w:val="auto"/>
          <w:sz w:val="22"/>
          <w:szCs w:val="22"/>
          <w:lang w:val="en-MY"/>
        </w:rPr>
      </w:pPr>
    </w:p>
    <w:p w14:paraId="1446FF65" w14:textId="1A709384" w:rsidR="00CA0EA0" w:rsidRPr="00340719" w:rsidRDefault="00CA0EA0" w:rsidP="00CA0EA0">
      <w:pPr>
        <w:pStyle w:val="Default"/>
        <w:rPr>
          <w:rFonts w:asciiTheme="majorBidi" w:hAnsiTheme="majorBidi" w:cstheme="majorBidi"/>
          <w:b/>
          <w:bCs/>
          <w:color w:val="C00000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color w:val="auto"/>
          <w:sz w:val="22"/>
          <w:szCs w:val="22"/>
          <w:lang w:val="en-MY"/>
        </w:rPr>
        <w:t>Transfer to the hotel and check-in</w:t>
      </w:r>
    </w:p>
    <w:p w14:paraId="62D9DE9F" w14:textId="77777777" w:rsidR="00BC2818" w:rsidRPr="00340719" w:rsidRDefault="00B67AA7">
      <w:pPr>
        <w:pStyle w:val="Default"/>
        <w:tabs>
          <w:tab w:val="left" w:pos="420"/>
        </w:tabs>
        <w:rPr>
          <w:rFonts w:asciiTheme="majorBidi" w:hAnsiTheme="majorBidi" w:cstheme="majorBidi"/>
          <w:b/>
          <w:bCs/>
          <w:color w:val="auto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b/>
          <w:bCs/>
          <w:color w:val="auto"/>
          <w:sz w:val="22"/>
          <w:szCs w:val="22"/>
          <w:lang w:val="en-MY"/>
        </w:rPr>
        <w:t>O/N Sarajevo</w:t>
      </w:r>
    </w:p>
    <w:p w14:paraId="2DA7C907" w14:textId="77777777" w:rsidR="00DB143A" w:rsidRPr="00340719" w:rsidRDefault="00DB143A" w:rsidP="00DB143A">
      <w:pPr>
        <w:pStyle w:val="HTMLPreformatted"/>
        <w:shd w:val="clear" w:color="auto" w:fill="FFFFFF"/>
        <w:tabs>
          <w:tab w:val="left" w:pos="420"/>
        </w:tabs>
        <w:rPr>
          <w:rFonts w:asciiTheme="majorBidi" w:hAnsiTheme="majorBidi" w:cstheme="majorBidi"/>
          <w:i/>
          <w:iCs/>
          <w:sz w:val="22"/>
          <w:szCs w:val="22"/>
          <w:lang w:val="en-MY"/>
        </w:rPr>
      </w:pPr>
      <w:bookmarkStart w:id="5" w:name="_Hlk532286545"/>
    </w:p>
    <w:tbl>
      <w:tblPr>
        <w:tblStyle w:val="TableGrid"/>
        <w:tblW w:w="9872" w:type="dxa"/>
        <w:tblLayout w:type="fixed"/>
        <w:tblLook w:val="04A0" w:firstRow="1" w:lastRow="0" w:firstColumn="1" w:lastColumn="0" w:noHBand="0" w:noVBand="1"/>
      </w:tblPr>
      <w:tblGrid>
        <w:gridCol w:w="3290"/>
        <w:gridCol w:w="3291"/>
        <w:gridCol w:w="3291"/>
      </w:tblGrid>
      <w:tr w:rsidR="00DB143A" w:rsidRPr="00340719" w14:paraId="3A89A6E9" w14:textId="77777777" w:rsidTr="00FC03FB">
        <w:tc>
          <w:tcPr>
            <w:tcW w:w="3290" w:type="dxa"/>
          </w:tcPr>
          <w:p w14:paraId="18D7E072" w14:textId="2CBF98BC" w:rsidR="00DB143A" w:rsidRPr="00340719" w:rsidRDefault="00340719" w:rsidP="00340719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4D533FDC" wp14:editId="080CFEF3">
                  <wp:extent cx="1951990" cy="195199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21.jp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990" cy="195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</w:tcPr>
          <w:p w14:paraId="2CCA3328" w14:textId="350B1220" w:rsidR="00DB143A" w:rsidRPr="00340719" w:rsidRDefault="00340719" w:rsidP="00340719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04C33743" wp14:editId="0F7E6E3B">
                  <wp:extent cx="1952625" cy="1952625"/>
                  <wp:effectExtent l="0" t="0" r="9525" b="952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22.jpg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</w:tcPr>
          <w:p w14:paraId="641952C8" w14:textId="36B74ACD" w:rsidR="00DB143A" w:rsidRPr="00340719" w:rsidRDefault="00340719" w:rsidP="00340719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30BD7510" wp14:editId="1253E481">
                  <wp:extent cx="1952625" cy="1952625"/>
                  <wp:effectExtent l="0" t="0" r="9525" b="9525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23.jpg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143A" w:rsidRPr="00340719" w14:paraId="19591BAD" w14:textId="77777777" w:rsidTr="00FC03FB">
        <w:tc>
          <w:tcPr>
            <w:tcW w:w="3290" w:type="dxa"/>
            <w:shd w:val="clear" w:color="auto" w:fill="00B050"/>
          </w:tcPr>
          <w:p w14:paraId="4DD513D5" w14:textId="7F61F5F5" w:rsidR="00DB143A" w:rsidRPr="00340719" w:rsidRDefault="00115B81" w:rsidP="00340719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Dervish House</w:t>
            </w:r>
          </w:p>
        </w:tc>
        <w:tc>
          <w:tcPr>
            <w:tcW w:w="3291" w:type="dxa"/>
            <w:shd w:val="clear" w:color="auto" w:fill="00B050"/>
          </w:tcPr>
          <w:p w14:paraId="0266AE65" w14:textId="2BB99048" w:rsidR="00DB143A" w:rsidRPr="00340719" w:rsidRDefault="00115B81" w:rsidP="00340719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Gazi</w:t>
            </w:r>
            <w:proofErr w:type="spellEnd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 xml:space="preserve"> </w:t>
            </w: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Husrev</w:t>
            </w:r>
            <w:proofErr w:type="spellEnd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-beg Mosque</w:t>
            </w:r>
          </w:p>
        </w:tc>
        <w:tc>
          <w:tcPr>
            <w:tcW w:w="3291" w:type="dxa"/>
            <w:shd w:val="clear" w:color="auto" w:fill="00B050"/>
          </w:tcPr>
          <w:p w14:paraId="383D0E44" w14:textId="44F64780" w:rsidR="00DB143A" w:rsidRPr="00340719" w:rsidRDefault="00115B81" w:rsidP="00340719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Inat</w:t>
            </w:r>
            <w:proofErr w:type="spellEnd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 xml:space="preserve"> </w:t>
            </w: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Kuca</w:t>
            </w:r>
            <w:proofErr w:type="spellEnd"/>
          </w:p>
        </w:tc>
      </w:tr>
      <w:tr w:rsidR="00DB143A" w:rsidRPr="00340719" w14:paraId="52BD4C71" w14:textId="77777777" w:rsidTr="00FC03FB">
        <w:tc>
          <w:tcPr>
            <w:tcW w:w="3290" w:type="dxa"/>
          </w:tcPr>
          <w:p w14:paraId="0A878595" w14:textId="293263D8" w:rsidR="00DB143A" w:rsidRPr="00340719" w:rsidRDefault="00340719" w:rsidP="00340719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lastRenderedPageBreak/>
              <w:drawing>
                <wp:inline distT="0" distB="0" distL="0" distR="0" wp14:anchorId="0D2D1E3A" wp14:editId="272A71EA">
                  <wp:extent cx="1951990" cy="1951990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24.jpg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990" cy="195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</w:tcPr>
          <w:p w14:paraId="0C1C4E6B" w14:textId="7A8D2E78" w:rsidR="00DB143A" w:rsidRPr="00340719" w:rsidRDefault="00340719" w:rsidP="00340719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153CB3BF" wp14:editId="518CBA0A">
                  <wp:extent cx="1952625" cy="1952625"/>
                  <wp:effectExtent l="0" t="0" r="9525" b="9525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25.jpg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</w:tcPr>
          <w:p w14:paraId="34F91592" w14:textId="46B3EC17" w:rsidR="00DB143A" w:rsidRPr="00340719" w:rsidRDefault="00340719" w:rsidP="00340719">
            <w:pPr>
              <w:jc w:val="center"/>
              <w:rPr>
                <w:rFonts w:asciiTheme="majorBidi" w:hAnsiTheme="majorBidi" w:cstheme="majorBidi"/>
                <w:lang w:val="en-MY" w:eastAsia="en-MY"/>
              </w:rPr>
            </w:pPr>
            <w:r w:rsidRPr="0034071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F75074B" wp14:editId="216ED8E0">
                  <wp:extent cx="1952625" cy="1952625"/>
                  <wp:effectExtent l="0" t="0" r="9525" b="9525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26.jpg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143A" w:rsidRPr="00340719" w14:paraId="0C168A61" w14:textId="77777777" w:rsidTr="00FC03FB">
        <w:tc>
          <w:tcPr>
            <w:tcW w:w="3290" w:type="dxa"/>
            <w:shd w:val="clear" w:color="auto" w:fill="00B050"/>
          </w:tcPr>
          <w:p w14:paraId="432A730D" w14:textId="1EC86BD7" w:rsidR="00DB143A" w:rsidRPr="00340719" w:rsidRDefault="00115B81" w:rsidP="00FC03FB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Vijećnica</w:t>
            </w:r>
            <w:proofErr w:type="spellEnd"/>
          </w:p>
        </w:tc>
        <w:tc>
          <w:tcPr>
            <w:tcW w:w="3291" w:type="dxa"/>
            <w:shd w:val="clear" w:color="auto" w:fill="00B050"/>
          </w:tcPr>
          <w:p w14:paraId="4E8C980F" w14:textId="1AAB64C1" w:rsidR="00DB143A" w:rsidRPr="00340719" w:rsidRDefault="00115B81" w:rsidP="00FC03FB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Sebilj</w:t>
            </w:r>
            <w:proofErr w:type="spellEnd"/>
          </w:p>
        </w:tc>
        <w:tc>
          <w:tcPr>
            <w:tcW w:w="3291" w:type="dxa"/>
            <w:shd w:val="clear" w:color="auto" w:fill="00B050"/>
          </w:tcPr>
          <w:p w14:paraId="02B2453B" w14:textId="06B3681E" w:rsidR="00DB143A" w:rsidRPr="00340719" w:rsidRDefault="00115B81" w:rsidP="00FC03FB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lang w:eastAsia="en-MY"/>
              </w:rPr>
              <w:t>Sacred Heart Cathedral</w:t>
            </w:r>
          </w:p>
        </w:tc>
      </w:tr>
    </w:tbl>
    <w:p w14:paraId="57C76994" w14:textId="77777777" w:rsidR="00DB143A" w:rsidRPr="00340719" w:rsidRDefault="00DB143A" w:rsidP="00DB143A">
      <w:pPr>
        <w:spacing w:after="0"/>
        <w:rPr>
          <w:rFonts w:asciiTheme="majorBidi" w:hAnsiTheme="majorBidi" w:cstheme="majorBidi"/>
          <w:b/>
          <w:bCs/>
          <w:color w:val="323E4F" w:themeColor="text2" w:themeShade="BF"/>
        </w:rPr>
      </w:pPr>
    </w:p>
    <w:p w14:paraId="62D9DEB2" w14:textId="55D16E19" w:rsidR="00BC2818" w:rsidRPr="00340719" w:rsidRDefault="00B67AA7">
      <w:pPr>
        <w:pStyle w:val="Default"/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</w:rPr>
        <w:t xml:space="preserve">Day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  <w:lang w:val="en-MY"/>
        </w:rPr>
        <w:t>7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</w:rPr>
        <w:t xml:space="preserve">: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  <w:lang w:val="en-MY"/>
        </w:rPr>
        <w:t>Sarajevo</w:t>
      </w:r>
      <w:bookmarkEnd w:id="5"/>
    </w:p>
    <w:p w14:paraId="5E79ABC5" w14:textId="77777777" w:rsidR="0075607C" w:rsidRPr="00340719" w:rsidRDefault="0075607C">
      <w:pPr>
        <w:pStyle w:val="Default"/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  <w:rtl/>
        </w:rPr>
      </w:pPr>
    </w:p>
    <w:p w14:paraId="62D9DEB3" w14:textId="683C50EC" w:rsidR="00BC2818" w:rsidRPr="00340719" w:rsidRDefault="00B67AA7">
      <w:pPr>
        <w:pStyle w:val="ListParagraph"/>
        <w:ind w:left="0"/>
        <w:rPr>
          <w:rFonts w:asciiTheme="majorBidi" w:hAnsiTheme="majorBidi" w:cstheme="majorBidi"/>
          <w:lang w:val="en-MY"/>
        </w:rPr>
      </w:pPr>
      <w:bookmarkStart w:id="6" w:name="_Hlk529963042"/>
      <w:r w:rsidRPr="00340719">
        <w:rPr>
          <w:rFonts w:asciiTheme="majorBidi" w:hAnsiTheme="majorBidi" w:cstheme="majorBidi"/>
          <w:lang w:val="en-MY"/>
        </w:rPr>
        <w:t>After your breakfast get ready for a full</w:t>
      </w:r>
      <w:r w:rsidR="00CA0EA0" w:rsidRPr="00340719">
        <w:rPr>
          <w:rFonts w:asciiTheme="majorBidi" w:hAnsiTheme="majorBidi" w:cstheme="majorBidi"/>
          <w:lang w:val="en-MY"/>
        </w:rPr>
        <w:t xml:space="preserve"> day</w:t>
      </w:r>
      <w:r w:rsidRPr="00340719">
        <w:rPr>
          <w:rFonts w:asciiTheme="majorBidi" w:hAnsiTheme="majorBidi" w:cstheme="majorBidi"/>
          <w:lang w:val="en-MY"/>
        </w:rPr>
        <w:t xml:space="preserve"> Sarajevo city tour</w:t>
      </w:r>
      <w:bookmarkEnd w:id="6"/>
      <w:r w:rsidR="00CA0EA0" w:rsidRPr="00340719">
        <w:rPr>
          <w:rFonts w:asciiTheme="majorBidi" w:hAnsiTheme="majorBidi" w:cstheme="majorBidi"/>
          <w:lang w:val="en-MY"/>
        </w:rPr>
        <w:t>, visiting:</w:t>
      </w:r>
    </w:p>
    <w:p w14:paraId="62D9DEB4" w14:textId="0B285A18" w:rsidR="00BC2818" w:rsidRPr="00340719" w:rsidRDefault="00CA0EA0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lang w:val="en-MY"/>
        </w:rPr>
      </w:pPr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>Sarajevo Tunnel</w:t>
      </w:r>
    </w:p>
    <w:p w14:paraId="62D9DEB5" w14:textId="7C8C86C0" w:rsidR="00BC2818" w:rsidRPr="00340719" w:rsidRDefault="00CA0EA0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lang w:val="en-MY"/>
        </w:rPr>
      </w:pPr>
      <w:proofErr w:type="spellStart"/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>Vrelo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 xml:space="preserve"> </w:t>
      </w:r>
      <w:proofErr w:type="spellStart"/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>Bosne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 xml:space="preserve"> Park (use horse ride on the couch)</w:t>
      </w:r>
    </w:p>
    <w:p w14:paraId="62D9DEB6" w14:textId="08827DD8" w:rsidR="00BC2818" w:rsidRPr="00340719" w:rsidRDefault="00CA0EA0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lang w:val="en-MY"/>
        </w:rPr>
      </w:pPr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 xml:space="preserve">Sarajevo Olympic Mountains </w:t>
      </w:r>
      <w:r w:rsidR="00B67AA7" w:rsidRPr="00340719">
        <w:rPr>
          <w:rFonts w:asciiTheme="majorBidi" w:hAnsiTheme="majorBidi" w:cstheme="majorBidi"/>
          <w:b/>
          <w:bCs/>
          <w:color w:val="C00000"/>
          <w:lang w:val="en-MY"/>
        </w:rPr>
        <w:t>(</w:t>
      </w:r>
      <w:proofErr w:type="spellStart"/>
      <w:r w:rsidR="00B67AA7" w:rsidRPr="00340719">
        <w:rPr>
          <w:rFonts w:asciiTheme="majorBidi" w:hAnsiTheme="majorBidi" w:cstheme="majorBidi"/>
          <w:b/>
          <w:bCs/>
          <w:color w:val="C00000"/>
          <w:lang w:val="en-MY"/>
        </w:rPr>
        <w:t>Solat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 xml:space="preserve"> in a nearby mosque</w:t>
      </w:r>
      <w:r w:rsidR="00B67AA7" w:rsidRPr="00340719">
        <w:rPr>
          <w:rFonts w:asciiTheme="majorBidi" w:hAnsiTheme="majorBidi" w:cstheme="majorBidi"/>
          <w:b/>
          <w:bCs/>
          <w:color w:val="C00000"/>
          <w:lang w:val="en-MY"/>
        </w:rPr>
        <w:t>)</w:t>
      </w:r>
    </w:p>
    <w:p w14:paraId="11227BFF" w14:textId="72EB91C6" w:rsidR="00CA0EA0" w:rsidRPr="00340719" w:rsidRDefault="00CA0EA0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lang w:val="en-MY"/>
        </w:rPr>
      </w:pPr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 xml:space="preserve">Latin Bridge &amp; </w:t>
      </w:r>
      <w:proofErr w:type="spellStart"/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>Brusa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 xml:space="preserve"> </w:t>
      </w:r>
      <w:proofErr w:type="spellStart"/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>Bezistan</w:t>
      </w:r>
      <w:proofErr w:type="spellEnd"/>
    </w:p>
    <w:p w14:paraId="52443BFC" w14:textId="6A8989B3" w:rsidR="00CA0EA0" w:rsidRPr="00340719" w:rsidRDefault="00CA0EA0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lang w:val="en-MY"/>
        </w:rPr>
      </w:pPr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>OPTIONAL Sarajevo cable car ride 13€/</w:t>
      </w:r>
      <w:proofErr w:type="spellStart"/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>pax</w:t>
      </w:r>
      <w:proofErr w:type="spellEnd"/>
    </w:p>
    <w:p w14:paraId="458B88F0" w14:textId="15113BE0" w:rsidR="00CA0EA0" w:rsidRPr="00340719" w:rsidRDefault="00CA0EA0">
      <w:pPr>
        <w:pStyle w:val="ListParagraph"/>
        <w:ind w:left="0"/>
        <w:rPr>
          <w:rFonts w:asciiTheme="majorBidi" w:hAnsiTheme="majorBidi" w:cstheme="majorBidi"/>
          <w:b/>
          <w:bCs/>
          <w:color w:val="C00000"/>
          <w:lang w:val="en-MY"/>
        </w:rPr>
      </w:pPr>
    </w:p>
    <w:p w14:paraId="5132CE4D" w14:textId="643D19EA" w:rsidR="00CA0EA0" w:rsidRPr="00340719" w:rsidRDefault="00CA0EA0" w:rsidP="00340719">
      <w:pPr>
        <w:pStyle w:val="ListParagraph"/>
        <w:spacing w:after="0"/>
        <w:ind w:left="0"/>
        <w:rPr>
          <w:rFonts w:asciiTheme="majorBidi" w:hAnsiTheme="majorBidi" w:cstheme="majorBidi"/>
          <w:b/>
          <w:bCs/>
          <w:color w:val="C00000"/>
          <w:lang w:val="en-MY"/>
        </w:rPr>
      </w:pPr>
      <w:r w:rsidRPr="00340719">
        <w:rPr>
          <w:rFonts w:asciiTheme="majorBidi" w:hAnsiTheme="majorBidi" w:cstheme="majorBidi"/>
          <w:lang w:val="en-MY"/>
        </w:rPr>
        <w:t>Dinner and transfer to the hotel.</w:t>
      </w:r>
    </w:p>
    <w:p w14:paraId="7D2CFFE8" w14:textId="19E686B8" w:rsidR="0075607C" w:rsidRDefault="00B67AA7" w:rsidP="00340719">
      <w:pPr>
        <w:pStyle w:val="Default"/>
        <w:tabs>
          <w:tab w:val="left" w:pos="420"/>
        </w:tabs>
        <w:jc w:val="both"/>
        <w:rPr>
          <w:rFonts w:asciiTheme="majorBidi" w:hAnsiTheme="majorBidi" w:cstheme="majorBidi"/>
          <w:b/>
          <w:bCs/>
          <w:sz w:val="22"/>
          <w:szCs w:val="22"/>
          <w:lang w:val="en-MY"/>
        </w:rPr>
      </w:pPr>
      <w:r w:rsidRPr="00340719">
        <w:rPr>
          <w:rFonts w:asciiTheme="majorBidi" w:hAnsiTheme="majorBidi" w:cstheme="majorBidi"/>
          <w:b/>
          <w:bCs/>
          <w:sz w:val="22"/>
          <w:szCs w:val="22"/>
          <w:lang w:val="en-MY"/>
        </w:rPr>
        <w:t>O/N Sarajevo</w:t>
      </w:r>
    </w:p>
    <w:p w14:paraId="3BCAF5E5" w14:textId="77777777" w:rsidR="00340719" w:rsidRPr="00340719" w:rsidRDefault="00340719" w:rsidP="00340719">
      <w:pPr>
        <w:pStyle w:val="Default"/>
        <w:tabs>
          <w:tab w:val="left" w:pos="420"/>
        </w:tabs>
        <w:jc w:val="both"/>
        <w:rPr>
          <w:rFonts w:asciiTheme="majorBidi" w:hAnsiTheme="majorBidi" w:cstheme="majorBidi"/>
          <w:b/>
          <w:bCs/>
          <w:color w:val="auto"/>
          <w:sz w:val="22"/>
          <w:szCs w:val="22"/>
          <w:lang w:val="en-MY" w:bidi="fa-IR"/>
        </w:rPr>
      </w:pPr>
    </w:p>
    <w:tbl>
      <w:tblPr>
        <w:tblStyle w:val="TableGrid"/>
        <w:tblW w:w="9872" w:type="dxa"/>
        <w:tblLayout w:type="fixed"/>
        <w:tblLook w:val="04A0" w:firstRow="1" w:lastRow="0" w:firstColumn="1" w:lastColumn="0" w:noHBand="0" w:noVBand="1"/>
      </w:tblPr>
      <w:tblGrid>
        <w:gridCol w:w="3290"/>
        <w:gridCol w:w="1646"/>
        <w:gridCol w:w="1645"/>
        <w:gridCol w:w="3291"/>
      </w:tblGrid>
      <w:tr w:rsidR="0075607C" w:rsidRPr="00340719" w14:paraId="0DD3C8AD" w14:textId="77777777" w:rsidTr="00FC03FB">
        <w:tc>
          <w:tcPr>
            <w:tcW w:w="3290" w:type="dxa"/>
          </w:tcPr>
          <w:p w14:paraId="42625893" w14:textId="569661CB" w:rsidR="0075607C" w:rsidRPr="00340719" w:rsidRDefault="00340719" w:rsidP="00340719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i/>
                <w:iCs/>
                <w:color w:val="auto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i/>
                <w:iCs/>
                <w:noProof/>
                <w:color w:val="auto"/>
                <w:sz w:val="22"/>
                <w:szCs w:val="22"/>
              </w:rPr>
              <w:drawing>
                <wp:inline distT="0" distB="0" distL="0" distR="0" wp14:anchorId="62329E15" wp14:editId="1B37F2F3">
                  <wp:extent cx="1951990" cy="1951990"/>
                  <wp:effectExtent l="0" t="0" r="0" b="0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27.jpg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990" cy="195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  <w:gridSpan w:val="2"/>
          </w:tcPr>
          <w:p w14:paraId="51ECCB74" w14:textId="0092EC8A" w:rsidR="0075607C" w:rsidRPr="00340719" w:rsidRDefault="00340719" w:rsidP="00340719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i/>
                <w:iCs/>
                <w:color w:val="auto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i/>
                <w:iCs/>
                <w:noProof/>
                <w:color w:val="auto"/>
                <w:sz w:val="22"/>
                <w:szCs w:val="22"/>
              </w:rPr>
              <w:drawing>
                <wp:inline distT="0" distB="0" distL="0" distR="0" wp14:anchorId="1F892195" wp14:editId="2A35C3C5">
                  <wp:extent cx="1952625" cy="1952625"/>
                  <wp:effectExtent l="0" t="0" r="9525" b="9525"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28.jp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</w:tcPr>
          <w:p w14:paraId="044608FF" w14:textId="10B4BFE9" w:rsidR="0075607C" w:rsidRPr="00340719" w:rsidRDefault="00340719" w:rsidP="00340719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i/>
                <w:iCs/>
                <w:color w:val="auto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i/>
                <w:iCs/>
                <w:noProof/>
                <w:color w:val="auto"/>
                <w:sz w:val="22"/>
                <w:szCs w:val="22"/>
              </w:rPr>
              <w:drawing>
                <wp:inline distT="0" distB="0" distL="0" distR="0" wp14:anchorId="0133161B" wp14:editId="7D707D82">
                  <wp:extent cx="1952625" cy="1952625"/>
                  <wp:effectExtent l="0" t="0" r="9525" b="9525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29.jp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607C" w:rsidRPr="00340719" w14:paraId="6AC282E1" w14:textId="77777777" w:rsidTr="00FC03FB">
        <w:tc>
          <w:tcPr>
            <w:tcW w:w="3290" w:type="dxa"/>
            <w:shd w:val="clear" w:color="auto" w:fill="00B050"/>
          </w:tcPr>
          <w:p w14:paraId="10C64481" w14:textId="444EB919" w:rsidR="0075607C" w:rsidRPr="00340719" w:rsidRDefault="00E326C3" w:rsidP="00340719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>Sarajevo Tunnel</w:t>
            </w:r>
          </w:p>
        </w:tc>
        <w:tc>
          <w:tcPr>
            <w:tcW w:w="3291" w:type="dxa"/>
            <w:gridSpan w:val="2"/>
            <w:shd w:val="clear" w:color="auto" w:fill="00B050"/>
          </w:tcPr>
          <w:p w14:paraId="213ED06C" w14:textId="78F8B1E0" w:rsidR="0075607C" w:rsidRPr="00340719" w:rsidRDefault="00E326C3" w:rsidP="00340719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</w:pP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>Vrelo</w:t>
            </w:r>
            <w:proofErr w:type="spellEnd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 xml:space="preserve"> </w:t>
            </w: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>Bosne</w:t>
            </w:r>
            <w:proofErr w:type="spellEnd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 xml:space="preserve"> Park</w:t>
            </w:r>
          </w:p>
        </w:tc>
        <w:tc>
          <w:tcPr>
            <w:tcW w:w="3291" w:type="dxa"/>
            <w:shd w:val="clear" w:color="auto" w:fill="00B050"/>
          </w:tcPr>
          <w:p w14:paraId="01CE849F" w14:textId="22007401" w:rsidR="0075607C" w:rsidRPr="00340719" w:rsidRDefault="00E326C3" w:rsidP="00340719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>Sarajevo Olympic Mountains</w:t>
            </w:r>
          </w:p>
        </w:tc>
      </w:tr>
      <w:tr w:rsidR="0075607C" w:rsidRPr="00340719" w14:paraId="1F62B8C6" w14:textId="77777777" w:rsidTr="00FC03FB">
        <w:tc>
          <w:tcPr>
            <w:tcW w:w="4936" w:type="dxa"/>
            <w:gridSpan w:val="2"/>
          </w:tcPr>
          <w:p w14:paraId="4323D7A5" w14:textId="13E9CBBE" w:rsidR="0075607C" w:rsidRPr="00340719" w:rsidRDefault="00340719" w:rsidP="00340719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i/>
                <w:iCs/>
                <w:color w:val="auto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i/>
                <w:iCs/>
                <w:noProof/>
                <w:color w:val="auto"/>
                <w:sz w:val="22"/>
                <w:szCs w:val="22"/>
              </w:rPr>
              <w:lastRenderedPageBreak/>
              <w:drawing>
                <wp:inline distT="0" distB="0" distL="0" distR="0" wp14:anchorId="0B3A0368" wp14:editId="0769E780">
                  <wp:extent cx="2540203" cy="2540203"/>
                  <wp:effectExtent l="0" t="0" r="0" b="0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" name="30.jpg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203" cy="2540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6" w:type="dxa"/>
            <w:gridSpan w:val="2"/>
          </w:tcPr>
          <w:p w14:paraId="5114A09E" w14:textId="1EF10B0A" w:rsidR="0075607C" w:rsidRPr="00340719" w:rsidRDefault="00340719" w:rsidP="00340719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i/>
                <w:iCs/>
                <w:color w:val="auto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i/>
                <w:iCs/>
                <w:noProof/>
                <w:color w:val="auto"/>
                <w:sz w:val="22"/>
                <w:szCs w:val="22"/>
              </w:rPr>
              <w:drawing>
                <wp:inline distT="0" distB="0" distL="0" distR="0" wp14:anchorId="204144FE" wp14:editId="42CC093F">
                  <wp:extent cx="2540203" cy="2540203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31.jp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203" cy="2540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607C" w:rsidRPr="00340719" w14:paraId="3CCA773D" w14:textId="77777777" w:rsidTr="00FC03FB">
        <w:tc>
          <w:tcPr>
            <w:tcW w:w="4936" w:type="dxa"/>
            <w:gridSpan w:val="2"/>
            <w:shd w:val="clear" w:color="auto" w:fill="00B050"/>
          </w:tcPr>
          <w:p w14:paraId="29574292" w14:textId="312A16FB" w:rsidR="0075607C" w:rsidRPr="00340719" w:rsidRDefault="00E326C3" w:rsidP="00FC03FB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>Latin Bridge</w:t>
            </w:r>
          </w:p>
        </w:tc>
        <w:tc>
          <w:tcPr>
            <w:tcW w:w="4936" w:type="dxa"/>
            <w:gridSpan w:val="2"/>
            <w:shd w:val="clear" w:color="auto" w:fill="00B050"/>
          </w:tcPr>
          <w:p w14:paraId="13A1AF30" w14:textId="283A6DBD" w:rsidR="0075607C" w:rsidRPr="00340719" w:rsidRDefault="00E326C3" w:rsidP="00FC03FB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</w:pP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>Brusa</w:t>
            </w:r>
            <w:proofErr w:type="spellEnd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 xml:space="preserve"> </w:t>
            </w: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>Bezistan</w:t>
            </w:r>
            <w:proofErr w:type="spellEnd"/>
          </w:p>
        </w:tc>
      </w:tr>
    </w:tbl>
    <w:p w14:paraId="3E4D3ED8" w14:textId="77777777" w:rsidR="0075607C" w:rsidRPr="00340719" w:rsidRDefault="0075607C" w:rsidP="0075607C">
      <w:pPr>
        <w:pStyle w:val="Default"/>
        <w:tabs>
          <w:tab w:val="left" w:pos="420"/>
        </w:tabs>
        <w:jc w:val="both"/>
        <w:rPr>
          <w:rFonts w:asciiTheme="majorBidi" w:hAnsiTheme="majorBidi" w:cstheme="majorBidi"/>
          <w:i/>
          <w:iCs/>
          <w:color w:val="auto"/>
          <w:sz w:val="22"/>
          <w:szCs w:val="22"/>
          <w:lang w:val="en-MY" w:bidi="fa-IR"/>
        </w:rPr>
      </w:pPr>
    </w:p>
    <w:p w14:paraId="62D9DEC0" w14:textId="18B54537" w:rsidR="00BC2818" w:rsidRPr="00340719" w:rsidRDefault="00B67AA7" w:rsidP="0075607C">
      <w:pPr>
        <w:pStyle w:val="ListParagraph"/>
        <w:ind w:left="0"/>
        <w:rPr>
          <w:rFonts w:asciiTheme="majorBidi" w:hAnsiTheme="majorBidi" w:cstheme="majorBidi"/>
          <w:b/>
          <w:bCs/>
          <w:color w:val="323E4F" w:themeColor="text2" w:themeShade="BF"/>
        </w:rPr>
      </w:pPr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Day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8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: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 xml:space="preserve">Sarajevo - </w:t>
      </w:r>
      <w:proofErr w:type="spellStart"/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Jajce</w:t>
      </w:r>
      <w:proofErr w:type="spellEnd"/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 –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Bihac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 xml:space="preserve">(5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h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30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 min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 xml:space="preserve"> -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300 km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>)</w:t>
      </w:r>
    </w:p>
    <w:p w14:paraId="62D9DEC1" w14:textId="3F90894C" w:rsidR="00BC2818" w:rsidRPr="00340719" w:rsidRDefault="00B67AA7">
      <w:pPr>
        <w:spacing w:after="0"/>
        <w:rPr>
          <w:rFonts w:asciiTheme="majorBidi" w:hAnsiTheme="majorBidi" w:cstheme="majorBidi"/>
          <w:color w:val="000000" w:themeColor="text1"/>
          <w:lang w:bidi="fa-IR"/>
        </w:rPr>
      </w:pPr>
      <w:r w:rsidRPr="00340719">
        <w:rPr>
          <w:rFonts w:asciiTheme="majorBidi" w:hAnsiTheme="majorBidi" w:cstheme="majorBidi"/>
          <w:color w:val="000000" w:themeColor="text1"/>
          <w:lang w:val="en-MY" w:bidi="fa-IR"/>
        </w:rPr>
        <w:t xml:space="preserve">After having your breakfast get ready for a ride to </w:t>
      </w:r>
      <w:proofErr w:type="spellStart"/>
      <w:r w:rsidR="00066101" w:rsidRPr="00340719">
        <w:rPr>
          <w:rFonts w:asciiTheme="majorBidi" w:hAnsiTheme="majorBidi" w:cstheme="majorBidi"/>
          <w:color w:val="000000" w:themeColor="text1"/>
          <w:lang w:val="en-MY" w:bidi="fa-IR"/>
        </w:rPr>
        <w:t>Travnik</w:t>
      </w:r>
      <w:proofErr w:type="spellEnd"/>
      <w:r w:rsidR="00066101" w:rsidRPr="00340719">
        <w:rPr>
          <w:rFonts w:asciiTheme="majorBidi" w:hAnsiTheme="majorBidi" w:cstheme="majorBidi"/>
          <w:color w:val="000000" w:themeColor="text1"/>
          <w:rtl/>
          <w:lang w:val="en-MY" w:bidi="fa-IR"/>
        </w:rPr>
        <w:t xml:space="preserve"> </w:t>
      </w:r>
      <w:r w:rsidR="00066101" w:rsidRPr="00340719">
        <w:rPr>
          <w:rFonts w:asciiTheme="majorBidi" w:hAnsiTheme="majorBidi" w:cstheme="majorBidi"/>
          <w:color w:val="000000" w:themeColor="text1"/>
          <w:lang w:bidi="fa-IR"/>
        </w:rPr>
        <w:t>and photo stop at:</w:t>
      </w:r>
    </w:p>
    <w:p w14:paraId="0F0943B3" w14:textId="2BFFA2B3" w:rsidR="00066101" w:rsidRPr="00340719" w:rsidRDefault="00066101" w:rsidP="00066101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lang w:val="en-MY"/>
        </w:rPr>
      </w:pPr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>Blue River</w:t>
      </w:r>
    </w:p>
    <w:p w14:paraId="7176F34E" w14:textId="33FFBC97" w:rsidR="00066101" w:rsidRPr="00340719" w:rsidRDefault="00066101" w:rsidP="00066101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lang w:val="en-MY"/>
        </w:rPr>
      </w:pPr>
      <w:proofErr w:type="spellStart"/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>Elči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 xml:space="preserve"> Ibrahim Pascha </w:t>
      </w:r>
      <w:proofErr w:type="spellStart"/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>Medresa</w:t>
      </w:r>
      <w:proofErr w:type="spellEnd"/>
    </w:p>
    <w:p w14:paraId="7B60E9E6" w14:textId="3F54CA1F" w:rsidR="00066101" w:rsidRPr="00340719" w:rsidRDefault="00066101" w:rsidP="00066101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lang w:val="en-MY"/>
        </w:rPr>
      </w:pPr>
      <w:proofErr w:type="spellStart"/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>Sulejmanija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lang w:val="en-MY"/>
        </w:rPr>
        <w:t xml:space="preserve"> Mosque</w:t>
      </w:r>
    </w:p>
    <w:p w14:paraId="62D9DEC6" w14:textId="686401D2" w:rsidR="00BC2818" w:rsidRPr="00340719" w:rsidRDefault="00066101" w:rsidP="00066101">
      <w:pPr>
        <w:spacing w:after="0"/>
        <w:rPr>
          <w:rFonts w:asciiTheme="majorBidi" w:hAnsiTheme="majorBidi" w:cstheme="majorBidi"/>
          <w:b/>
          <w:bCs/>
          <w:color w:val="C00000"/>
          <w:lang w:val="en-MY" w:bidi="fa-IR"/>
        </w:rPr>
      </w:pPr>
      <w:r w:rsidRPr="00340719">
        <w:rPr>
          <w:rFonts w:asciiTheme="majorBidi" w:hAnsiTheme="majorBidi" w:cstheme="majorBidi"/>
          <w:color w:val="000000" w:themeColor="text1"/>
          <w:lang w:val="en-MY" w:bidi="fa-IR"/>
        </w:rPr>
        <w:t xml:space="preserve">Continue your journey to </w:t>
      </w:r>
      <w:proofErr w:type="spellStart"/>
      <w:r w:rsidRPr="00340719">
        <w:rPr>
          <w:rFonts w:asciiTheme="majorBidi" w:hAnsiTheme="majorBidi" w:cstheme="majorBidi"/>
          <w:color w:val="000000" w:themeColor="text1"/>
          <w:lang w:val="en-MY" w:bidi="fa-IR"/>
        </w:rPr>
        <w:t>Jajce</w:t>
      </w:r>
      <w:proofErr w:type="spellEnd"/>
      <w:r w:rsidRPr="00340719">
        <w:rPr>
          <w:rFonts w:asciiTheme="majorBidi" w:hAnsiTheme="majorBidi" w:cstheme="majorBidi"/>
          <w:color w:val="000000" w:themeColor="text1"/>
          <w:lang w:val="en-MY" w:bidi="fa-IR"/>
        </w:rPr>
        <w:t xml:space="preserve"> and stop at </w:t>
      </w:r>
      <w:proofErr w:type="spellStart"/>
      <w:r w:rsidRPr="00340719">
        <w:rPr>
          <w:rFonts w:asciiTheme="majorBidi" w:hAnsiTheme="majorBidi" w:cstheme="majorBidi"/>
          <w:color w:val="000000" w:themeColor="text1"/>
          <w:lang w:val="en-MY" w:bidi="fa-IR"/>
        </w:rPr>
        <w:t>Jajce</w:t>
      </w:r>
      <w:proofErr w:type="spellEnd"/>
      <w:r w:rsidRPr="00340719">
        <w:rPr>
          <w:rFonts w:asciiTheme="majorBidi" w:hAnsiTheme="majorBidi" w:cstheme="majorBidi"/>
          <w:color w:val="000000" w:themeColor="text1"/>
          <w:lang w:val="en-MY" w:bidi="fa-IR"/>
        </w:rPr>
        <w:t xml:space="preserve"> Water Fall. After lunch, drive toward Bihac and check-in to the hotel.</w:t>
      </w:r>
    </w:p>
    <w:p w14:paraId="62D9DEC7" w14:textId="747C90EA" w:rsidR="00BC2818" w:rsidRPr="00340719" w:rsidRDefault="00B67AA7">
      <w:pPr>
        <w:spacing w:after="0"/>
        <w:rPr>
          <w:rFonts w:asciiTheme="majorBidi" w:hAnsiTheme="majorBidi" w:cstheme="majorBidi"/>
          <w:b/>
          <w:bCs/>
          <w:color w:val="000000" w:themeColor="text1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000000" w:themeColor="text1"/>
          <w:lang w:val="en-MY" w:bidi="fa-IR"/>
        </w:rPr>
        <w:t>O/N Bihac</w:t>
      </w:r>
    </w:p>
    <w:p w14:paraId="69D06148" w14:textId="77777777" w:rsidR="00340719" w:rsidRPr="00340719" w:rsidRDefault="00340719">
      <w:pPr>
        <w:spacing w:after="0"/>
        <w:rPr>
          <w:rFonts w:asciiTheme="majorBidi" w:hAnsiTheme="majorBidi" w:cstheme="majorBidi"/>
          <w:b/>
          <w:bCs/>
          <w:color w:val="000000" w:themeColor="text1"/>
          <w:lang w:val="en-MY" w:bidi="fa-IR"/>
        </w:rPr>
      </w:pPr>
    </w:p>
    <w:tbl>
      <w:tblPr>
        <w:tblStyle w:val="TableGrid"/>
        <w:tblW w:w="9872" w:type="dxa"/>
        <w:tblLayout w:type="fixed"/>
        <w:tblLook w:val="04A0" w:firstRow="1" w:lastRow="0" w:firstColumn="1" w:lastColumn="0" w:noHBand="0" w:noVBand="1"/>
      </w:tblPr>
      <w:tblGrid>
        <w:gridCol w:w="4936"/>
        <w:gridCol w:w="4936"/>
      </w:tblGrid>
      <w:tr w:rsidR="00BC2818" w:rsidRPr="00340719" w14:paraId="62D9DECA" w14:textId="77777777">
        <w:tc>
          <w:tcPr>
            <w:tcW w:w="4936" w:type="dxa"/>
          </w:tcPr>
          <w:p w14:paraId="62D9DEC8" w14:textId="7FB25492" w:rsidR="00BC2818" w:rsidRPr="00340719" w:rsidRDefault="00340719">
            <w:pPr>
              <w:jc w:val="center"/>
              <w:rPr>
                <w:rFonts w:asciiTheme="majorBidi" w:hAnsiTheme="majorBidi" w:cstheme="majorBidi"/>
                <w:color w:val="000000" w:themeColor="text1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noProof/>
                <w:color w:val="000000" w:themeColor="text1"/>
              </w:rPr>
              <w:drawing>
                <wp:inline distT="0" distB="0" distL="0" distR="0" wp14:anchorId="7763635D" wp14:editId="6F05391A">
                  <wp:extent cx="2540203" cy="2540203"/>
                  <wp:effectExtent l="0" t="0" r="0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32.jp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203" cy="2540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6" w:type="dxa"/>
          </w:tcPr>
          <w:p w14:paraId="62D9DEC9" w14:textId="7C1FEA88" w:rsidR="00BC2818" w:rsidRPr="00340719" w:rsidRDefault="00340719">
            <w:pPr>
              <w:jc w:val="center"/>
              <w:rPr>
                <w:rFonts w:asciiTheme="majorBidi" w:hAnsiTheme="majorBidi" w:cstheme="majorBidi"/>
                <w:color w:val="000000" w:themeColor="text1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noProof/>
                <w:color w:val="000000" w:themeColor="text1"/>
              </w:rPr>
              <w:drawing>
                <wp:inline distT="0" distB="0" distL="0" distR="0" wp14:anchorId="6F756D6C" wp14:editId="4EFBDDDA">
                  <wp:extent cx="2540203" cy="2540203"/>
                  <wp:effectExtent l="0" t="0" r="0" b="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33.jp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203" cy="2540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2818" w:rsidRPr="00340719" w14:paraId="62D9DECD" w14:textId="77777777" w:rsidTr="00B67AA7">
        <w:tc>
          <w:tcPr>
            <w:tcW w:w="4936" w:type="dxa"/>
            <w:shd w:val="clear" w:color="auto" w:fill="00B050"/>
          </w:tcPr>
          <w:p w14:paraId="62D9DECB" w14:textId="6DA631A3" w:rsidR="00BC2818" w:rsidRPr="00340719" w:rsidRDefault="00E326C3">
            <w:pPr>
              <w:jc w:val="center"/>
              <w:rPr>
                <w:rFonts w:asciiTheme="majorBidi" w:hAnsiTheme="majorBidi" w:cstheme="majorBidi"/>
                <w:color w:val="FFFFFF" w:themeColor="background1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color w:val="FFFFFF" w:themeColor="background1"/>
                <w:lang w:val="en-MY" w:bidi="fa-IR"/>
              </w:rPr>
              <w:t>Blue River</w:t>
            </w:r>
          </w:p>
        </w:tc>
        <w:tc>
          <w:tcPr>
            <w:tcW w:w="4936" w:type="dxa"/>
            <w:shd w:val="clear" w:color="auto" w:fill="00B050"/>
          </w:tcPr>
          <w:p w14:paraId="62D9DECC" w14:textId="29E3BD59" w:rsidR="00BC2818" w:rsidRPr="00340719" w:rsidRDefault="00340719">
            <w:pPr>
              <w:jc w:val="center"/>
              <w:rPr>
                <w:rFonts w:asciiTheme="majorBidi" w:hAnsiTheme="majorBidi" w:cstheme="majorBidi"/>
                <w:color w:val="FFFFFF" w:themeColor="background1"/>
                <w:lang w:val="en-MY" w:bidi="fa-IR"/>
              </w:rPr>
            </w:pPr>
            <w:proofErr w:type="spellStart"/>
            <w:r w:rsidRPr="00340719">
              <w:rPr>
                <w:rFonts w:asciiTheme="majorBidi" w:hAnsiTheme="majorBidi" w:cstheme="majorBidi"/>
                <w:color w:val="FFFFFF" w:themeColor="background1"/>
                <w:lang w:val="en-MY" w:bidi="fa-IR"/>
              </w:rPr>
              <w:t>Sulejmanija</w:t>
            </w:r>
            <w:proofErr w:type="spellEnd"/>
            <w:r w:rsidRPr="00340719">
              <w:rPr>
                <w:rFonts w:asciiTheme="majorBidi" w:hAnsiTheme="majorBidi" w:cstheme="majorBidi"/>
                <w:color w:val="FFFFFF" w:themeColor="background1"/>
                <w:lang w:val="en-MY" w:bidi="fa-IR"/>
              </w:rPr>
              <w:t xml:space="preserve"> Mosque</w:t>
            </w:r>
          </w:p>
        </w:tc>
      </w:tr>
    </w:tbl>
    <w:p w14:paraId="40852302" w14:textId="77777777" w:rsidR="00B67AA7" w:rsidRPr="00340719" w:rsidRDefault="00B67AA7">
      <w:pPr>
        <w:pStyle w:val="Default"/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</w:rPr>
      </w:pPr>
    </w:p>
    <w:p w14:paraId="62D9DECE" w14:textId="74857FCF" w:rsidR="00BC2818" w:rsidRPr="00340719" w:rsidRDefault="00B67AA7">
      <w:pPr>
        <w:pStyle w:val="Default"/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</w:rPr>
      </w:pPr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</w:rPr>
        <w:t xml:space="preserve">Day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  <w:lang w:val="en-MY"/>
        </w:rPr>
        <w:t>9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</w:rPr>
        <w:t xml:space="preserve">: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  <w:lang w:val="en-MY"/>
        </w:rPr>
        <w:t xml:space="preserve">Bihac - </w:t>
      </w:r>
      <w:proofErr w:type="spellStart"/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  <w:lang w:val="en-MY"/>
        </w:rPr>
        <w:t>Zagerb</w:t>
      </w:r>
      <w:proofErr w:type="spellEnd"/>
      <w:r w:rsidRPr="00340719"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  <w:lang w:val="en-MY"/>
        </w:rPr>
        <w:t xml:space="preserve"> (2h 30 min-150 km)</w:t>
      </w:r>
    </w:p>
    <w:p w14:paraId="757D96FD" w14:textId="77777777" w:rsidR="0032065A" w:rsidRPr="00340719" w:rsidRDefault="0032065A">
      <w:pPr>
        <w:pStyle w:val="Default"/>
        <w:tabs>
          <w:tab w:val="left" w:pos="420"/>
        </w:tabs>
        <w:jc w:val="both"/>
        <w:rPr>
          <w:rFonts w:asciiTheme="majorBidi" w:hAnsiTheme="majorBidi" w:cstheme="majorBidi"/>
          <w:color w:val="000000" w:themeColor="text1"/>
          <w:sz w:val="22"/>
          <w:szCs w:val="22"/>
          <w:lang w:val="en-MY" w:bidi="fa-IR"/>
        </w:rPr>
      </w:pPr>
    </w:p>
    <w:p w14:paraId="62D9DECF" w14:textId="70827D24" w:rsidR="00BC2818" w:rsidRPr="00340719" w:rsidRDefault="00B67AA7">
      <w:pPr>
        <w:pStyle w:val="Default"/>
        <w:tabs>
          <w:tab w:val="left" w:pos="420"/>
        </w:tabs>
        <w:jc w:val="both"/>
        <w:rPr>
          <w:rFonts w:asciiTheme="majorBidi" w:hAnsiTheme="majorBidi" w:cstheme="majorBidi"/>
          <w:color w:val="000000" w:themeColor="text1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color w:val="000000" w:themeColor="text1"/>
          <w:sz w:val="22"/>
          <w:szCs w:val="22"/>
          <w:lang w:val="en-MY" w:bidi="fa-IR"/>
        </w:rPr>
        <w:t xml:space="preserve">After having your breakfast in </w:t>
      </w:r>
      <w:r w:rsidR="0032065A" w:rsidRPr="00340719">
        <w:rPr>
          <w:rFonts w:asciiTheme="majorBidi" w:hAnsiTheme="majorBidi" w:cstheme="majorBidi"/>
          <w:color w:val="000000" w:themeColor="text1"/>
          <w:sz w:val="22"/>
          <w:szCs w:val="22"/>
          <w:lang w:val="en-MY" w:bidi="fa-IR"/>
        </w:rPr>
        <w:t>Bihac,</w:t>
      </w:r>
      <w:r w:rsidRPr="00340719">
        <w:rPr>
          <w:rFonts w:asciiTheme="majorBidi" w:hAnsiTheme="majorBidi" w:cstheme="majorBidi"/>
          <w:color w:val="000000" w:themeColor="text1"/>
          <w:sz w:val="22"/>
          <w:szCs w:val="22"/>
          <w:lang w:val="en-MY" w:bidi="fa-IR"/>
        </w:rPr>
        <w:t xml:space="preserve"> you shall get ready for a ride to Zagreb</w:t>
      </w:r>
      <w:r w:rsidR="0032065A" w:rsidRPr="00340719">
        <w:rPr>
          <w:rFonts w:asciiTheme="majorBidi" w:hAnsiTheme="majorBidi" w:cstheme="majorBidi"/>
          <w:color w:val="000000" w:themeColor="text1"/>
          <w:sz w:val="22"/>
          <w:szCs w:val="22"/>
          <w:lang w:val="en-MY" w:bidi="fa-IR"/>
        </w:rPr>
        <w:t>. On the way 3 hours tour of:</w:t>
      </w:r>
    </w:p>
    <w:p w14:paraId="62D9DED0" w14:textId="7B5EFCBB" w:rsidR="00BC2818" w:rsidRPr="00340719" w:rsidRDefault="00B67AA7" w:rsidP="0032065A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Plitvice Lake</w:t>
      </w:r>
    </w:p>
    <w:p w14:paraId="06127A76" w14:textId="0DF0C355" w:rsidR="0032065A" w:rsidRPr="00340719" w:rsidRDefault="0032065A" w:rsidP="0032065A">
      <w:pPr>
        <w:pStyle w:val="Default"/>
        <w:tabs>
          <w:tab w:val="left" w:pos="420"/>
        </w:tabs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</w:p>
    <w:p w14:paraId="68824BC6" w14:textId="5CFB4858" w:rsidR="0032065A" w:rsidRPr="00340719" w:rsidRDefault="0032065A" w:rsidP="0032065A">
      <w:pPr>
        <w:pStyle w:val="Default"/>
        <w:tabs>
          <w:tab w:val="left" w:pos="420"/>
        </w:tabs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color w:val="000000" w:themeColor="text1"/>
          <w:sz w:val="22"/>
          <w:szCs w:val="22"/>
          <w:lang w:val="en-MY" w:bidi="fa-IR"/>
        </w:rPr>
        <w:t>Transfer to Zagreb and check-in to the hotel. Then visiting:</w:t>
      </w:r>
    </w:p>
    <w:p w14:paraId="62D9DED1" w14:textId="50584C55" w:rsidR="00BC2818" w:rsidRPr="00340719" w:rsidRDefault="00B67AA7" w:rsidP="00B67AA7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Zagreb</w:t>
      </w:r>
      <w:r w:rsidR="0032065A"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 xml:space="preserve"> City</w:t>
      </w:r>
    </w:p>
    <w:p w14:paraId="62D9DED3" w14:textId="3FE9D0C9" w:rsidR="00BC2818" w:rsidRPr="00340719" w:rsidRDefault="00B67AA7" w:rsidP="00B67AA7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 xml:space="preserve">Dinner and </w:t>
      </w:r>
      <w:proofErr w:type="spellStart"/>
      <w:r w:rsidR="0032065A"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S</w:t>
      </w: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olat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 xml:space="preserve"> in </w:t>
      </w:r>
      <w:r w:rsidR="0032065A"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I</w:t>
      </w: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 xml:space="preserve">slamic </w:t>
      </w:r>
      <w:r w:rsidR="0032065A"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Centre</w:t>
      </w: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 xml:space="preserve"> </w:t>
      </w:r>
      <w:r w:rsidR="00E326C3"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of Zagreb</w:t>
      </w: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 xml:space="preserve"> </w:t>
      </w:r>
    </w:p>
    <w:p w14:paraId="62D9DED5" w14:textId="77777777" w:rsidR="00BC2818" w:rsidRPr="00340719" w:rsidRDefault="00B67AA7">
      <w:pPr>
        <w:pStyle w:val="Default"/>
        <w:tabs>
          <w:tab w:val="left" w:pos="420"/>
        </w:tabs>
        <w:jc w:val="both"/>
        <w:rPr>
          <w:rFonts w:asciiTheme="majorBidi" w:hAnsiTheme="majorBidi" w:cstheme="majorBidi"/>
          <w:b/>
          <w:bCs/>
          <w:color w:val="auto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auto"/>
          <w:sz w:val="22"/>
          <w:szCs w:val="22"/>
          <w:lang w:val="en-MY" w:bidi="fa-IR"/>
        </w:rPr>
        <w:t xml:space="preserve">O/N Zagreb </w:t>
      </w:r>
    </w:p>
    <w:p w14:paraId="62D9DED6" w14:textId="77777777" w:rsidR="00BC2818" w:rsidRPr="00340719" w:rsidRDefault="00BC2818">
      <w:pPr>
        <w:pStyle w:val="Default"/>
        <w:tabs>
          <w:tab w:val="left" w:pos="420"/>
        </w:tabs>
        <w:jc w:val="both"/>
        <w:rPr>
          <w:rFonts w:asciiTheme="majorBidi" w:hAnsiTheme="majorBidi" w:cstheme="majorBidi"/>
          <w:i/>
          <w:iCs/>
          <w:color w:val="auto"/>
          <w:sz w:val="22"/>
          <w:szCs w:val="22"/>
          <w:lang w:val="en-MY" w:bidi="fa-IR"/>
        </w:rPr>
      </w:pPr>
    </w:p>
    <w:tbl>
      <w:tblPr>
        <w:tblStyle w:val="TableGrid"/>
        <w:tblW w:w="9872" w:type="dxa"/>
        <w:tblLayout w:type="fixed"/>
        <w:tblLook w:val="04A0" w:firstRow="1" w:lastRow="0" w:firstColumn="1" w:lastColumn="0" w:noHBand="0" w:noVBand="1"/>
      </w:tblPr>
      <w:tblGrid>
        <w:gridCol w:w="4936"/>
        <w:gridCol w:w="4936"/>
      </w:tblGrid>
      <w:tr w:rsidR="00BC2818" w:rsidRPr="00340719" w14:paraId="62D9DED9" w14:textId="77777777">
        <w:tc>
          <w:tcPr>
            <w:tcW w:w="4936" w:type="dxa"/>
          </w:tcPr>
          <w:p w14:paraId="62D9DED7" w14:textId="5DB8E7F2" w:rsidR="00BC2818" w:rsidRPr="00340719" w:rsidRDefault="00340719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i/>
                <w:iCs/>
                <w:color w:val="auto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i/>
                <w:iCs/>
                <w:noProof/>
                <w:color w:val="auto"/>
                <w:sz w:val="22"/>
                <w:szCs w:val="22"/>
              </w:rPr>
              <w:drawing>
                <wp:inline distT="0" distB="0" distL="0" distR="0" wp14:anchorId="19A71D49" wp14:editId="1FCD3F74">
                  <wp:extent cx="2540203" cy="2540203"/>
                  <wp:effectExtent l="0" t="0" r="0" b="0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34.jp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203" cy="2540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6" w:type="dxa"/>
          </w:tcPr>
          <w:p w14:paraId="62D9DED8" w14:textId="14F53128" w:rsidR="00BC2818" w:rsidRPr="00340719" w:rsidRDefault="00340719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i/>
                <w:iCs/>
                <w:color w:val="auto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i/>
                <w:iCs/>
                <w:noProof/>
                <w:color w:val="auto"/>
                <w:sz w:val="22"/>
                <w:szCs w:val="22"/>
              </w:rPr>
              <w:drawing>
                <wp:inline distT="0" distB="0" distL="0" distR="0" wp14:anchorId="1D6B8F58" wp14:editId="0073EB9D">
                  <wp:extent cx="2540203" cy="2540203"/>
                  <wp:effectExtent l="0" t="0" r="0" b="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35.jpg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203" cy="2540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2818" w:rsidRPr="00340719" w14:paraId="62D9DEDC" w14:textId="77777777" w:rsidTr="00B67AA7">
        <w:tc>
          <w:tcPr>
            <w:tcW w:w="4936" w:type="dxa"/>
            <w:shd w:val="clear" w:color="auto" w:fill="00B050"/>
          </w:tcPr>
          <w:p w14:paraId="62D9DEDA" w14:textId="73B640FF" w:rsidR="00BC2818" w:rsidRPr="00340719" w:rsidRDefault="00E326C3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>Plitvice Lake</w:t>
            </w:r>
          </w:p>
        </w:tc>
        <w:tc>
          <w:tcPr>
            <w:tcW w:w="4936" w:type="dxa"/>
            <w:shd w:val="clear" w:color="auto" w:fill="00B050"/>
          </w:tcPr>
          <w:p w14:paraId="62D9DEDB" w14:textId="698B10BD" w:rsidR="00BC2818" w:rsidRPr="00340719" w:rsidRDefault="00E326C3">
            <w:pPr>
              <w:pStyle w:val="Default"/>
              <w:tabs>
                <w:tab w:val="left" w:pos="420"/>
              </w:tabs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 w:bidi="fa-IR"/>
              </w:rPr>
              <w:t>Zagreb City</w:t>
            </w:r>
          </w:p>
        </w:tc>
      </w:tr>
    </w:tbl>
    <w:p w14:paraId="62D9DEDD" w14:textId="77777777" w:rsidR="00BC2818" w:rsidRPr="00340719" w:rsidRDefault="00BC2818">
      <w:pPr>
        <w:pStyle w:val="Default"/>
        <w:tabs>
          <w:tab w:val="left" w:pos="420"/>
        </w:tabs>
        <w:jc w:val="both"/>
        <w:rPr>
          <w:rFonts w:asciiTheme="majorBidi" w:hAnsiTheme="majorBidi" w:cstheme="majorBidi"/>
          <w:i/>
          <w:iCs/>
          <w:color w:val="auto"/>
          <w:sz w:val="22"/>
          <w:szCs w:val="22"/>
          <w:lang w:val="en-MY" w:bidi="fa-IR"/>
        </w:rPr>
      </w:pPr>
    </w:p>
    <w:p w14:paraId="62D9DEDE" w14:textId="77777777" w:rsidR="00BC2818" w:rsidRPr="00340719" w:rsidRDefault="00B67AA7">
      <w:pPr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</w:pPr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Day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10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: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Zagreb - Departure (3h-250 km)</w:t>
      </w:r>
    </w:p>
    <w:p w14:paraId="62D9DEDF" w14:textId="2DAC0917" w:rsidR="00BC2818" w:rsidRPr="00340719" w:rsidRDefault="001F675A">
      <w:pPr>
        <w:pStyle w:val="Default"/>
        <w:jc w:val="both"/>
        <w:rPr>
          <w:rFonts w:asciiTheme="majorBidi" w:hAnsiTheme="majorBidi" w:cstheme="majorBidi"/>
          <w:color w:val="auto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color w:val="auto"/>
          <w:sz w:val="22"/>
          <w:szCs w:val="22"/>
          <w:lang w:val="en-MY" w:bidi="fa-IR"/>
        </w:rPr>
        <w:t>Breakfast at the hotel and check-out for Zagreb City tour, visiting:</w:t>
      </w:r>
    </w:p>
    <w:p w14:paraId="62D9DEE1" w14:textId="6C72E9E9" w:rsidR="00BC2818" w:rsidRPr="00340719" w:rsidRDefault="001F675A" w:rsidP="00B67AA7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Dolac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 xml:space="preserve"> Market</w:t>
      </w:r>
    </w:p>
    <w:p w14:paraId="0F848C1B" w14:textId="4ABB1F9F" w:rsidR="001F675A" w:rsidRPr="00340719" w:rsidRDefault="001F675A" w:rsidP="00B67AA7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Kaptol</w:t>
      </w:r>
      <w:proofErr w:type="spellEnd"/>
    </w:p>
    <w:p w14:paraId="07B8EB36" w14:textId="4A8B9C2A" w:rsidR="001F675A" w:rsidRPr="00340719" w:rsidRDefault="001F675A" w:rsidP="00B67AA7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Stone Gate</w:t>
      </w:r>
    </w:p>
    <w:p w14:paraId="68F2CD93" w14:textId="4093BDA4" w:rsidR="001F675A" w:rsidRPr="00340719" w:rsidRDefault="001F675A" w:rsidP="00B67AA7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St. Mark's Church</w:t>
      </w:r>
    </w:p>
    <w:p w14:paraId="382071CD" w14:textId="77777777" w:rsidR="001F675A" w:rsidRPr="00340719" w:rsidRDefault="001F675A" w:rsidP="00B67AA7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Lotrščak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 xml:space="preserve"> Tower </w:t>
      </w:r>
    </w:p>
    <w:p w14:paraId="46F440EC" w14:textId="2D66C82C" w:rsidR="001F675A" w:rsidRPr="00340719" w:rsidRDefault="001F675A" w:rsidP="00B67AA7">
      <w:pPr>
        <w:pStyle w:val="Default"/>
        <w:numPr>
          <w:ilvl w:val="0"/>
          <w:numId w:val="3"/>
        </w:numPr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</w:pPr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 xml:space="preserve">Ban </w:t>
      </w:r>
      <w:proofErr w:type="spellStart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>Jelacic</w:t>
      </w:r>
      <w:proofErr w:type="spellEnd"/>
      <w:r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t xml:space="preserve"> Square</w:t>
      </w:r>
    </w:p>
    <w:p w14:paraId="62D9DEE6" w14:textId="1D3FFFFD" w:rsidR="00BC2818" w:rsidRPr="00340719" w:rsidRDefault="001F675A" w:rsidP="001F675A">
      <w:pPr>
        <w:pStyle w:val="Default"/>
        <w:tabs>
          <w:tab w:val="left" w:pos="420"/>
        </w:tabs>
        <w:rPr>
          <w:rFonts w:asciiTheme="majorBidi" w:hAnsiTheme="majorBidi" w:cstheme="majorBidi"/>
          <w:b/>
          <w:bCs/>
          <w:sz w:val="22"/>
          <w:szCs w:val="22"/>
          <w:lang w:bidi="fa-IR"/>
        </w:rPr>
      </w:pPr>
      <w:r w:rsidRPr="00340719">
        <w:rPr>
          <w:rFonts w:asciiTheme="majorBidi" w:hAnsiTheme="majorBidi" w:cstheme="majorBidi"/>
          <w:color w:val="auto"/>
          <w:sz w:val="22"/>
          <w:szCs w:val="22"/>
          <w:lang w:val="en-MY" w:bidi="fa-IR"/>
        </w:rPr>
        <w:t xml:space="preserve">Have your lunch and </w:t>
      </w:r>
      <w:proofErr w:type="spellStart"/>
      <w:r w:rsidRPr="00340719">
        <w:rPr>
          <w:rFonts w:asciiTheme="majorBidi" w:hAnsiTheme="majorBidi" w:cstheme="majorBidi"/>
          <w:color w:val="auto"/>
          <w:sz w:val="22"/>
          <w:szCs w:val="22"/>
          <w:lang w:val="en-MY" w:bidi="fa-IR"/>
        </w:rPr>
        <w:t>Solat</w:t>
      </w:r>
      <w:proofErr w:type="spellEnd"/>
      <w:r w:rsidRPr="00340719">
        <w:rPr>
          <w:rFonts w:asciiTheme="majorBidi" w:hAnsiTheme="majorBidi" w:cstheme="majorBidi"/>
          <w:color w:val="auto"/>
          <w:sz w:val="22"/>
          <w:szCs w:val="22"/>
          <w:lang w:val="en-MY" w:bidi="fa-IR"/>
        </w:rPr>
        <w:t xml:space="preserve">. Spent a free time in </w:t>
      </w:r>
      <w:proofErr w:type="spellStart"/>
      <w:r w:rsidRPr="00340719">
        <w:rPr>
          <w:rFonts w:asciiTheme="majorBidi" w:hAnsiTheme="majorBidi" w:cstheme="majorBidi"/>
          <w:color w:val="auto"/>
          <w:sz w:val="22"/>
          <w:szCs w:val="22"/>
          <w:lang w:val="en-MY" w:bidi="fa-IR"/>
        </w:rPr>
        <w:t>Maksimir</w:t>
      </w:r>
      <w:proofErr w:type="spellEnd"/>
      <w:r w:rsidRPr="00340719">
        <w:rPr>
          <w:rFonts w:asciiTheme="majorBidi" w:hAnsiTheme="majorBidi" w:cstheme="majorBidi"/>
          <w:color w:val="auto"/>
          <w:sz w:val="22"/>
          <w:szCs w:val="22"/>
          <w:lang w:val="en-MY" w:bidi="fa-IR"/>
        </w:rPr>
        <w:t xml:space="preserve"> Park and transfer to airport for Departure.</w:t>
      </w:r>
      <w:r w:rsidR="00B67AA7" w:rsidRPr="00340719">
        <w:rPr>
          <w:rFonts w:asciiTheme="majorBidi" w:hAnsiTheme="majorBidi" w:cstheme="majorBidi"/>
          <w:b/>
          <w:bCs/>
          <w:color w:val="C00000"/>
          <w:sz w:val="22"/>
          <w:szCs w:val="22"/>
          <w:lang w:val="en-MY" w:bidi="fa-IR"/>
        </w:rPr>
        <w:br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14"/>
        <w:gridCol w:w="3216"/>
        <w:gridCol w:w="3216"/>
      </w:tblGrid>
      <w:tr w:rsidR="00BC2818" w:rsidRPr="00340719" w14:paraId="62D9DEEA" w14:textId="77777777" w:rsidTr="007B4636">
        <w:tc>
          <w:tcPr>
            <w:tcW w:w="1666" w:type="pct"/>
          </w:tcPr>
          <w:p w14:paraId="62D9DEE7" w14:textId="77777777" w:rsidR="00BC2818" w:rsidRPr="00340719" w:rsidRDefault="00B67AA7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color w:val="323E4F" w:themeColor="text2" w:themeShade="BF"/>
                <w:sz w:val="22"/>
                <w:szCs w:val="22"/>
              </w:rPr>
            </w:pPr>
            <w:r w:rsidRPr="00340719">
              <w:rPr>
                <w:rFonts w:asciiTheme="majorBidi" w:eastAsia="SimSun" w:hAnsiTheme="majorBidi" w:cstheme="majorBidi"/>
                <w:noProof/>
                <w:sz w:val="22"/>
                <w:szCs w:val="22"/>
              </w:rPr>
              <w:drawing>
                <wp:inline distT="0" distB="0" distL="114300" distR="114300" wp14:anchorId="62D9DF57" wp14:editId="4B94A9A2">
                  <wp:extent cx="1889760" cy="1889760"/>
                  <wp:effectExtent l="0" t="0" r="0" b="0"/>
                  <wp:docPr id="81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28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9760" cy="1889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</w:tcPr>
          <w:p w14:paraId="62D9DEE8" w14:textId="77777777" w:rsidR="00BC2818" w:rsidRPr="00340719" w:rsidRDefault="00B67AA7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color w:val="323E4F" w:themeColor="text2" w:themeShade="BF"/>
                <w:sz w:val="22"/>
                <w:szCs w:val="22"/>
              </w:rPr>
            </w:pPr>
            <w:r w:rsidRPr="00340719">
              <w:rPr>
                <w:rFonts w:asciiTheme="majorBidi" w:eastAsia="SimSun" w:hAnsiTheme="majorBidi" w:cstheme="majorBidi"/>
                <w:noProof/>
                <w:sz w:val="22"/>
                <w:szCs w:val="22"/>
              </w:rPr>
              <w:drawing>
                <wp:inline distT="0" distB="0" distL="114300" distR="114300" wp14:anchorId="62D9DF59" wp14:editId="2CC47500">
                  <wp:extent cx="1889760" cy="1889760"/>
                  <wp:effectExtent l="0" t="0" r="0" b="0"/>
                  <wp:docPr id="82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29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9760" cy="1889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</w:tcPr>
          <w:p w14:paraId="62D9DEE9" w14:textId="77777777" w:rsidR="00BC2818" w:rsidRPr="00340719" w:rsidRDefault="00B67AA7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color w:val="323E4F" w:themeColor="text2" w:themeShade="BF"/>
                <w:sz w:val="22"/>
                <w:szCs w:val="22"/>
              </w:rPr>
            </w:pPr>
            <w:r w:rsidRPr="00340719">
              <w:rPr>
                <w:rFonts w:asciiTheme="majorBidi" w:eastAsia="SimSun" w:hAnsiTheme="majorBidi" w:cstheme="majorBidi"/>
                <w:noProof/>
                <w:sz w:val="22"/>
                <w:szCs w:val="22"/>
              </w:rPr>
              <w:drawing>
                <wp:inline distT="0" distB="0" distL="114300" distR="114300" wp14:anchorId="62D9DF5B" wp14:editId="4D291F12">
                  <wp:extent cx="1889760" cy="1889760"/>
                  <wp:effectExtent l="0" t="0" r="0" b="0"/>
                  <wp:docPr id="83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30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9760" cy="1889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2818" w:rsidRPr="00340719" w14:paraId="62D9DEEE" w14:textId="77777777" w:rsidTr="007B4636">
        <w:tc>
          <w:tcPr>
            <w:tcW w:w="1666" w:type="pct"/>
            <w:shd w:val="clear" w:color="auto" w:fill="00B050"/>
          </w:tcPr>
          <w:p w14:paraId="62D9DEEB" w14:textId="337EE2D9" w:rsidR="00BC2818" w:rsidRPr="00340719" w:rsidRDefault="00E326C3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/>
              </w:rPr>
            </w:pP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/>
              </w:rPr>
              <w:t>Kaptol</w:t>
            </w:r>
            <w:proofErr w:type="spellEnd"/>
          </w:p>
        </w:tc>
        <w:tc>
          <w:tcPr>
            <w:tcW w:w="1667" w:type="pct"/>
            <w:shd w:val="clear" w:color="auto" w:fill="00B050"/>
          </w:tcPr>
          <w:p w14:paraId="62D9DEEC" w14:textId="703395E9" w:rsidR="00BC2818" w:rsidRPr="00340719" w:rsidRDefault="00E326C3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/>
              </w:rPr>
              <w:t>St. Mark's Church</w:t>
            </w:r>
          </w:p>
        </w:tc>
        <w:tc>
          <w:tcPr>
            <w:tcW w:w="1667" w:type="pct"/>
            <w:shd w:val="clear" w:color="auto" w:fill="00B050"/>
          </w:tcPr>
          <w:p w14:paraId="62D9DEED" w14:textId="3848EEA2" w:rsidR="00BC2818" w:rsidRPr="00340719" w:rsidRDefault="00E326C3">
            <w:pPr>
              <w:pStyle w:val="Default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/>
              </w:rPr>
              <w:t xml:space="preserve">Ban </w:t>
            </w:r>
            <w:proofErr w:type="spellStart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/>
              </w:rPr>
              <w:t>Jelacic</w:t>
            </w:r>
            <w:proofErr w:type="spellEnd"/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  <w:sz w:val="22"/>
                <w:szCs w:val="22"/>
                <w:lang w:val="en-MY"/>
              </w:rPr>
              <w:t xml:space="preserve"> Square</w:t>
            </w:r>
          </w:p>
        </w:tc>
      </w:tr>
    </w:tbl>
    <w:p w14:paraId="62D9DEEF" w14:textId="77777777" w:rsidR="00BC2818" w:rsidRPr="00340719" w:rsidRDefault="00BC2818">
      <w:pPr>
        <w:pStyle w:val="Default"/>
        <w:rPr>
          <w:rFonts w:asciiTheme="majorBidi" w:hAnsiTheme="majorBidi" w:cstheme="majorBidi"/>
          <w:b/>
          <w:bCs/>
          <w:color w:val="323E4F" w:themeColor="text2" w:themeShade="BF"/>
          <w:sz w:val="22"/>
          <w:szCs w:val="22"/>
        </w:rPr>
      </w:pPr>
    </w:p>
    <w:bookmarkEnd w:id="0"/>
    <w:p w14:paraId="6815D97B" w14:textId="28742A3D" w:rsidR="00E326C3" w:rsidRPr="00340719" w:rsidRDefault="00E326C3" w:rsidP="00E326C3">
      <w:pPr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</w:pPr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Day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11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</w:rPr>
        <w:t xml:space="preserve">: </w:t>
      </w:r>
      <w:r w:rsidRPr="00340719">
        <w:rPr>
          <w:rFonts w:asciiTheme="majorBidi" w:hAnsiTheme="majorBidi" w:cstheme="majorBidi"/>
          <w:b/>
          <w:bCs/>
          <w:color w:val="323E4F" w:themeColor="text2" w:themeShade="BF"/>
          <w:lang w:val="en-MY"/>
        </w:rPr>
        <w:t>Kuala Lumpur (Arrival)</w:t>
      </w:r>
    </w:p>
    <w:p w14:paraId="62D9DEF0" w14:textId="52C57E22" w:rsidR="007B4636" w:rsidRPr="00340719" w:rsidRDefault="00E326C3" w:rsidP="00E326C3">
      <w:pPr>
        <w:rPr>
          <w:rFonts w:asciiTheme="majorBidi" w:hAnsiTheme="majorBidi" w:cstheme="majorBidi"/>
          <w:lang w:val="en-MY" w:bidi="fa-IR"/>
        </w:rPr>
      </w:pPr>
      <w:r w:rsidRPr="00340719">
        <w:rPr>
          <w:rFonts w:asciiTheme="majorBidi" w:hAnsiTheme="majorBidi" w:cstheme="majorBidi"/>
          <w:lang w:val="en-MY" w:bidi="fa-IR"/>
        </w:rPr>
        <w:t>Landing at 2:25 pm in the Kuala Lumpur International Airport with sweet memories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823"/>
        <w:gridCol w:w="4823"/>
      </w:tblGrid>
      <w:tr w:rsidR="00BC2818" w:rsidRPr="00340719" w14:paraId="62D9DF05" w14:textId="77777777" w:rsidTr="007B4636">
        <w:trPr>
          <w:jc w:val="center"/>
        </w:trPr>
        <w:tc>
          <w:tcPr>
            <w:tcW w:w="2500" w:type="pct"/>
            <w:shd w:val="clear" w:color="auto" w:fill="00B050"/>
          </w:tcPr>
          <w:p w14:paraId="62D9DF03" w14:textId="77777777" w:rsidR="00BC2818" w:rsidRPr="00340719" w:rsidRDefault="00B67AA7">
            <w:pPr>
              <w:jc w:val="center"/>
              <w:rPr>
                <w:rFonts w:asciiTheme="majorBidi" w:hAnsiTheme="majorBidi" w:cstheme="majorBidi"/>
                <w:b/>
                <w:color w:val="FFFFFF" w:themeColor="background1"/>
                <w:lang w:val="en-MY"/>
              </w:rPr>
            </w:pPr>
            <w:r w:rsidRPr="00340719">
              <w:rPr>
                <w:rFonts w:asciiTheme="majorBidi" w:hAnsiTheme="majorBidi" w:cstheme="majorBidi"/>
                <w:b/>
                <w:color w:val="FFFFFF" w:themeColor="background1"/>
                <w:lang w:val="en-MY"/>
              </w:rPr>
              <w:lastRenderedPageBreak/>
              <w:t>TOUR INSCLUSIONS</w:t>
            </w:r>
          </w:p>
        </w:tc>
        <w:tc>
          <w:tcPr>
            <w:tcW w:w="2500" w:type="pct"/>
            <w:shd w:val="clear" w:color="auto" w:fill="00B050"/>
          </w:tcPr>
          <w:p w14:paraId="62D9DF04" w14:textId="77777777" w:rsidR="00BC2818" w:rsidRPr="00340719" w:rsidRDefault="00B67AA7">
            <w:pPr>
              <w:jc w:val="center"/>
              <w:rPr>
                <w:rFonts w:asciiTheme="majorBidi" w:hAnsiTheme="majorBidi" w:cstheme="majorBidi"/>
                <w:b/>
                <w:color w:val="FFFFFF" w:themeColor="background1"/>
                <w:lang w:val="en-MY"/>
              </w:rPr>
            </w:pPr>
            <w:r w:rsidRPr="00340719">
              <w:rPr>
                <w:rFonts w:asciiTheme="majorBidi" w:hAnsiTheme="majorBidi" w:cstheme="majorBidi"/>
                <w:b/>
                <w:color w:val="FFFFFF" w:themeColor="background1"/>
                <w:lang w:val="en-MY"/>
              </w:rPr>
              <w:t>TOUR EXCLUSIONS</w:t>
            </w:r>
          </w:p>
        </w:tc>
      </w:tr>
      <w:tr w:rsidR="00BC2818" w:rsidRPr="00340719" w14:paraId="62D9DF12" w14:textId="77777777" w:rsidTr="007B4636">
        <w:trPr>
          <w:jc w:val="center"/>
        </w:trPr>
        <w:tc>
          <w:tcPr>
            <w:tcW w:w="2500" w:type="pct"/>
          </w:tcPr>
          <w:p w14:paraId="6794A9C9" w14:textId="69F20F67" w:rsidR="003A0439" w:rsidRPr="00340719" w:rsidRDefault="003A0439" w:rsidP="003A0439">
            <w:pPr>
              <w:numPr>
                <w:ilvl w:val="0"/>
                <w:numId w:val="4"/>
              </w:numPr>
              <w:spacing w:beforeAutospacing="1" w:afterAutospacing="1"/>
              <w:rPr>
                <w:rFonts w:asciiTheme="majorBidi" w:hAnsiTheme="majorBidi" w:cstheme="majorBidi"/>
                <w:bCs/>
              </w:rPr>
            </w:pPr>
            <w:r w:rsidRPr="00340719">
              <w:rPr>
                <w:rFonts w:asciiTheme="majorBidi" w:eastAsia="Calibri" w:hAnsiTheme="majorBidi" w:cstheme="majorBidi"/>
                <w:bCs/>
                <w:color w:val="000000"/>
                <w:shd w:val="clear" w:color="auto" w:fill="FFFFFF"/>
              </w:rPr>
              <w:t>International Flight by Emirates</w:t>
            </w:r>
          </w:p>
          <w:p w14:paraId="62D9DF07" w14:textId="3FE8E71F" w:rsidR="00BC2818" w:rsidRPr="00340719" w:rsidRDefault="00B67AA7" w:rsidP="002411FA">
            <w:pPr>
              <w:numPr>
                <w:ilvl w:val="0"/>
                <w:numId w:val="4"/>
              </w:numPr>
              <w:spacing w:beforeAutospacing="1" w:afterAutospacing="1"/>
              <w:rPr>
                <w:rFonts w:asciiTheme="majorBidi" w:hAnsiTheme="majorBidi" w:cstheme="majorBidi"/>
                <w:bCs/>
              </w:rPr>
            </w:pPr>
            <w:r w:rsidRPr="00340719">
              <w:rPr>
                <w:rFonts w:asciiTheme="majorBidi" w:eastAsia="Calibri" w:hAnsiTheme="majorBidi" w:cstheme="majorBidi"/>
                <w:bCs/>
                <w:color w:val="000000"/>
                <w:shd w:val="clear" w:color="auto" w:fill="FFFFFF"/>
              </w:rPr>
              <w:t>Transport with luxur</w:t>
            </w:r>
            <w:r w:rsidR="002411FA">
              <w:rPr>
                <w:rFonts w:asciiTheme="majorBidi" w:eastAsia="Calibri" w:hAnsiTheme="majorBidi" w:cstheme="majorBidi"/>
                <w:bCs/>
                <w:color w:val="000000"/>
                <w:shd w:val="clear" w:color="auto" w:fill="FFFFFF"/>
              </w:rPr>
              <w:t>y touristic</w:t>
            </w:r>
            <w:r w:rsidR="002411FA">
              <w:rPr>
                <w:rFonts w:asciiTheme="majorBidi" w:eastAsia="Calibri" w:hAnsiTheme="majorBidi" w:cstheme="majorBidi"/>
                <w:bCs/>
                <w:color w:val="000000"/>
                <w:shd w:val="clear" w:color="auto" w:fill="FFFFFF"/>
              </w:rPr>
              <w:br/>
              <w:t>BUS (air condition, TV</w:t>
            </w:r>
            <w:r w:rsidRPr="00340719">
              <w:rPr>
                <w:rFonts w:asciiTheme="majorBidi" w:eastAsia="Calibri" w:hAnsiTheme="majorBidi" w:cstheme="majorBidi"/>
                <w:bCs/>
                <w:color w:val="000000"/>
                <w:shd w:val="clear" w:color="auto" w:fill="FFFFFF"/>
              </w:rPr>
              <w:t>)</w:t>
            </w:r>
          </w:p>
          <w:p w14:paraId="62D9DF08" w14:textId="1E4E6028" w:rsidR="00BC2818" w:rsidRPr="00340719" w:rsidRDefault="00B67AA7" w:rsidP="003A0439">
            <w:pPr>
              <w:numPr>
                <w:ilvl w:val="0"/>
                <w:numId w:val="4"/>
              </w:numPr>
              <w:spacing w:beforeAutospacing="1" w:afterAutospacing="1"/>
              <w:rPr>
                <w:rFonts w:asciiTheme="majorBidi" w:hAnsiTheme="majorBidi" w:cstheme="majorBidi"/>
                <w:bCs/>
              </w:rPr>
            </w:pPr>
            <w:r w:rsidRPr="00340719">
              <w:rPr>
                <w:rFonts w:asciiTheme="majorBidi" w:eastAsia="Calibri" w:hAnsiTheme="majorBidi" w:cstheme="majorBidi"/>
                <w:bCs/>
                <w:color w:val="000000"/>
                <w:shd w:val="clear" w:color="auto" w:fill="FFFFFF"/>
              </w:rPr>
              <w:t>Accommodation in </w:t>
            </w:r>
            <w:r w:rsidR="003A0439" w:rsidRPr="00340719">
              <w:rPr>
                <w:rFonts w:asciiTheme="majorBidi" w:eastAsia="Calibri" w:hAnsiTheme="majorBidi" w:cstheme="majorBidi"/>
                <w:bCs/>
                <w:color w:val="000000"/>
                <w:shd w:val="clear" w:color="auto" w:fill="FFFFFF"/>
              </w:rPr>
              <w:t>4-star</w:t>
            </w:r>
            <w:r w:rsidRPr="00340719">
              <w:rPr>
                <w:rFonts w:asciiTheme="majorBidi" w:eastAsia="Calibri" w:hAnsiTheme="majorBidi" w:cstheme="majorBidi"/>
                <w:bCs/>
                <w:color w:val="000000"/>
                <w:shd w:val="clear" w:color="auto" w:fill="FFFFFF"/>
              </w:rPr>
              <w:t> hotels (9 nights)</w:t>
            </w:r>
          </w:p>
          <w:p w14:paraId="62D9DF09" w14:textId="6DD2FF67" w:rsidR="00BC2818" w:rsidRPr="00340719" w:rsidRDefault="00B67AA7" w:rsidP="002411FA">
            <w:pPr>
              <w:numPr>
                <w:ilvl w:val="0"/>
                <w:numId w:val="4"/>
              </w:numPr>
              <w:spacing w:beforeAutospacing="1" w:afterAutospacing="1"/>
              <w:rPr>
                <w:rFonts w:asciiTheme="majorBidi" w:hAnsiTheme="majorBidi" w:cstheme="majorBidi"/>
                <w:bCs/>
              </w:rPr>
            </w:pPr>
            <w:r w:rsidRPr="00340719">
              <w:rPr>
                <w:rFonts w:asciiTheme="majorBidi" w:eastAsia="Calibri" w:hAnsiTheme="majorBidi" w:cstheme="majorBidi"/>
                <w:bCs/>
                <w:color w:val="000000"/>
                <w:shd w:val="clear" w:color="auto" w:fill="FFFFFF"/>
              </w:rPr>
              <w:t>Halal meals 9 dinners</w:t>
            </w:r>
            <w:r w:rsidRPr="00340719">
              <w:rPr>
                <w:rFonts w:asciiTheme="majorBidi" w:eastAsia="Calibri" w:hAnsiTheme="majorBidi" w:cstheme="majorBidi"/>
                <w:bCs/>
                <w:color w:val="000000"/>
                <w:shd w:val="clear" w:color="auto" w:fill="FFFFFF"/>
              </w:rPr>
              <w:br/>
              <w:t>tour guiding</w:t>
            </w:r>
          </w:p>
          <w:p w14:paraId="62D9DF0A" w14:textId="0645DCDB" w:rsidR="00BC2818" w:rsidRPr="00340719" w:rsidRDefault="00B67AA7" w:rsidP="003A0439">
            <w:pPr>
              <w:numPr>
                <w:ilvl w:val="0"/>
                <w:numId w:val="4"/>
              </w:numPr>
              <w:spacing w:beforeAutospacing="1" w:afterAutospacing="1"/>
              <w:rPr>
                <w:rFonts w:asciiTheme="majorBidi" w:hAnsiTheme="majorBidi" w:cstheme="majorBidi"/>
                <w:bCs/>
              </w:rPr>
            </w:pPr>
            <w:r w:rsidRPr="00340719">
              <w:rPr>
                <w:rFonts w:asciiTheme="majorBidi" w:eastAsia="Calibri" w:hAnsiTheme="majorBidi" w:cstheme="majorBidi"/>
                <w:bCs/>
                <w:color w:val="000000"/>
                <w:shd w:val="clear" w:color="auto" w:fill="FFFFFF"/>
              </w:rPr>
              <w:t>Arrangement and tour leader</w:t>
            </w:r>
          </w:p>
          <w:p w14:paraId="62D9DF0B" w14:textId="4796002A" w:rsidR="00BC2818" w:rsidRPr="00340719" w:rsidRDefault="003A0439" w:rsidP="003A0439">
            <w:pPr>
              <w:numPr>
                <w:ilvl w:val="0"/>
                <w:numId w:val="4"/>
              </w:numPr>
              <w:spacing w:beforeAutospacing="1" w:afterAutospacing="1"/>
              <w:rPr>
                <w:rFonts w:asciiTheme="majorBidi" w:hAnsiTheme="majorBidi" w:cstheme="majorBidi"/>
                <w:bCs/>
              </w:rPr>
            </w:pPr>
            <w:r w:rsidRPr="00340719">
              <w:rPr>
                <w:rFonts w:asciiTheme="majorBidi" w:hAnsiTheme="majorBidi" w:cstheme="majorBidi"/>
                <w:bCs/>
              </w:rPr>
              <w:t>Entrance Fees as per Itinerary</w:t>
            </w:r>
          </w:p>
        </w:tc>
        <w:tc>
          <w:tcPr>
            <w:tcW w:w="2500" w:type="pct"/>
          </w:tcPr>
          <w:p w14:paraId="62D9DF0F" w14:textId="46421781" w:rsidR="00BC2818" w:rsidRPr="00340719" w:rsidRDefault="00B67AA7">
            <w:pPr>
              <w:numPr>
                <w:ilvl w:val="0"/>
                <w:numId w:val="5"/>
              </w:numPr>
              <w:spacing w:beforeAutospacing="1" w:afterAutospacing="1"/>
              <w:rPr>
                <w:rFonts w:asciiTheme="majorBidi" w:hAnsiTheme="majorBidi" w:cstheme="majorBidi"/>
                <w:bCs/>
              </w:rPr>
            </w:pPr>
            <w:r w:rsidRPr="00340719">
              <w:rPr>
                <w:rFonts w:asciiTheme="majorBidi" w:eastAsia="Calibri" w:hAnsiTheme="majorBidi" w:cstheme="majorBidi"/>
                <w:bCs/>
                <w:color w:val="000000"/>
                <w:shd w:val="clear" w:color="auto" w:fill="FFFFFF"/>
              </w:rPr>
              <w:t>Private costs during travel</w:t>
            </w:r>
            <w:r w:rsidR="00883A00">
              <w:rPr>
                <w:rFonts w:asciiTheme="majorBidi" w:eastAsia="Calibri" w:hAnsiTheme="majorBidi" w:cstheme="majorBidi"/>
                <w:bCs/>
                <w:color w:val="000000"/>
                <w:shd w:val="clear" w:color="auto" w:fill="FFFFFF"/>
              </w:rPr>
              <w:t>l</w:t>
            </w:r>
            <w:bookmarkStart w:id="7" w:name="_GoBack"/>
            <w:bookmarkEnd w:id="7"/>
            <w:r w:rsidRPr="00340719">
              <w:rPr>
                <w:rFonts w:asciiTheme="majorBidi" w:eastAsia="Calibri" w:hAnsiTheme="majorBidi" w:cstheme="majorBidi"/>
                <w:bCs/>
                <w:color w:val="000000"/>
                <w:shd w:val="clear" w:color="auto" w:fill="FFFFFF"/>
              </w:rPr>
              <w:t>ing</w:t>
            </w:r>
          </w:p>
          <w:p w14:paraId="62D9DF10" w14:textId="77777777" w:rsidR="00BC2818" w:rsidRPr="00340719" w:rsidRDefault="00B67AA7">
            <w:pPr>
              <w:numPr>
                <w:ilvl w:val="0"/>
                <w:numId w:val="5"/>
              </w:numPr>
              <w:spacing w:beforeAutospacing="1" w:afterAutospacing="1"/>
              <w:rPr>
                <w:rFonts w:asciiTheme="majorBidi" w:hAnsiTheme="majorBidi" w:cstheme="majorBidi"/>
                <w:bCs/>
              </w:rPr>
            </w:pPr>
            <w:r w:rsidRPr="00340719">
              <w:rPr>
                <w:rStyle w:val="Strong"/>
                <w:rFonts w:asciiTheme="majorBidi" w:eastAsia="Calibri" w:hAnsiTheme="majorBidi" w:cstheme="majorBidi"/>
                <w:b w:val="0"/>
                <w:color w:val="000000"/>
                <w:shd w:val="clear" w:color="auto" w:fill="FFFFFF"/>
              </w:rPr>
              <w:t xml:space="preserve">Tips </w:t>
            </w:r>
            <w:r w:rsidRPr="00340719">
              <w:rPr>
                <w:rStyle w:val="Strong"/>
                <w:rFonts w:asciiTheme="majorBidi" w:eastAsia="Calibri" w:hAnsiTheme="majorBidi" w:cstheme="majorBidi"/>
                <w:bCs w:val="0"/>
                <w:color w:val="000000"/>
                <w:shd w:val="clear" w:color="auto" w:fill="FFFFFF"/>
              </w:rPr>
              <w:t>50 USD</w:t>
            </w:r>
            <w:r w:rsidRPr="00340719">
              <w:rPr>
                <w:rStyle w:val="Strong"/>
                <w:rFonts w:asciiTheme="majorBidi" w:eastAsia="Calibri" w:hAnsiTheme="majorBidi" w:cstheme="majorBidi"/>
                <w:b w:val="0"/>
                <w:color w:val="000000"/>
                <w:shd w:val="clear" w:color="auto" w:fill="FFFFFF"/>
              </w:rPr>
              <w:t xml:space="preserve"> Per Passenger</w:t>
            </w:r>
          </w:p>
          <w:p w14:paraId="62D9DF11" w14:textId="77777777" w:rsidR="00BC2818" w:rsidRPr="00340719" w:rsidRDefault="00BC2818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CA5A7F" w:rsidRPr="00340719" w14:paraId="52A98F19" w14:textId="77777777" w:rsidTr="007B4636">
        <w:tblPrEx>
          <w:jc w:val="left"/>
        </w:tblPrEx>
        <w:tc>
          <w:tcPr>
            <w:tcW w:w="5000" w:type="pct"/>
            <w:gridSpan w:val="2"/>
            <w:shd w:val="clear" w:color="auto" w:fill="00B050"/>
          </w:tcPr>
          <w:p w14:paraId="29CDAE6F" w14:textId="79BE78D5" w:rsidR="00CA5A7F" w:rsidRPr="00340719" w:rsidRDefault="00CA5A7F" w:rsidP="00CA5A7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INCLUDED ENTRANCES</w:t>
            </w:r>
          </w:p>
        </w:tc>
      </w:tr>
      <w:tr w:rsidR="00CA5A7F" w:rsidRPr="00340719" w14:paraId="2D9A947C" w14:textId="77777777" w:rsidTr="00CA5A7F">
        <w:tblPrEx>
          <w:jc w:val="left"/>
        </w:tblPrEx>
        <w:tc>
          <w:tcPr>
            <w:tcW w:w="5000" w:type="pct"/>
            <w:gridSpan w:val="2"/>
            <w:shd w:val="clear" w:color="auto" w:fill="auto"/>
          </w:tcPr>
          <w:p w14:paraId="182346AB" w14:textId="77777777" w:rsidR="00CA5A7F" w:rsidRPr="00CA5A7F" w:rsidRDefault="00CA5A7F" w:rsidP="00CA5A7F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  <w:lang w:val="bs-Latn-BA"/>
              </w:rPr>
            </w:pPr>
            <w:r w:rsidRPr="00CA5A7F">
              <w:rPr>
                <w:rFonts w:ascii="Times New Roman" w:hAnsi="Times New Roman" w:cs="Times New Roman"/>
                <w:sz w:val="24"/>
                <w:szCs w:val="24"/>
                <w:lang w:val="bs-Latn-BA"/>
              </w:rPr>
              <w:t>Acropolis, Blagaj tekija, War Tunel, Spring of river Bosna, Plitvice lake national park</w:t>
            </w:r>
          </w:p>
          <w:p w14:paraId="5F8C8A18" w14:textId="77B93B42" w:rsidR="00CA5A7F" w:rsidRDefault="00CA5A7F" w:rsidP="00CA5A7F">
            <w:pPr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</w:p>
        </w:tc>
      </w:tr>
      <w:tr w:rsidR="00CA5A7F" w:rsidRPr="00340719" w14:paraId="067254BF" w14:textId="77777777" w:rsidTr="007B4636">
        <w:tblPrEx>
          <w:jc w:val="left"/>
        </w:tblPrEx>
        <w:tc>
          <w:tcPr>
            <w:tcW w:w="5000" w:type="pct"/>
            <w:gridSpan w:val="2"/>
            <w:shd w:val="clear" w:color="auto" w:fill="00B050"/>
          </w:tcPr>
          <w:p w14:paraId="3DB29105" w14:textId="0D1B7730" w:rsidR="00CA5A7F" w:rsidRPr="00340719" w:rsidRDefault="00CA5A7F" w:rsidP="00CA5A7F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40719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CHILD DISCOUNT</w:t>
            </w:r>
          </w:p>
        </w:tc>
      </w:tr>
      <w:tr w:rsidR="00CA5A7F" w:rsidRPr="00340719" w14:paraId="3EC5D23A" w14:textId="77777777" w:rsidTr="007B4636">
        <w:tblPrEx>
          <w:jc w:val="left"/>
        </w:tblPrEx>
        <w:tc>
          <w:tcPr>
            <w:tcW w:w="5000" w:type="pct"/>
            <w:gridSpan w:val="2"/>
          </w:tcPr>
          <w:p w14:paraId="157C2CB9" w14:textId="77777777" w:rsidR="00CA5A7F" w:rsidRPr="00340719" w:rsidRDefault="00CA5A7F" w:rsidP="00CA5A7F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Theme="majorBidi" w:eastAsia="Times New Roman" w:hAnsiTheme="majorBidi" w:cstheme="majorBidi"/>
                <w:color w:val="000000"/>
                <w:lang w:val="en-MY" w:eastAsia="en-MY"/>
              </w:rPr>
            </w:pPr>
          </w:p>
          <w:p w14:paraId="0FE0A488" w14:textId="365C7EE0" w:rsidR="00CA5A7F" w:rsidRPr="00340719" w:rsidRDefault="00CA5A7F" w:rsidP="00CA5A7F">
            <w:pPr>
              <w:numPr>
                <w:ilvl w:val="0"/>
                <w:numId w:val="6"/>
              </w:numPr>
              <w:shd w:val="clear" w:color="auto" w:fill="FFFFFF"/>
              <w:spacing w:before="100" w:beforeAutospacing="1" w:after="100" w:afterAutospacing="1"/>
              <w:rPr>
                <w:rFonts w:asciiTheme="majorBidi" w:eastAsia="Times New Roman" w:hAnsiTheme="majorBidi" w:cstheme="majorBidi"/>
                <w:color w:val="000000"/>
                <w:lang w:val="en-MY" w:eastAsia="en-MY"/>
              </w:rPr>
            </w:pPr>
            <w:r w:rsidRPr="00340719">
              <w:rPr>
                <w:rFonts w:asciiTheme="majorBidi" w:eastAsia="Times New Roman" w:hAnsiTheme="majorBidi" w:cstheme="majorBidi"/>
                <w:color w:val="000000"/>
                <w:lang w:val="en-MY" w:eastAsia="en-MY"/>
              </w:rPr>
              <w:t>Age of 3-7 years old child sharing room with two adults (CHILD EXTRA BED) 25 % DISCOUNT</w:t>
            </w:r>
          </w:p>
          <w:p w14:paraId="3814B4CC" w14:textId="77777777" w:rsidR="00CA5A7F" w:rsidRPr="00340719" w:rsidRDefault="00CA5A7F" w:rsidP="00CA5A7F">
            <w:pPr>
              <w:numPr>
                <w:ilvl w:val="0"/>
                <w:numId w:val="6"/>
              </w:numPr>
              <w:shd w:val="clear" w:color="auto" w:fill="FFFFFF"/>
              <w:spacing w:before="100" w:beforeAutospacing="1" w:after="100" w:afterAutospacing="1"/>
              <w:rPr>
                <w:rFonts w:asciiTheme="majorBidi" w:eastAsia="Times New Roman" w:hAnsiTheme="majorBidi" w:cstheme="majorBidi"/>
                <w:color w:val="000000"/>
                <w:lang w:val="en-MY" w:eastAsia="en-MY"/>
              </w:rPr>
            </w:pPr>
            <w:r w:rsidRPr="00340719">
              <w:rPr>
                <w:rFonts w:asciiTheme="majorBidi" w:eastAsia="Times New Roman" w:hAnsiTheme="majorBidi" w:cstheme="majorBidi"/>
                <w:color w:val="000000"/>
                <w:lang w:val="en-MY" w:eastAsia="en-MY"/>
              </w:rPr>
              <w:t>Age of 3-7 years old child sharing room with two adults (CHILD NO BED) 40 % DISCOUNT</w:t>
            </w:r>
          </w:p>
          <w:p w14:paraId="0D68C337" w14:textId="77777777" w:rsidR="00CA5A7F" w:rsidRPr="00340719" w:rsidRDefault="00CA5A7F" w:rsidP="00CA5A7F">
            <w:pPr>
              <w:numPr>
                <w:ilvl w:val="0"/>
                <w:numId w:val="6"/>
              </w:numPr>
              <w:shd w:val="clear" w:color="auto" w:fill="FFFFFF"/>
              <w:spacing w:before="100" w:beforeAutospacing="1" w:after="100" w:afterAutospacing="1"/>
              <w:rPr>
                <w:rFonts w:asciiTheme="majorBidi" w:eastAsia="Times New Roman" w:hAnsiTheme="majorBidi" w:cstheme="majorBidi"/>
                <w:color w:val="000000"/>
                <w:lang w:val="en-MY" w:eastAsia="en-MY"/>
              </w:rPr>
            </w:pPr>
            <w:r w:rsidRPr="00340719">
              <w:rPr>
                <w:rFonts w:asciiTheme="majorBidi" w:eastAsia="Times New Roman" w:hAnsiTheme="majorBidi" w:cstheme="majorBidi"/>
                <w:color w:val="000000"/>
                <w:lang w:val="en-MY" w:eastAsia="en-MY"/>
              </w:rPr>
              <w:t>Age of 3-7 years old child sharing room with one adult (CHILD TWIN) NO DISCOUNT</w:t>
            </w:r>
          </w:p>
          <w:p w14:paraId="0715C4F0" w14:textId="77777777" w:rsidR="00CA5A7F" w:rsidRPr="00340719" w:rsidRDefault="00CA5A7F" w:rsidP="00CA5A7F">
            <w:pPr>
              <w:numPr>
                <w:ilvl w:val="0"/>
                <w:numId w:val="6"/>
              </w:numPr>
              <w:shd w:val="clear" w:color="auto" w:fill="FFFFFF"/>
              <w:spacing w:before="100" w:beforeAutospacing="1" w:after="100" w:afterAutospacing="1"/>
              <w:rPr>
                <w:rFonts w:asciiTheme="majorBidi" w:eastAsia="Times New Roman" w:hAnsiTheme="majorBidi" w:cstheme="majorBidi"/>
                <w:color w:val="000000"/>
                <w:lang w:val="en-MY" w:eastAsia="en-MY"/>
              </w:rPr>
            </w:pPr>
            <w:r w:rsidRPr="00340719">
              <w:rPr>
                <w:rFonts w:asciiTheme="majorBidi" w:eastAsia="Times New Roman" w:hAnsiTheme="majorBidi" w:cstheme="majorBidi"/>
                <w:color w:val="000000"/>
                <w:lang w:val="en-MY" w:eastAsia="en-MY"/>
              </w:rPr>
              <w:t>Age of 0-2 years old child sharing room with two adults (INFANT) 100% DISCOUNT</w:t>
            </w:r>
          </w:p>
          <w:p w14:paraId="6930E840" w14:textId="77777777" w:rsidR="00CA5A7F" w:rsidRPr="00340719" w:rsidRDefault="00CA5A7F" w:rsidP="00CA5A7F">
            <w:pPr>
              <w:numPr>
                <w:ilvl w:val="0"/>
                <w:numId w:val="6"/>
              </w:numPr>
              <w:shd w:val="clear" w:color="auto" w:fill="FFFFFF"/>
              <w:spacing w:before="100" w:beforeAutospacing="1" w:after="100" w:afterAutospacing="1"/>
              <w:rPr>
                <w:rFonts w:asciiTheme="majorBidi" w:eastAsia="Times New Roman" w:hAnsiTheme="majorBidi" w:cstheme="majorBidi"/>
                <w:color w:val="000000"/>
                <w:lang w:val="en-MY" w:eastAsia="en-MY"/>
              </w:rPr>
            </w:pPr>
            <w:r w:rsidRPr="00340719">
              <w:rPr>
                <w:rFonts w:asciiTheme="majorBidi" w:eastAsia="Times New Roman" w:hAnsiTheme="majorBidi" w:cstheme="majorBidi"/>
                <w:color w:val="000000"/>
                <w:lang w:val="en-MY" w:eastAsia="en-MY"/>
              </w:rPr>
              <w:t>Age of 7 years and above no child discount is provided (ADULT)</w:t>
            </w:r>
          </w:p>
          <w:p w14:paraId="6B29D463" w14:textId="77777777" w:rsidR="00CA5A7F" w:rsidRPr="00340719" w:rsidRDefault="00CA5A7F" w:rsidP="00CA5A7F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689ADEAB" w14:textId="77777777" w:rsidR="007B4636" w:rsidRPr="00340719" w:rsidRDefault="007B4636" w:rsidP="007B4636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2D9DF14" w14:textId="758B865C" w:rsidR="00BC2818" w:rsidRPr="00340719" w:rsidRDefault="00B67AA7">
      <w:pPr>
        <w:bidi/>
        <w:jc w:val="right"/>
        <w:rPr>
          <w:rFonts w:asciiTheme="majorBidi" w:hAnsiTheme="majorBidi" w:cstheme="majorBidi"/>
          <w:b/>
          <w:bCs/>
          <w:sz w:val="24"/>
          <w:szCs w:val="24"/>
          <w:lang w:val="en-MY"/>
        </w:rPr>
      </w:pPr>
      <w:r w:rsidRPr="00340719">
        <w:rPr>
          <w:rFonts w:asciiTheme="majorBidi" w:hAnsiTheme="majorBidi" w:cstheme="majorBidi"/>
          <w:b/>
          <w:bCs/>
          <w:sz w:val="24"/>
          <w:szCs w:val="24"/>
          <w:lang w:val="en-MY"/>
        </w:rPr>
        <w:t>Transportation:</w:t>
      </w:r>
    </w:p>
    <w:p w14:paraId="457FA4EF" w14:textId="77777777" w:rsidR="00CA5A7F" w:rsidRPr="00340719" w:rsidRDefault="00CA5A7F" w:rsidP="00CA5A7F">
      <w:pPr>
        <w:bidi/>
        <w:jc w:val="right"/>
        <w:rPr>
          <w:rFonts w:asciiTheme="majorBidi" w:hAnsiTheme="majorBidi" w:cstheme="majorBidi"/>
          <w:b/>
          <w:bCs/>
          <w:sz w:val="24"/>
          <w:szCs w:val="24"/>
          <w:lang w:val="en-MY"/>
        </w:rPr>
      </w:pPr>
      <w:r w:rsidRPr="00340719">
        <w:rPr>
          <w:rFonts w:asciiTheme="majorBidi" w:hAnsiTheme="majorBidi" w:cstheme="majorBidi"/>
          <w:noProof/>
          <w:sz w:val="27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BEF916B" wp14:editId="20AA799C">
                <wp:simplePos x="0" y="0"/>
                <wp:positionH relativeFrom="margin">
                  <wp:align>right</wp:align>
                </wp:positionH>
                <wp:positionV relativeFrom="paragraph">
                  <wp:posOffset>11430</wp:posOffset>
                </wp:positionV>
                <wp:extent cx="5975350" cy="4000500"/>
                <wp:effectExtent l="0" t="0" r="6350" b="0"/>
                <wp:wrapNone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5350" cy="400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C654AD" w14:textId="77777777" w:rsidR="00CA5A7F" w:rsidRDefault="00CA5A7F" w:rsidP="00CA5A7F">
                            <w:pPr>
                              <w:jc w:val="center"/>
                            </w:pPr>
                            <w:r>
                              <w:rPr>
                                <w:rFonts w:ascii="SimSun" w:eastAsia="SimSun" w:hAnsi="SimSun" w:cs="SimSu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114300" distR="114300" wp14:anchorId="1FAB48D1" wp14:editId="091536D9">
                                  <wp:extent cx="2519680" cy="1889760"/>
                                  <wp:effectExtent l="0" t="0" r="0" b="0"/>
                                  <wp:docPr id="93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3" name="Picture 30" descr="IMG_256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4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19680" cy="18897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SimSun" w:eastAsia="SimSun" w:hAnsi="SimSun" w:cs="SimSu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114300" distR="114300" wp14:anchorId="0DE5C9CC" wp14:editId="437B5BF8">
                                  <wp:extent cx="2519680" cy="1889760"/>
                                  <wp:effectExtent l="0" t="0" r="0" b="0"/>
                                  <wp:docPr id="94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4" name="Picture 31" descr="IMG_256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4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19680" cy="18897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SimSun" w:eastAsia="SimSun" w:hAnsi="SimSun" w:cs="SimSu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114300" distR="114300" wp14:anchorId="6E841028" wp14:editId="5B6CD148">
                                  <wp:extent cx="2128520" cy="1596390"/>
                                  <wp:effectExtent l="0" t="0" r="5080" b="3810"/>
                                  <wp:docPr id="100" name="Picture 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0" name="Picture 37" descr="IMG_256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28520" cy="15963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SimSun" w:eastAsia="SimSun" w:hAnsi="SimSun" w:cs="SimSu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114300" distR="114300" wp14:anchorId="78A58FA5" wp14:editId="02849AA4">
                                  <wp:extent cx="3292812" cy="1600100"/>
                                  <wp:effectExtent l="0" t="0" r="3175" b="635"/>
                                  <wp:docPr id="101" name="Picture 3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1" name="Picture 38" descr="IMG_256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349917" cy="162784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BEF916B" id="Text Box 92" o:spid="_x0000_s1029" type="#_x0000_t202" style="position:absolute;margin-left:419.3pt;margin-top:.9pt;width:470.5pt;height:31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" fillcolor="white [3201]" stroked="f" strokeweight=".5pt">
                <v:textbox>
                  <w:txbxContent>
                    <w:p w14:paraId="3CC654AD" w14:textId="77777777" w:rsidR="00CA5A7F" w:rsidRDefault="00CA5A7F" w:rsidP="00CA5A7F">
                      <w:pPr>
                        <w:jc w:val="center"/>
                      </w:pPr>
                      <w:r>
                        <w:rPr>
                          <w:rFonts w:ascii="SimSun" w:eastAsia="SimSun" w:hAnsi="SimSun" w:cs="SimSun"/>
                          <w:noProof/>
                          <w:sz w:val="24"/>
                          <w:szCs w:val="24"/>
                        </w:rPr>
                        <w:drawing>
                          <wp:inline distT="0" distB="0" distL="114300" distR="114300" wp14:anchorId="1FAB48D1" wp14:editId="091536D9">
                            <wp:extent cx="2519680" cy="1889760"/>
                            <wp:effectExtent l="0" t="0" r="0" b="0"/>
                            <wp:docPr id="93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3" name="Picture 30" descr="IMG_256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5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19680" cy="18897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SimSun" w:eastAsia="SimSun" w:hAnsi="SimSun" w:cs="SimSun"/>
                          <w:noProof/>
                          <w:sz w:val="24"/>
                          <w:szCs w:val="24"/>
                        </w:rPr>
                        <w:drawing>
                          <wp:inline distT="0" distB="0" distL="114300" distR="114300" wp14:anchorId="0DE5C9CC" wp14:editId="437B5BF8">
                            <wp:extent cx="2519680" cy="1889760"/>
                            <wp:effectExtent l="0" t="0" r="0" b="0"/>
                            <wp:docPr id="94" name="Picture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4" name="Picture 31" descr="IMG_256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5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19680" cy="18897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SimSun" w:eastAsia="SimSun" w:hAnsi="SimSun" w:cs="SimSun"/>
                          <w:noProof/>
                          <w:sz w:val="24"/>
                          <w:szCs w:val="24"/>
                        </w:rPr>
                        <w:drawing>
                          <wp:inline distT="0" distB="0" distL="114300" distR="114300" wp14:anchorId="6E841028" wp14:editId="5B6CD148">
                            <wp:extent cx="2128520" cy="1596390"/>
                            <wp:effectExtent l="0" t="0" r="5080" b="3810"/>
                            <wp:docPr id="100" name="Picture 3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0" name="Picture 37" descr="IMG_256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5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28520" cy="15963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SimSun" w:eastAsia="SimSun" w:hAnsi="SimSun" w:cs="SimSun"/>
                          <w:noProof/>
                          <w:sz w:val="24"/>
                          <w:szCs w:val="24"/>
                        </w:rPr>
                        <w:drawing>
                          <wp:inline distT="0" distB="0" distL="114300" distR="114300" wp14:anchorId="78A58FA5" wp14:editId="02849AA4">
                            <wp:extent cx="3292812" cy="1600100"/>
                            <wp:effectExtent l="0" t="0" r="3175" b="635"/>
                            <wp:docPr id="101" name="Picture 3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1" name="Picture 38" descr="IMG_256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5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349917" cy="162784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CA5A7F" w:rsidRPr="00340719">
      <w:headerReference w:type="default" r:id="rId56"/>
      <w:footerReference w:type="default" r:id="rId57"/>
      <w:pgSz w:w="11906" w:h="16838"/>
      <w:pgMar w:top="1843" w:right="810" w:bottom="1985" w:left="1440" w:header="360" w:footer="62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B6E85B" w14:textId="77777777" w:rsidR="00E24AD5" w:rsidRDefault="00E24AD5">
      <w:pPr>
        <w:spacing w:after="0" w:line="240" w:lineRule="auto"/>
      </w:pPr>
      <w:r>
        <w:separator/>
      </w:r>
    </w:p>
  </w:endnote>
  <w:endnote w:type="continuationSeparator" w:id="0">
    <w:p w14:paraId="4F75CB1F" w14:textId="77777777" w:rsidR="00E24AD5" w:rsidRDefault="00E24A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D9DF63" w14:textId="77777777" w:rsidR="00BC2818" w:rsidRDefault="00BC2818">
    <w:pPr>
      <w:pStyle w:val="Footer"/>
      <w:ind w:hanging="10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16C435" w14:textId="77777777" w:rsidR="00E24AD5" w:rsidRDefault="00E24AD5">
      <w:pPr>
        <w:spacing w:after="0" w:line="240" w:lineRule="auto"/>
      </w:pPr>
      <w:r>
        <w:separator/>
      </w:r>
    </w:p>
  </w:footnote>
  <w:footnote w:type="continuationSeparator" w:id="0">
    <w:p w14:paraId="1B329401" w14:textId="77777777" w:rsidR="00E24AD5" w:rsidRDefault="00E24A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D9DF61" w14:textId="77777777" w:rsidR="00BC2818" w:rsidRDefault="00BC2818">
    <w:pPr>
      <w:pStyle w:val="Header"/>
      <w:rPr>
        <w:lang w:val="en-MY"/>
      </w:rPr>
    </w:pPr>
  </w:p>
  <w:p w14:paraId="62D9DF62" w14:textId="77777777" w:rsidR="00BC2818" w:rsidRDefault="00BC2818">
    <w:pPr>
      <w:pStyle w:val="Header"/>
      <w:rPr>
        <w:lang w:val="en-MY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CE35E76"/>
    <w:multiLevelType w:val="singleLevel"/>
    <w:tmpl w:val="8CE35E76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  <w:color w:val="C00000"/>
        <w:sz w:val="15"/>
      </w:rPr>
    </w:lvl>
  </w:abstractNum>
  <w:abstractNum w:abstractNumId="1" w15:restartNumberingAfterBreak="0">
    <w:nsid w:val="9137B2E2"/>
    <w:multiLevelType w:val="multilevel"/>
    <w:tmpl w:val="9137B2E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2" w15:restartNumberingAfterBreak="0">
    <w:nsid w:val="DA96F8ED"/>
    <w:multiLevelType w:val="singleLevel"/>
    <w:tmpl w:val="DA96F8E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  <w:color w:val="C00000"/>
        <w:sz w:val="15"/>
      </w:rPr>
    </w:lvl>
  </w:abstractNum>
  <w:abstractNum w:abstractNumId="3" w15:restartNumberingAfterBreak="0">
    <w:nsid w:val="FA44BACE"/>
    <w:multiLevelType w:val="singleLevel"/>
    <w:tmpl w:val="FA44BACE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  <w:color w:val="C00000"/>
        <w:sz w:val="15"/>
      </w:rPr>
    </w:lvl>
  </w:abstractNum>
  <w:abstractNum w:abstractNumId="4" w15:restartNumberingAfterBreak="0">
    <w:nsid w:val="1C5A635B"/>
    <w:multiLevelType w:val="hybridMultilevel"/>
    <w:tmpl w:val="EFF40AE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35B362"/>
    <w:multiLevelType w:val="multilevel"/>
    <w:tmpl w:val="3B35B36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6" w15:restartNumberingAfterBreak="0">
    <w:nsid w:val="76200090"/>
    <w:multiLevelType w:val="multilevel"/>
    <w:tmpl w:val="602C0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MzA1MzY3MDI2NjVV0lEKTi0uzszPAykwNKwFAOsjp28tAAAA"/>
  </w:docVars>
  <w:rsids>
    <w:rsidRoot w:val="00FE1FF2"/>
    <w:rsid w:val="00006457"/>
    <w:rsid w:val="00023724"/>
    <w:rsid w:val="000308F6"/>
    <w:rsid w:val="00037898"/>
    <w:rsid w:val="00057C48"/>
    <w:rsid w:val="00066101"/>
    <w:rsid w:val="00067AA5"/>
    <w:rsid w:val="00087923"/>
    <w:rsid w:val="00091567"/>
    <w:rsid w:val="000961AC"/>
    <w:rsid w:val="00096388"/>
    <w:rsid w:val="000B2AD3"/>
    <w:rsid w:val="000C00FD"/>
    <w:rsid w:val="000D790C"/>
    <w:rsid w:val="000E01C5"/>
    <w:rsid w:val="000E0A49"/>
    <w:rsid w:val="000E0BC4"/>
    <w:rsid w:val="000E13B9"/>
    <w:rsid w:val="000E2E4B"/>
    <w:rsid w:val="000E5E00"/>
    <w:rsid w:val="000F0922"/>
    <w:rsid w:val="001071BC"/>
    <w:rsid w:val="001112CF"/>
    <w:rsid w:val="0011580C"/>
    <w:rsid w:val="00115B81"/>
    <w:rsid w:val="001174C7"/>
    <w:rsid w:val="00126AC5"/>
    <w:rsid w:val="00126F1C"/>
    <w:rsid w:val="001319DC"/>
    <w:rsid w:val="001325B3"/>
    <w:rsid w:val="001344C4"/>
    <w:rsid w:val="00143266"/>
    <w:rsid w:val="00144D0B"/>
    <w:rsid w:val="00145D33"/>
    <w:rsid w:val="00157607"/>
    <w:rsid w:val="00163B09"/>
    <w:rsid w:val="00167286"/>
    <w:rsid w:val="001826C8"/>
    <w:rsid w:val="00184105"/>
    <w:rsid w:val="00195879"/>
    <w:rsid w:val="0019675E"/>
    <w:rsid w:val="001B728E"/>
    <w:rsid w:val="001C58D4"/>
    <w:rsid w:val="001D01E2"/>
    <w:rsid w:val="001D32A1"/>
    <w:rsid w:val="001D61C1"/>
    <w:rsid w:val="001E2B02"/>
    <w:rsid w:val="001E7551"/>
    <w:rsid w:val="001F675A"/>
    <w:rsid w:val="001F6C95"/>
    <w:rsid w:val="002002B6"/>
    <w:rsid w:val="002029F8"/>
    <w:rsid w:val="00205544"/>
    <w:rsid w:val="002101D9"/>
    <w:rsid w:val="002148E4"/>
    <w:rsid w:val="00214E52"/>
    <w:rsid w:val="002226F1"/>
    <w:rsid w:val="00225BAB"/>
    <w:rsid w:val="00227CAB"/>
    <w:rsid w:val="00230285"/>
    <w:rsid w:val="002411FA"/>
    <w:rsid w:val="00261A49"/>
    <w:rsid w:val="00273EB3"/>
    <w:rsid w:val="002742E6"/>
    <w:rsid w:val="002768CE"/>
    <w:rsid w:val="00276B67"/>
    <w:rsid w:val="0028192B"/>
    <w:rsid w:val="00292B64"/>
    <w:rsid w:val="002A63AA"/>
    <w:rsid w:val="002A7EB7"/>
    <w:rsid w:val="002C39F9"/>
    <w:rsid w:val="002C6960"/>
    <w:rsid w:val="002C6CBD"/>
    <w:rsid w:val="002D2E4B"/>
    <w:rsid w:val="002D65FE"/>
    <w:rsid w:val="002F2A05"/>
    <w:rsid w:val="002F49AF"/>
    <w:rsid w:val="00300160"/>
    <w:rsid w:val="00307F01"/>
    <w:rsid w:val="00316BC6"/>
    <w:rsid w:val="00316C9A"/>
    <w:rsid w:val="0032065A"/>
    <w:rsid w:val="00325E9F"/>
    <w:rsid w:val="00326031"/>
    <w:rsid w:val="0033278C"/>
    <w:rsid w:val="00340719"/>
    <w:rsid w:val="00350074"/>
    <w:rsid w:val="00353EB5"/>
    <w:rsid w:val="003616A1"/>
    <w:rsid w:val="00370F74"/>
    <w:rsid w:val="003776B5"/>
    <w:rsid w:val="0038032D"/>
    <w:rsid w:val="00383B16"/>
    <w:rsid w:val="00384B29"/>
    <w:rsid w:val="00393A5A"/>
    <w:rsid w:val="00394DF9"/>
    <w:rsid w:val="00396C37"/>
    <w:rsid w:val="003A0439"/>
    <w:rsid w:val="003B0D46"/>
    <w:rsid w:val="003B52EB"/>
    <w:rsid w:val="003B54B5"/>
    <w:rsid w:val="003C63A0"/>
    <w:rsid w:val="003C6A16"/>
    <w:rsid w:val="003E7723"/>
    <w:rsid w:val="003F7E98"/>
    <w:rsid w:val="00400BD0"/>
    <w:rsid w:val="004024F0"/>
    <w:rsid w:val="004138FB"/>
    <w:rsid w:val="00416AFE"/>
    <w:rsid w:val="00416D35"/>
    <w:rsid w:val="004213D4"/>
    <w:rsid w:val="00427096"/>
    <w:rsid w:val="00434969"/>
    <w:rsid w:val="00435AEC"/>
    <w:rsid w:val="00435BAC"/>
    <w:rsid w:val="00440FEA"/>
    <w:rsid w:val="0045231F"/>
    <w:rsid w:val="00456F76"/>
    <w:rsid w:val="00460F1B"/>
    <w:rsid w:val="004633C9"/>
    <w:rsid w:val="0047141F"/>
    <w:rsid w:val="00485F94"/>
    <w:rsid w:val="00487FE8"/>
    <w:rsid w:val="00490C5D"/>
    <w:rsid w:val="00494A7E"/>
    <w:rsid w:val="00494F4D"/>
    <w:rsid w:val="004B0E19"/>
    <w:rsid w:val="004B68B0"/>
    <w:rsid w:val="004E0494"/>
    <w:rsid w:val="004E2A48"/>
    <w:rsid w:val="004E785D"/>
    <w:rsid w:val="004F0BFA"/>
    <w:rsid w:val="004F3D37"/>
    <w:rsid w:val="004F410B"/>
    <w:rsid w:val="0050150E"/>
    <w:rsid w:val="005205F0"/>
    <w:rsid w:val="0052092E"/>
    <w:rsid w:val="00522AF9"/>
    <w:rsid w:val="005270A7"/>
    <w:rsid w:val="00532907"/>
    <w:rsid w:val="00536489"/>
    <w:rsid w:val="00540690"/>
    <w:rsid w:val="00541CA5"/>
    <w:rsid w:val="00553911"/>
    <w:rsid w:val="00553949"/>
    <w:rsid w:val="00561AE3"/>
    <w:rsid w:val="00566E0F"/>
    <w:rsid w:val="00574F0D"/>
    <w:rsid w:val="005766D6"/>
    <w:rsid w:val="005800C8"/>
    <w:rsid w:val="0058456C"/>
    <w:rsid w:val="00585592"/>
    <w:rsid w:val="00587CE5"/>
    <w:rsid w:val="00594456"/>
    <w:rsid w:val="005A4ACE"/>
    <w:rsid w:val="005B0442"/>
    <w:rsid w:val="005B45B4"/>
    <w:rsid w:val="005B76D2"/>
    <w:rsid w:val="005C3F0B"/>
    <w:rsid w:val="005C76D5"/>
    <w:rsid w:val="005C7E2A"/>
    <w:rsid w:val="005D2614"/>
    <w:rsid w:val="005D446E"/>
    <w:rsid w:val="005D78A1"/>
    <w:rsid w:val="005E4996"/>
    <w:rsid w:val="005F58BA"/>
    <w:rsid w:val="005F6063"/>
    <w:rsid w:val="00602B2C"/>
    <w:rsid w:val="006152EE"/>
    <w:rsid w:val="00624303"/>
    <w:rsid w:val="00632E2B"/>
    <w:rsid w:val="006349D9"/>
    <w:rsid w:val="006405A4"/>
    <w:rsid w:val="00643AE5"/>
    <w:rsid w:val="00643FDC"/>
    <w:rsid w:val="0064500E"/>
    <w:rsid w:val="00645FD1"/>
    <w:rsid w:val="0065145E"/>
    <w:rsid w:val="00662199"/>
    <w:rsid w:val="00663D9D"/>
    <w:rsid w:val="00664EEC"/>
    <w:rsid w:val="00666C6F"/>
    <w:rsid w:val="00673078"/>
    <w:rsid w:val="00674805"/>
    <w:rsid w:val="00677277"/>
    <w:rsid w:val="006775A7"/>
    <w:rsid w:val="00681583"/>
    <w:rsid w:val="00684A88"/>
    <w:rsid w:val="006905E6"/>
    <w:rsid w:val="00692483"/>
    <w:rsid w:val="006A0CF7"/>
    <w:rsid w:val="006A4664"/>
    <w:rsid w:val="006B3C6E"/>
    <w:rsid w:val="006B657D"/>
    <w:rsid w:val="006B6BEF"/>
    <w:rsid w:val="006C51C8"/>
    <w:rsid w:val="006F0CBC"/>
    <w:rsid w:val="006F180E"/>
    <w:rsid w:val="006F28F3"/>
    <w:rsid w:val="006F2EB9"/>
    <w:rsid w:val="006F538F"/>
    <w:rsid w:val="006F649C"/>
    <w:rsid w:val="007058A1"/>
    <w:rsid w:val="00721187"/>
    <w:rsid w:val="00733F40"/>
    <w:rsid w:val="007350DB"/>
    <w:rsid w:val="007360C3"/>
    <w:rsid w:val="00747283"/>
    <w:rsid w:val="007532B4"/>
    <w:rsid w:val="0075607C"/>
    <w:rsid w:val="00760DFD"/>
    <w:rsid w:val="00763A66"/>
    <w:rsid w:val="00775D71"/>
    <w:rsid w:val="00786874"/>
    <w:rsid w:val="007869E1"/>
    <w:rsid w:val="00786DE5"/>
    <w:rsid w:val="007A7DF2"/>
    <w:rsid w:val="007B0D18"/>
    <w:rsid w:val="007B4636"/>
    <w:rsid w:val="007C690C"/>
    <w:rsid w:val="007C7F87"/>
    <w:rsid w:val="007D1F3E"/>
    <w:rsid w:val="007D51F9"/>
    <w:rsid w:val="007F48AC"/>
    <w:rsid w:val="008071EA"/>
    <w:rsid w:val="00813346"/>
    <w:rsid w:val="00813BB4"/>
    <w:rsid w:val="00815D21"/>
    <w:rsid w:val="00824EDC"/>
    <w:rsid w:val="00827743"/>
    <w:rsid w:val="00831D8F"/>
    <w:rsid w:val="008368B3"/>
    <w:rsid w:val="0083770C"/>
    <w:rsid w:val="008531DC"/>
    <w:rsid w:val="00853C10"/>
    <w:rsid w:val="008567BA"/>
    <w:rsid w:val="00860E0F"/>
    <w:rsid w:val="00866CE7"/>
    <w:rsid w:val="00867F18"/>
    <w:rsid w:val="008756C2"/>
    <w:rsid w:val="00876D96"/>
    <w:rsid w:val="00883188"/>
    <w:rsid w:val="00883A00"/>
    <w:rsid w:val="008A2736"/>
    <w:rsid w:val="008A4611"/>
    <w:rsid w:val="008B16EE"/>
    <w:rsid w:val="008B1C38"/>
    <w:rsid w:val="008B325E"/>
    <w:rsid w:val="008C38EF"/>
    <w:rsid w:val="008C47E6"/>
    <w:rsid w:val="008C7403"/>
    <w:rsid w:val="008C78AB"/>
    <w:rsid w:val="008D0C2D"/>
    <w:rsid w:val="008E14A8"/>
    <w:rsid w:val="008F6BF5"/>
    <w:rsid w:val="009016AF"/>
    <w:rsid w:val="00904BB7"/>
    <w:rsid w:val="00920AA4"/>
    <w:rsid w:val="0092400E"/>
    <w:rsid w:val="00934B0D"/>
    <w:rsid w:val="0093523D"/>
    <w:rsid w:val="00945991"/>
    <w:rsid w:val="00955F09"/>
    <w:rsid w:val="00963B89"/>
    <w:rsid w:val="00967545"/>
    <w:rsid w:val="009714E9"/>
    <w:rsid w:val="009824FA"/>
    <w:rsid w:val="00982CA2"/>
    <w:rsid w:val="009851AC"/>
    <w:rsid w:val="00987023"/>
    <w:rsid w:val="009879AE"/>
    <w:rsid w:val="009A3B5D"/>
    <w:rsid w:val="009A77EC"/>
    <w:rsid w:val="009A7892"/>
    <w:rsid w:val="009C11D2"/>
    <w:rsid w:val="009C5D2B"/>
    <w:rsid w:val="009C790B"/>
    <w:rsid w:val="009D5F15"/>
    <w:rsid w:val="009D7223"/>
    <w:rsid w:val="009E1349"/>
    <w:rsid w:val="009E332A"/>
    <w:rsid w:val="009F39D0"/>
    <w:rsid w:val="00A0123A"/>
    <w:rsid w:val="00A01D72"/>
    <w:rsid w:val="00A02D90"/>
    <w:rsid w:val="00A04262"/>
    <w:rsid w:val="00A1108C"/>
    <w:rsid w:val="00A26DCD"/>
    <w:rsid w:val="00A335AD"/>
    <w:rsid w:val="00A37451"/>
    <w:rsid w:val="00A4716C"/>
    <w:rsid w:val="00A47CDF"/>
    <w:rsid w:val="00A57772"/>
    <w:rsid w:val="00A642F1"/>
    <w:rsid w:val="00A71C9D"/>
    <w:rsid w:val="00A747F6"/>
    <w:rsid w:val="00A77459"/>
    <w:rsid w:val="00A83DD8"/>
    <w:rsid w:val="00A87EEB"/>
    <w:rsid w:val="00A94E61"/>
    <w:rsid w:val="00A9571D"/>
    <w:rsid w:val="00AA33D7"/>
    <w:rsid w:val="00AB091C"/>
    <w:rsid w:val="00AE30FA"/>
    <w:rsid w:val="00AE405C"/>
    <w:rsid w:val="00AF26C8"/>
    <w:rsid w:val="00AF40E8"/>
    <w:rsid w:val="00AF5C98"/>
    <w:rsid w:val="00AF6266"/>
    <w:rsid w:val="00AF76A2"/>
    <w:rsid w:val="00B11621"/>
    <w:rsid w:val="00B1641F"/>
    <w:rsid w:val="00B320D9"/>
    <w:rsid w:val="00B50DC7"/>
    <w:rsid w:val="00B51D31"/>
    <w:rsid w:val="00B53C65"/>
    <w:rsid w:val="00B61A0C"/>
    <w:rsid w:val="00B62845"/>
    <w:rsid w:val="00B64189"/>
    <w:rsid w:val="00B67AA7"/>
    <w:rsid w:val="00B71B6C"/>
    <w:rsid w:val="00B75079"/>
    <w:rsid w:val="00B87E81"/>
    <w:rsid w:val="00B9606B"/>
    <w:rsid w:val="00BA10FA"/>
    <w:rsid w:val="00BA1B66"/>
    <w:rsid w:val="00BA3109"/>
    <w:rsid w:val="00BB11D2"/>
    <w:rsid w:val="00BB16B5"/>
    <w:rsid w:val="00BC2818"/>
    <w:rsid w:val="00BC37B2"/>
    <w:rsid w:val="00BD3808"/>
    <w:rsid w:val="00BD5DD6"/>
    <w:rsid w:val="00BE38E1"/>
    <w:rsid w:val="00BE41DD"/>
    <w:rsid w:val="00BE70CD"/>
    <w:rsid w:val="00BF1A11"/>
    <w:rsid w:val="00BF1A13"/>
    <w:rsid w:val="00BF5DE2"/>
    <w:rsid w:val="00C21144"/>
    <w:rsid w:val="00C2172A"/>
    <w:rsid w:val="00C21F65"/>
    <w:rsid w:val="00C271FF"/>
    <w:rsid w:val="00C33D40"/>
    <w:rsid w:val="00C34255"/>
    <w:rsid w:val="00C373A6"/>
    <w:rsid w:val="00C41238"/>
    <w:rsid w:val="00C5015F"/>
    <w:rsid w:val="00C52365"/>
    <w:rsid w:val="00C56C25"/>
    <w:rsid w:val="00C61586"/>
    <w:rsid w:val="00C6245F"/>
    <w:rsid w:val="00C6402C"/>
    <w:rsid w:val="00C672AC"/>
    <w:rsid w:val="00CA0EA0"/>
    <w:rsid w:val="00CA17E4"/>
    <w:rsid w:val="00CA4CB4"/>
    <w:rsid w:val="00CA5A7F"/>
    <w:rsid w:val="00CB08D7"/>
    <w:rsid w:val="00CB3CF3"/>
    <w:rsid w:val="00CC23F2"/>
    <w:rsid w:val="00CC47E5"/>
    <w:rsid w:val="00CE11A9"/>
    <w:rsid w:val="00CE792B"/>
    <w:rsid w:val="00CF1FF0"/>
    <w:rsid w:val="00CF32C0"/>
    <w:rsid w:val="00CF3E78"/>
    <w:rsid w:val="00D03EDF"/>
    <w:rsid w:val="00D056F3"/>
    <w:rsid w:val="00D07DD3"/>
    <w:rsid w:val="00D16FCF"/>
    <w:rsid w:val="00D207E0"/>
    <w:rsid w:val="00D21F42"/>
    <w:rsid w:val="00D244C0"/>
    <w:rsid w:val="00D2555D"/>
    <w:rsid w:val="00D633E3"/>
    <w:rsid w:val="00D764DA"/>
    <w:rsid w:val="00D76E42"/>
    <w:rsid w:val="00D81697"/>
    <w:rsid w:val="00D84456"/>
    <w:rsid w:val="00D86882"/>
    <w:rsid w:val="00D905FA"/>
    <w:rsid w:val="00DA00F7"/>
    <w:rsid w:val="00DB0976"/>
    <w:rsid w:val="00DB143A"/>
    <w:rsid w:val="00DB3744"/>
    <w:rsid w:val="00DC0E11"/>
    <w:rsid w:val="00DC2DFE"/>
    <w:rsid w:val="00DC398C"/>
    <w:rsid w:val="00DD097B"/>
    <w:rsid w:val="00DD1E90"/>
    <w:rsid w:val="00DE2ACF"/>
    <w:rsid w:val="00DE5D57"/>
    <w:rsid w:val="00DE69D2"/>
    <w:rsid w:val="00DE79B6"/>
    <w:rsid w:val="00E04150"/>
    <w:rsid w:val="00E2176B"/>
    <w:rsid w:val="00E24AD5"/>
    <w:rsid w:val="00E326C3"/>
    <w:rsid w:val="00E33A57"/>
    <w:rsid w:val="00E350C4"/>
    <w:rsid w:val="00E4247F"/>
    <w:rsid w:val="00E47927"/>
    <w:rsid w:val="00E52864"/>
    <w:rsid w:val="00E56E77"/>
    <w:rsid w:val="00E60B9F"/>
    <w:rsid w:val="00E62B2C"/>
    <w:rsid w:val="00E710B8"/>
    <w:rsid w:val="00E714C3"/>
    <w:rsid w:val="00E71691"/>
    <w:rsid w:val="00E71B89"/>
    <w:rsid w:val="00E74F7F"/>
    <w:rsid w:val="00E83962"/>
    <w:rsid w:val="00E85BCB"/>
    <w:rsid w:val="00E87349"/>
    <w:rsid w:val="00E92503"/>
    <w:rsid w:val="00E93344"/>
    <w:rsid w:val="00E94D82"/>
    <w:rsid w:val="00E9762A"/>
    <w:rsid w:val="00EA1CA1"/>
    <w:rsid w:val="00EA640C"/>
    <w:rsid w:val="00EB0489"/>
    <w:rsid w:val="00EB10DB"/>
    <w:rsid w:val="00EB2222"/>
    <w:rsid w:val="00EB64AA"/>
    <w:rsid w:val="00EC2767"/>
    <w:rsid w:val="00ED2DA0"/>
    <w:rsid w:val="00EE22ED"/>
    <w:rsid w:val="00EE631E"/>
    <w:rsid w:val="00EF3304"/>
    <w:rsid w:val="00EF3386"/>
    <w:rsid w:val="00EF6103"/>
    <w:rsid w:val="00F07F0D"/>
    <w:rsid w:val="00F11632"/>
    <w:rsid w:val="00F11E33"/>
    <w:rsid w:val="00F151AE"/>
    <w:rsid w:val="00F208EB"/>
    <w:rsid w:val="00F314D2"/>
    <w:rsid w:val="00F3290C"/>
    <w:rsid w:val="00F33A07"/>
    <w:rsid w:val="00F423A5"/>
    <w:rsid w:val="00F45629"/>
    <w:rsid w:val="00F45905"/>
    <w:rsid w:val="00F45936"/>
    <w:rsid w:val="00F551BC"/>
    <w:rsid w:val="00F635EC"/>
    <w:rsid w:val="00F655DD"/>
    <w:rsid w:val="00F67290"/>
    <w:rsid w:val="00F713B4"/>
    <w:rsid w:val="00F82530"/>
    <w:rsid w:val="00F82597"/>
    <w:rsid w:val="00F83949"/>
    <w:rsid w:val="00F846B1"/>
    <w:rsid w:val="00F941A3"/>
    <w:rsid w:val="00F9782C"/>
    <w:rsid w:val="00F97B96"/>
    <w:rsid w:val="00FA2952"/>
    <w:rsid w:val="00FA7775"/>
    <w:rsid w:val="00FB2215"/>
    <w:rsid w:val="00FB36B4"/>
    <w:rsid w:val="00FB739F"/>
    <w:rsid w:val="00FE1D5A"/>
    <w:rsid w:val="00FE1FF2"/>
    <w:rsid w:val="00FF2F01"/>
    <w:rsid w:val="00FF2F4C"/>
    <w:rsid w:val="00FF3AC9"/>
    <w:rsid w:val="00FF528D"/>
    <w:rsid w:val="036D2140"/>
    <w:rsid w:val="097540B3"/>
    <w:rsid w:val="138F572D"/>
    <w:rsid w:val="1B214D84"/>
    <w:rsid w:val="1E6F2535"/>
    <w:rsid w:val="1F795327"/>
    <w:rsid w:val="248A5007"/>
    <w:rsid w:val="254227B4"/>
    <w:rsid w:val="255541AB"/>
    <w:rsid w:val="2A1E0920"/>
    <w:rsid w:val="2BE30BE6"/>
    <w:rsid w:val="2E6A4D2B"/>
    <w:rsid w:val="2F4123C8"/>
    <w:rsid w:val="332031B8"/>
    <w:rsid w:val="34255FD4"/>
    <w:rsid w:val="348317E5"/>
    <w:rsid w:val="370773BF"/>
    <w:rsid w:val="374D46E2"/>
    <w:rsid w:val="3BBF232B"/>
    <w:rsid w:val="3C7D1662"/>
    <w:rsid w:val="3EB05D83"/>
    <w:rsid w:val="440B10F2"/>
    <w:rsid w:val="50566566"/>
    <w:rsid w:val="55BC1E7D"/>
    <w:rsid w:val="57777506"/>
    <w:rsid w:val="5A653038"/>
    <w:rsid w:val="5DD13F3E"/>
    <w:rsid w:val="5EB13B07"/>
    <w:rsid w:val="62DB3BDD"/>
    <w:rsid w:val="66C8340C"/>
    <w:rsid w:val="69DB439F"/>
    <w:rsid w:val="74F47433"/>
    <w:rsid w:val="793A52A8"/>
    <w:rsid w:val="7D5D0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2D9DE1A"/>
  <w15:docId w15:val="{8BE81C3B-D4E8-4BBB-9557-02F10D46B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next w:val="Normal"/>
    <w:uiPriority w:val="9"/>
    <w:qFormat/>
    <w:pPr>
      <w:spacing w:beforeAutospacing="1" w:after="0" w:afterAutospacing="1"/>
      <w:outlineLvl w:val="0"/>
    </w:pPr>
    <w:rPr>
      <w:rFonts w:ascii="SimSun" w:hAnsi="SimSun" w:hint="eastAsia"/>
      <w:b/>
      <w:bCs/>
      <w:kern w:val="44"/>
      <w:sz w:val="48"/>
      <w:szCs w:val="48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qFormat/>
    <w:pPr>
      <w:spacing w:after="0" w:line="240" w:lineRule="auto"/>
    </w:pPr>
    <w:rPr>
      <w:rFonts w:ascii="Consolas" w:hAnsi="Consolas"/>
      <w:sz w:val="20"/>
      <w:szCs w:val="20"/>
    </w:rPr>
  </w:style>
  <w:style w:type="paragraph" w:styleId="NormalWeb">
    <w:name w:val="Normal (Web)"/>
    <w:uiPriority w:val="99"/>
    <w:semiHidden/>
    <w:unhideWhenUsed/>
    <w:pPr>
      <w:spacing w:beforeAutospacing="1" w:after="142" w:line="276" w:lineRule="auto"/>
    </w:pPr>
    <w:rPr>
      <w:sz w:val="24"/>
      <w:szCs w:val="24"/>
      <w:lang w:val="en-US" w:eastAsia="zh-CN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00"/>
      <w:u w:val="single"/>
    </w:rPr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Theme="minorHAnsi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Pr>
      <w:rFonts w:ascii="Consolas" w:hAnsi="Consolas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qFormat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7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jpeg"/><Relationship Id="rId39" Type="http://schemas.openxmlformats.org/officeDocument/2006/relationships/image" Target="media/image31.jpeg"/><Relationship Id="rId21" Type="http://schemas.openxmlformats.org/officeDocument/2006/relationships/image" Target="media/image13.jpeg"/><Relationship Id="rId34" Type="http://schemas.openxmlformats.org/officeDocument/2006/relationships/image" Target="media/image26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50" Type="http://schemas.openxmlformats.org/officeDocument/2006/relationships/image" Target="media/image42.jpeg"/><Relationship Id="rId55" Type="http://schemas.openxmlformats.org/officeDocument/2006/relationships/image" Target="media/image430.jpe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9" Type="http://schemas.openxmlformats.org/officeDocument/2006/relationships/image" Target="media/image21.jpeg"/><Relationship Id="rId11" Type="http://schemas.openxmlformats.org/officeDocument/2006/relationships/image" Target="media/image3.jpeg"/><Relationship Id="rId24" Type="http://schemas.openxmlformats.org/officeDocument/2006/relationships/image" Target="media/image16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53" Type="http://schemas.openxmlformats.org/officeDocument/2006/relationships/image" Target="media/image410.jpeg"/><Relationship Id="rId58" Type="http://schemas.openxmlformats.org/officeDocument/2006/relationships/fontTable" Target="fontTable.xml"/><Relationship Id="rId5" Type="http://schemas.openxmlformats.org/officeDocument/2006/relationships/settings" Target="settings.xml"/><Relationship Id="rId19" Type="http://schemas.openxmlformats.org/officeDocument/2006/relationships/image" Target="media/image11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56" Type="http://schemas.openxmlformats.org/officeDocument/2006/relationships/header" Target="header1.xml"/><Relationship Id="rId8" Type="http://schemas.openxmlformats.org/officeDocument/2006/relationships/endnotes" Target="endnotes.xml"/><Relationship Id="rId51" Type="http://schemas.openxmlformats.org/officeDocument/2006/relationships/image" Target="media/image43.jpeg"/><Relationship Id="rId3" Type="http://schemas.openxmlformats.org/officeDocument/2006/relationships/numbering" Target="numbering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46" Type="http://schemas.openxmlformats.org/officeDocument/2006/relationships/image" Target="media/image38.jpeg"/><Relationship Id="rId59" Type="http://schemas.openxmlformats.org/officeDocument/2006/relationships/theme" Target="theme/theme1.xml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54" Type="http://schemas.openxmlformats.org/officeDocument/2006/relationships/image" Target="media/image420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49" Type="http://schemas.openxmlformats.org/officeDocument/2006/relationships/image" Target="media/image41.jpeg"/><Relationship Id="rId57" Type="http://schemas.openxmlformats.org/officeDocument/2006/relationships/footer" Target="footer1.xml"/><Relationship Id="rId10" Type="http://schemas.openxmlformats.org/officeDocument/2006/relationships/image" Target="media/image2.jpeg"/><Relationship Id="rId31" Type="http://schemas.openxmlformats.org/officeDocument/2006/relationships/image" Target="media/image23.jpeg"/><Relationship Id="rId44" Type="http://schemas.openxmlformats.org/officeDocument/2006/relationships/image" Target="media/image36.jpeg"/><Relationship Id="rId52" Type="http://schemas.openxmlformats.org/officeDocument/2006/relationships/image" Target="media/image40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28E0362-5BD6-489F-8E4F-C5281DC09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10</Pages>
  <Words>854</Words>
  <Characters>486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aSeir 26</dc:creator>
  <cp:lastModifiedBy>Mohsen Nasr</cp:lastModifiedBy>
  <cp:revision>17</cp:revision>
  <cp:lastPrinted>2018-12-27T07:22:00Z</cp:lastPrinted>
  <dcterms:created xsi:type="dcterms:W3CDTF">2019-05-10T06:32:00Z</dcterms:created>
  <dcterms:modified xsi:type="dcterms:W3CDTF">2019-09-18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668</vt:lpwstr>
  </property>
</Properties>
</file>